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753127" w14:textId="4D92C98E" w:rsidR="00A106E2" w:rsidRDefault="00A106E2" w:rsidP="000A7A3C">
      <w:pPr>
        <w:jc w:val="center"/>
        <w:rPr>
          <w:rFonts w:asciiTheme="majorHAnsi" w:eastAsiaTheme="majorEastAsia" w:hAnsiTheme="majorHAnsi" w:cstheme="majorBidi"/>
          <w:b/>
          <w:spacing w:val="-10"/>
          <w:kern w:val="28"/>
          <w:sz w:val="96"/>
          <w:szCs w:val="96"/>
        </w:rPr>
      </w:pPr>
    </w:p>
    <w:p w14:paraId="134B2754" w14:textId="77777777" w:rsidR="00C9320D" w:rsidRDefault="00C9320D" w:rsidP="000A7A3C">
      <w:pPr>
        <w:jc w:val="center"/>
        <w:rPr>
          <w:rFonts w:asciiTheme="majorHAnsi" w:eastAsiaTheme="majorEastAsia" w:hAnsiTheme="majorHAnsi" w:cstheme="majorBidi"/>
          <w:b/>
          <w:spacing w:val="-10"/>
          <w:kern w:val="28"/>
          <w:sz w:val="96"/>
          <w:szCs w:val="96"/>
        </w:rPr>
      </w:pPr>
    </w:p>
    <w:p w14:paraId="27D9A0BD" w14:textId="7795617B" w:rsidR="000A7A3C" w:rsidRPr="000A7A3C" w:rsidRDefault="29ED23D6" w:rsidP="113D6CC2">
      <w:pPr>
        <w:jc w:val="center"/>
        <w:rPr>
          <w:rFonts w:asciiTheme="majorHAnsi" w:eastAsiaTheme="majorEastAsia" w:hAnsiTheme="majorHAnsi" w:cstheme="majorBidi"/>
          <w:b/>
          <w:bCs/>
          <w:spacing w:val="-10"/>
          <w:kern w:val="28"/>
          <w:sz w:val="96"/>
          <w:szCs w:val="96"/>
        </w:rPr>
      </w:pPr>
      <w:r w:rsidRPr="113D6CC2">
        <w:rPr>
          <w:rFonts w:asciiTheme="majorHAnsi" w:eastAsiaTheme="majorEastAsia" w:hAnsiTheme="majorHAnsi" w:cstheme="majorBidi"/>
          <w:b/>
          <w:bCs/>
          <w:spacing w:val="-10"/>
          <w:kern w:val="28"/>
          <w:sz w:val="96"/>
          <w:szCs w:val="96"/>
        </w:rPr>
        <w:t xml:space="preserve">Programming </w:t>
      </w:r>
      <w:r w:rsidR="00715509">
        <w:rPr>
          <w:rFonts w:asciiTheme="majorHAnsi" w:eastAsiaTheme="majorEastAsia" w:hAnsiTheme="majorHAnsi" w:cstheme="majorBidi"/>
          <w:b/>
          <w:bCs/>
          <w:spacing w:val="-10"/>
          <w:kern w:val="28"/>
          <w:sz w:val="96"/>
          <w:szCs w:val="96"/>
        </w:rPr>
        <w:t>2</w:t>
      </w:r>
      <w:r w:rsidR="00F01888" w:rsidRPr="113D6CC2">
        <w:rPr>
          <w:rFonts w:asciiTheme="majorHAnsi" w:eastAsiaTheme="majorEastAsia" w:hAnsiTheme="majorHAnsi" w:cstheme="majorBidi"/>
          <w:b/>
          <w:bCs/>
          <w:spacing w:val="-10"/>
          <w:kern w:val="28"/>
          <w:sz w:val="96"/>
          <w:szCs w:val="96"/>
        </w:rPr>
        <w:t xml:space="preserve"> </w:t>
      </w:r>
    </w:p>
    <w:p w14:paraId="04D29B77" w14:textId="32E5103B" w:rsidR="00E2995D" w:rsidRDefault="00E2995D" w:rsidP="113D6CC2">
      <w:pPr>
        <w:jc w:val="center"/>
      </w:pPr>
      <w:r w:rsidRPr="113D6CC2">
        <w:rPr>
          <w:rFonts w:asciiTheme="majorHAnsi" w:eastAsiaTheme="majorEastAsia" w:hAnsiTheme="majorHAnsi" w:cstheme="majorBidi"/>
          <w:b/>
          <w:bCs/>
          <w:sz w:val="56"/>
          <w:szCs w:val="56"/>
        </w:rPr>
        <w:t>4CC511</w:t>
      </w:r>
    </w:p>
    <w:p w14:paraId="31DB65B9" w14:textId="77777777" w:rsidR="00A106E2" w:rsidRDefault="00A106E2" w:rsidP="000A7A3C">
      <w:pPr>
        <w:jc w:val="center"/>
        <w:rPr>
          <w:rFonts w:asciiTheme="majorHAnsi" w:eastAsiaTheme="majorEastAsia" w:hAnsiTheme="majorHAnsi" w:cstheme="majorBidi"/>
          <w:b/>
          <w:spacing w:val="-10"/>
          <w:kern w:val="28"/>
          <w:sz w:val="96"/>
          <w:szCs w:val="96"/>
        </w:rPr>
      </w:pPr>
    </w:p>
    <w:p w14:paraId="6D7DEFE8" w14:textId="77777777" w:rsidR="00A106E2" w:rsidRDefault="00A106E2" w:rsidP="000A7A3C">
      <w:pPr>
        <w:pStyle w:val="Title"/>
        <w:jc w:val="center"/>
        <w:rPr>
          <w:b w:val="0"/>
        </w:rPr>
      </w:pPr>
    </w:p>
    <w:p w14:paraId="65E8C5D6" w14:textId="2B8E66F6" w:rsidR="004D536D" w:rsidRDefault="004D536D" w:rsidP="000A7A3C">
      <w:pPr>
        <w:pStyle w:val="Title"/>
        <w:jc w:val="center"/>
        <w:rPr>
          <w:b w:val="0"/>
        </w:rPr>
      </w:pPr>
      <w:r>
        <w:rPr>
          <w:b w:val="0"/>
        </w:rPr>
        <w:t>Assessment Brief</w:t>
      </w:r>
    </w:p>
    <w:p w14:paraId="69397632" w14:textId="24F5161B" w:rsidR="000A7A3C" w:rsidRDefault="6A63D05E" w:rsidP="000A7A3C">
      <w:pPr>
        <w:pStyle w:val="Title"/>
        <w:jc w:val="center"/>
      </w:pPr>
      <w:r>
        <w:rPr>
          <w:b w:val="0"/>
        </w:rPr>
        <w:t>D</w:t>
      </w:r>
      <w:r w:rsidR="00F01888">
        <w:rPr>
          <w:b w:val="0"/>
        </w:rPr>
        <w:t>r Patrick Merritt</w:t>
      </w:r>
    </w:p>
    <w:p w14:paraId="107973F4" w14:textId="77777777" w:rsidR="000A7A3C" w:rsidRDefault="000A7A3C">
      <w:pPr>
        <w:rPr>
          <w:rFonts w:asciiTheme="majorHAnsi" w:eastAsiaTheme="majorEastAsia" w:hAnsiTheme="majorHAnsi" w:cstheme="majorBidi"/>
          <w:b/>
          <w:spacing w:val="-10"/>
          <w:kern w:val="28"/>
          <w:sz w:val="56"/>
          <w:szCs w:val="56"/>
        </w:rPr>
      </w:pPr>
      <w:r>
        <w:br w:type="page"/>
      </w:r>
    </w:p>
    <w:p w14:paraId="653A25C8" w14:textId="063BC80B" w:rsidR="009B2F4D" w:rsidRDefault="00C9788A" w:rsidP="000A7A3C">
      <w:pPr>
        <w:pStyle w:val="Title"/>
      </w:pPr>
      <w:r>
        <w:lastRenderedPageBreak/>
        <w:t>Programming 2</w:t>
      </w:r>
      <w:r w:rsidR="00F01888">
        <w:t xml:space="preserve"> </w:t>
      </w:r>
      <w:r w:rsidR="00224E0A">
        <w:t>4CC511</w:t>
      </w:r>
    </w:p>
    <w:sdt>
      <w:sdtPr>
        <w:rPr>
          <w:rFonts w:eastAsiaTheme="minorHAnsi" w:cstheme="minorBidi"/>
          <w:b w:val="0"/>
          <w:sz w:val="22"/>
          <w:szCs w:val="22"/>
          <w:lang w:val="en-GB"/>
        </w:rPr>
        <w:id w:val="-197937794"/>
        <w:docPartObj>
          <w:docPartGallery w:val="Table of Contents"/>
          <w:docPartUnique/>
        </w:docPartObj>
      </w:sdtPr>
      <w:sdtEndPr>
        <w:rPr>
          <w:bCs/>
          <w:noProof/>
        </w:rPr>
      </w:sdtEndPr>
      <w:sdtContent>
        <w:p w14:paraId="02C85376" w14:textId="77777777" w:rsidR="00FA352E" w:rsidRDefault="00FA352E">
          <w:pPr>
            <w:pStyle w:val="TOCHeading"/>
          </w:pPr>
          <w:r>
            <w:t>Contents</w:t>
          </w:r>
        </w:p>
        <w:p w14:paraId="2364B7B4" w14:textId="66A9A4AE" w:rsidR="00C162BB" w:rsidRDefault="00FA352E">
          <w:pPr>
            <w:pStyle w:val="TOC1"/>
            <w:tabs>
              <w:tab w:val="right" w:leader="dot" w:pos="9016"/>
            </w:tabs>
            <w:rPr>
              <w:rFonts w:eastAsiaTheme="minorEastAsia"/>
              <w:noProof/>
              <w:lang w:eastAsia="en-GB"/>
            </w:rPr>
          </w:pPr>
          <w:r>
            <w:rPr>
              <w:b/>
              <w:bCs/>
              <w:noProof/>
            </w:rPr>
            <w:fldChar w:fldCharType="begin"/>
          </w:r>
          <w:r>
            <w:rPr>
              <w:b/>
              <w:bCs/>
              <w:noProof/>
            </w:rPr>
            <w:instrText xml:space="preserve"> TOC \o "1-3" \h \z \u </w:instrText>
          </w:r>
          <w:r>
            <w:rPr>
              <w:b/>
              <w:bCs/>
              <w:noProof/>
            </w:rPr>
            <w:fldChar w:fldCharType="separate"/>
          </w:r>
          <w:hyperlink w:anchor="_Toc131061219" w:history="1">
            <w:r w:rsidR="00C162BB" w:rsidRPr="00CF25E4">
              <w:rPr>
                <w:rStyle w:val="Hyperlink"/>
                <w:noProof/>
              </w:rPr>
              <w:t>Module Leader</w:t>
            </w:r>
            <w:r w:rsidR="00C162BB">
              <w:rPr>
                <w:noProof/>
                <w:webHidden/>
              </w:rPr>
              <w:tab/>
            </w:r>
            <w:r w:rsidR="00C162BB">
              <w:rPr>
                <w:noProof/>
                <w:webHidden/>
              </w:rPr>
              <w:fldChar w:fldCharType="begin"/>
            </w:r>
            <w:r w:rsidR="00C162BB">
              <w:rPr>
                <w:noProof/>
                <w:webHidden/>
              </w:rPr>
              <w:instrText xml:space="preserve"> PAGEREF _Toc131061219 \h </w:instrText>
            </w:r>
            <w:r w:rsidR="00C162BB">
              <w:rPr>
                <w:noProof/>
                <w:webHidden/>
              </w:rPr>
            </w:r>
            <w:r w:rsidR="00C162BB">
              <w:rPr>
                <w:noProof/>
                <w:webHidden/>
              </w:rPr>
              <w:fldChar w:fldCharType="separate"/>
            </w:r>
            <w:r w:rsidR="00C162BB">
              <w:rPr>
                <w:noProof/>
                <w:webHidden/>
              </w:rPr>
              <w:t>3</w:t>
            </w:r>
            <w:r w:rsidR="00C162BB">
              <w:rPr>
                <w:noProof/>
                <w:webHidden/>
              </w:rPr>
              <w:fldChar w:fldCharType="end"/>
            </w:r>
          </w:hyperlink>
        </w:p>
        <w:p w14:paraId="69E84529" w14:textId="473E0E05" w:rsidR="00C162BB" w:rsidRDefault="008079E6">
          <w:pPr>
            <w:pStyle w:val="TOC1"/>
            <w:tabs>
              <w:tab w:val="right" w:leader="dot" w:pos="9016"/>
            </w:tabs>
            <w:rPr>
              <w:rFonts w:eastAsiaTheme="minorEastAsia"/>
              <w:noProof/>
              <w:lang w:eastAsia="en-GB"/>
            </w:rPr>
          </w:pPr>
          <w:hyperlink w:anchor="_Toc131061220" w:history="1">
            <w:r w:rsidR="00C162BB" w:rsidRPr="00CF25E4">
              <w:rPr>
                <w:rStyle w:val="Hyperlink"/>
                <w:noProof/>
              </w:rPr>
              <w:t>Key dates and details</w:t>
            </w:r>
            <w:r w:rsidR="00C162BB">
              <w:rPr>
                <w:noProof/>
                <w:webHidden/>
              </w:rPr>
              <w:tab/>
            </w:r>
            <w:r w:rsidR="00C162BB">
              <w:rPr>
                <w:noProof/>
                <w:webHidden/>
              </w:rPr>
              <w:fldChar w:fldCharType="begin"/>
            </w:r>
            <w:r w:rsidR="00C162BB">
              <w:rPr>
                <w:noProof/>
                <w:webHidden/>
              </w:rPr>
              <w:instrText xml:space="preserve"> PAGEREF _Toc131061220 \h </w:instrText>
            </w:r>
            <w:r w:rsidR="00C162BB">
              <w:rPr>
                <w:noProof/>
                <w:webHidden/>
              </w:rPr>
            </w:r>
            <w:r w:rsidR="00C162BB">
              <w:rPr>
                <w:noProof/>
                <w:webHidden/>
              </w:rPr>
              <w:fldChar w:fldCharType="separate"/>
            </w:r>
            <w:r w:rsidR="00C162BB">
              <w:rPr>
                <w:noProof/>
                <w:webHidden/>
              </w:rPr>
              <w:t>3</w:t>
            </w:r>
            <w:r w:rsidR="00C162BB">
              <w:rPr>
                <w:noProof/>
                <w:webHidden/>
              </w:rPr>
              <w:fldChar w:fldCharType="end"/>
            </w:r>
          </w:hyperlink>
        </w:p>
        <w:p w14:paraId="0EB22EC2" w14:textId="6B97B54F" w:rsidR="00C162BB" w:rsidRDefault="008079E6">
          <w:pPr>
            <w:pStyle w:val="TOC1"/>
            <w:tabs>
              <w:tab w:val="right" w:leader="dot" w:pos="9016"/>
            </w:tabs>
            <w:rPr>
              <w:rFonts w:eastAsiaTheme="minorEastAsia"/>
              <w:noProof/>
              <w:lang w:eastAsia="en-GB"/>
            </w:rPr>
          </w:pPr>
          <w:hyperlink w:anchor="_Toc131061221" w:history="1">
            <w:r w:rsidR="00C162BB" w:rsidRPr="00CF25E4">
              <w:rPr>
                <w:rStyle w:val="Hyperlink"/>
                <w:noProof/>
              </w:rPr>
              <w:t>Description of the assessment</w:t>
            </w:r>
            <w:r w:rsidR="00C162BB">
              <w:rPr>
                <w:noProof/>
                <w:webHidden/>
              </w:rPr>
              <w:tab/>
            </w:r>
            <w:r w:rsidR="00C162BB">
              <w:rPr>
                <w:noProof/>
                <w:webHidden/>
              </w:rPr>
              <w:fldChar w:fldCharType="begin"/>
            </w:r>
            <w:r w:rsidR="00C162BB">
              <w:rPr>
                <w:noProof/>
                <w:webHidden/>
              </w:rPr>
              <w:instrText xml:space="preserve"> PAGEREF _Toc131061221 \h </w:instrText>
            </w:r>
            <w:r w:rsidR="00C162BB">
              <w:rPr>
                <w:noProof/>
                <w:webHidden/>
              </w:rPr>
            </w:r>
            <w:r w:rsidR="00C162BB">
              <w:rPr>
                <w:noProof/>
                <w:webHidden/>
              </w:rPr>
              <w:fldChar w:fldCharType="separate"/>
            </w:r>
            <w:r w:rsidR="00C162BB">
              <w:rPr>
                <w:noProof/>
                <w:webHidden/>
              </w:rPr>
              <w:t>3</w:t>
            </w:r>
            <w:r w:rsidR="00C162BB">
              <w:rPr>
                <w:noProof/>
                <w:webHidden/>
              </w:rPr>
              <w:fldChar w:fldCharType="end"/>
            </w:r>
          </w:hyperlink>
        </w:p>
        <w:p w14:paraId="64B87B6D" w14:textId="2ED80A97" w:rsidR="00C162BB" w:rsidRDefault="008079E6">
          <w:pPr>
            <w:pStyle w:val="TOC1"/>
            <w:tabs>
              <w:tab w:val="right" w:leader="dot" w:pos="9016"/>
            </w:tabs>
            <w:rPr>
              <w:rFonts w:eastAsiaTheme="minorEastAsia"/>
              <w:noProof/>
              <w:lang w:eastAsia="en-GB"/>
            </w:rPr>
          </w:pPr>
          <w:hyperlink w:anchor="_Toc131061222" w:history="1">
            <w:r w:rsidR="00C162BB" w:rsidRPr="00CF25E4">
              <w:rPr>
                <w:rStyle w:val="Hyperlink"/>
                <w:noProof/>
              </w:rPr>
              <w:t>Assessment Content</w:t>
            </w:r>
            <w:r w:rsidR="00C162BB">
              <w:rPr>
                <w:noProof/>
                <w:webHidden/>
              </w:rPr>
              <w:tab/>
            </w:r>
            <w:r w:rsidR="00C162BB">
              <w:rPr>
                <w:noProof/>
                <w:webHidden/>
              </w:rPr>
              <w:fldChar w:fldCharType="begin"/>
            </w:r>
            <w:r w:rsidR="00C162BB">
              <w:rPr>
                <w:noProof/>
                <w:webHidden/>
              </w:rPr>
              <w:instrText xml:space="preserve"> PAGEREF _Toc131061222 \h </w:instrText>
            </w:r>
            <w:r w:rsidR="00C162BB">
              <w:rPr>
                <w:noProof/>
                <w:webHidden/>
              </w:rPr>
            </w:r>
            <w:r w:rsidR="00C162BB">
              <w:rPr>
                <w:noProof/>
                <w:webHidden/>
              </w:rPr>
              <w:fldChar w:fldCharType="separate"/>
            </w:r>
            <w:r w:rsidR="00C162BB">
              <w:rPr>
                <w:noProof/>
                <w:webHidden/>
              </w:rPr>
              <w:t>3</w:t>
            </w:r>
            <w:r w:rsidR="00C162BB">
              <w:rPr>
                <w:noProof/>
                <w:webHidden/>
              </w:rPr>
              <w:fldChar w:fldCharType="end"/>
            </w:r>
          </w:hyperlink>
        </w:p>
        <w:p w14:paraId="1463F239" w14:textId="22701AA7" w:rsidR="00C162BB" w:rsidRDefault="008079E6">
          <w:pPr>
            <w:pStyle w:val="TOC2"/>
            <w:tabs>
              <w:tab w:val="right" w:leader="dot" w:pos="9016"/>
            </w:tabs>
            <w:rPr>
              <w:rFonts w:eastAsiaTheme="minorEastAsia"/>
              <w:noProof/>
              <w:lang w:eastAsia="en-GB"/>
            </w:rPr>
          </w:pPr>
          <w:hyperlink w:anchor="_Toc131061223" w:history="1">
            <w:r w:rsidR="00C162BB" w:rsidRPr="00CF25E4">
              <w:rPr>
                <w:rStyle w:val="Hyperlink"/>
                <w:noProof/>
              </w:rPr>
              <w:t>Mandatory Exercises (20%)</w:t>
            </w:r>
            <w:r w:rsidR="00C162BB">
              <w:rPr>
                <w:noProof/>
                <w:webHidden/>
              </w:rPr>
              <w:tab/>
            </w:r>
            <w:r w:rsidR="00C162BB">
              <w:rPr>
                <w:noProof/>
                <w:webHidden/>
              </w:rPr>
              <w:fldChar w:fldCharType="begin"/>
            </w:r>
            <w:r w:rsidR="00C162BB">
              <w:rPr>
                <w:noProof/>
                <w:webHidden/>
              </w:rPr>
              <w:instrText xml:space="preserve"> PAGEREF _Toc131061223 \h </w:instrText>
            </w:r>
            <w:r w:rsidR="00C162BB">
              <w:rPr>
                <w:noProof/>
                <w:webHidden/>
              </w:rPr>
            </w:r>
            <w:r w:rsidR="00C162BB">
              <w:rPr>
                <w:noProof/>
                <w:webHidden/>
              </w:rPr>
              <w:fldChar w:fldCharType="separate"/>
            </w:r>
            <w:r w:rsidR="00C162BB">
              <w:rPr>
                <w:noProof/>
                <w:webHidden/>
              </w:rPr>
              <w:t>4</w:t>
            </w:r>
            <w:r w:rsidR="00C162BB">
              <w:rPr>
                <w:noProof/>
                <w:webHidden/>
              </w:rPr>
              <w:fldChar w:fldCharType="end"/>
            </w:r>
          </w:hyperlink>
        </w:p>
        <w:p w14:paraId="59501E37" w14:textId="5B96FFED" w:rsidR="00C162BB" w:rsidRDefault="008079E6">
          <w:pPr>
            <w:pStyle w:val="TOC2"/>
            <w:tabs>
              <w:tab w:val="right" w:leader="dot" w:pos="9016"/>
            </w:tabs>
            <w:rPr>
              <w:rFonts w:eastAsiaTheme="minorEastAsia"/>
              <w:noProof/>
              <w:lang w:eastAsia="en-GB"/>
            </w:rPr>
          </w:pPr>
          <w:hyperlink w:anchor="_Toc131061224" w:history="1">
            <w:r w:rsidR="00C162BB" w:rsidRPr="00CF25E4">
              <w:rPr>
                <w:rStyle w:val="Hyperlink"/>
                <w:noProof/>
              </w:rPr>
              <w:t>In-Class Test (40%)</w:t>
            </w:r>
            <w:r w:rsidR="00C162BB">
              <w:rPr>
                <w:noProof/>
                <w:webHidden/>
              </w:rPr>
              <w:tab/>
            </w:r>
            <w:r w:rsidR="00C162BB">
              <w:rPr>
                <w:noProof/>
                <w:webHidden/>
              </w:rPr>
              <w:fldChar w:fldCharType="begin"/>
            </w:r>
            <w:r w:rsidR="00C162BB">
              <w:rPr>
                <w:noProof/>
                <w:webHidden/>
              </w:rPr>
              <w:instrText xml:space="preserve"> PAGEREF _Toc131061224 \h </w:instrText>
            </w:r>
            <w:r w:rsidR="00C162BB">
              <w:rPr>
                <w:noProof/>
                <w:webHidden/>
              </w:rPr>
            </w:r>
            <w:r w:rsidR="00C162BB">
              <w:rPr>
                <w:noProof/>
                <w:webHidden/>
              </w:rPr>
              <w:fldChar w:fldCharType="separate"/>
            </w:r>
            <w:r w:rsidR="00C162BB">
              <w:rPr>
                <w:noProof/>
                <w:webHidden/>
              </w:rPr>
              <w:t>4</w:t>
            </w:r>
            <w:r w:rsidR="00C162BB">
              <w:rPr>
                <w:noProof/>
                <w:webHidden/>
              </w:rPr>
              <w:fldChar w:fldCharType="end"/>
            </w:r>
          </w:hyperlink>
        </w:p>
        <w:p w14:paraId="71A415F2" w14:textId="2BC5B946" w:rsidR="00C162BB" w:rsidRDefault="008079E6">
          <w:pPr>
            <w:pStyle w:val="TOC2"/>
            <w:tabs>
              <w:tab w:val="right" w:leader="dot" w:pos="9016"/>
            </w:tabs>
            <w:rPr>
              <w:rFonts w:eastAsiaTheme="minorEastAsia"/>
              <w:noProof/>
              <w:lang w:eastAsia="en-GB"/>
            </w:rPr>
          </w:pPr>
          <w:hyperlink w:anchor="_Toc131061225" w:history="1">
            <w:r w:rsidR="00C162BB" w:rsidRPr="00CF25E4">
              <w:rPr>
                <w:rStyle w:val="Hyperlink"/>
                <w:noProof/>
              </w:rPr>
              <w:t>Application Development (40%)</w:t>
            </w:r>
            <w:r w:rsidR="00C162BB">
              <w:rPr>
                <w:noProof/>
                <w:webHidden/>
              </w:rPr>
              <w:tab/>
            </w:r>
            <w:r w:rsidR="00C162BB">
              <w:rPr>
                <w:noProof/>
                <w:webHidden/>
              </w:rPr>
              <w:fldChar w:fldCharType="begin"/>
            </w:r>
            <w:r w:rsidR="00C162BB">
              <w:rPr>
                <w:noProof/>
                <w:webHidden/>
              </w:rPr>
              <w:instrText xml:space="preserve"> PAGEREF _Toc131061225 \h </w:instrText>
            </w:r>
            <w:r w:rsidR="00C162BB">
              <w:rPr>
                <w:noProof/>
                <w:webHidden/>
              </w:rPr>
            </w:r>
            <w:r w:rsidR="00C162BB">
              <w:rPr>
                <w:noProof/>
                <w:webHidden/>
              </w:rPr>
              <w:fldChar w:fldCharType="separate"/>
            </w:r>
            <w:r w:rsidR="00C162BB">
              <w:rPr>
                <w:noProof/>
                <w:webHidden/>
              </w:rPr>
              <w:t>4</w:t>
            </w:r>
            <w:r w:rsidR="00C162BB">
              <w:rPr>
                <w:noProof/>
                <w:webHidden/>
              </w:rPr>
              <w:fldChar w:fldCharType="end"/>
            </w:r>
          </w:hyperlink>
        </w:p>
        <w:p w14:paraId="3EEAC952" w14:textId="1D1732C2" w:rsidR="00C162BB" w:rsidRDefault="008079E6">
          <w:pPr>
            <w:pStyle w:val="TOC1"/>
            <w:tabs>
              <w:tab w:val="right" w:leader="dot" w:pos="9016"/>
            </w:tabs>
            <w:rPr>
              <w:rFonts w:eastAsiaTheme="minorEastAsia"/>
              <w:noProof/>
              <w:lang w:eastAsia="en-GB"/>
            </w:rPr>
          </w:pPr>
          <w:hyperlink w:anchor="_Toc131061226" w:history="1">
            <w:r w:rsidR="00C162BB" w:rsidRPr="00CF25E4">
              <w:rPr>
                <w:rStyle w:val="Hyperlink"/>
                <w:noProof/>
              </w:rPr>
              <w:t>Defining an application</w:t>
            </w:r>
            <w:r w:rsidR="00C162BB">
              <w:rPr>
                <w:noProof/>
                <w:webHidden/>
              </w:rPr>
              <w:tab/>
            </w:r>
            <w:r w:rsidR="00C162BB">
              <w:rPr>
                <w:noProof/>
                <w:webHidden/>
              </w:rPr>
              <w:fldChar w:fldCharType="begin"/>
            </w:r>
            <w:r w:rsidR="00C162BB">
              <w:rPr>
                <w:noProof/>
                <w:webHidden/>
              </w:rPr>
              <w:instrText xml:space="preserve"> PAGEREF _Toc131061226 \h </w:instrText>
            </w:r>
            <w:r w:rsidR="00C162BB">
              <w:rPr>
                <w:noProof/>
                <w:webHidden/>
              </w:rPr>
            </w:r>
            <w:r w:rsidR="00C162BB">
              <w:rPr>
                <w:noProof/>
                <w:webHidden/>
              </w:rPr>
              <w:fldChar w:fldCharType="separate"/>
            </w:r>
            <w:r w:rsidR="00C162BB">
              <w:rPr>
                <w:noProof/>
                <w:webHidden/>
              </w:rPr>
              <w:t>4</w:t>
            </w:r>
            <w:r w:rsidR="00C162BB">
              <w:rPr>
                <w:noProof/>
                <w:webHidden/>
              </w:rPr>
              <w:fldChar w:fldCharType="end"/>
            </w:r>
          </w:hyperlink>
        </w:p>
        <w:p w14:paraId="503A118D" w14:textId="582AF801" w:rsidR="00C162BB" w:rsidRDefault="008079E6">
          <w:pPr>
            <w:pStyle w:val="TOC1"/>
            <w:tabs>
              <w:tab w:val="right" w:leader="dot" w:pos="9016"/>
            </w:tabs>
            <w:rPr>
              <w:rFonts w:eastAsiaTheme="minorEastAsia"/>
              <w:noProof/>
              <w:lang w:eastAsia="en-GB"/>
            </w:rPr>
          </w:pPr>
          <w:hyperlink w:anchor="_Toc131061227" w:history="1">
            <w:r w:rsidR="00C162BB" w:rsidRPr="00CF25E4">
              <w:rPr>
                <w:rStyle w:val="Hyperlink"/>
                <w:noProof/>
              </w:rPr>
              <w:t>Assessment Content</w:t>
            </w:r>
            <w:r w:rsidR="00C162BB">
              <w:rPr>
                <w:noProof/>
                <w:webHidden/>
              </w:rPr>
              <w:tab/>
            </w:r>
            <w:r w:rsidR="00C162BB">
              <w:rPr>
                <w:noProof/>
                <w:webHidden/>
              </w:rPr>
              <w:fldChar w:fldCharType="begin"/>
            </w:r>
            <w:r w:rsidR="00C162BB">
              <w:rPr>
                <w:noProof/>
                <w:webHidden/>
              </w:rPr>
              <w:instrText xml:space="preserve"> PAGEREF _Toc131061227 \h </w:instrText>
            </w:r>
            <w:r w:rsidR="00C162BB">
              <w:rPr>
                <w:noProof/>
                <w:webHidden/>
              </w:rPr>
            </w:r>
            <w:r w:rsidR="00C162BB">
              <w:rPr>
                <w:noProof/>
                <w:webHidden/>
              </w:rPr>
              <w:fldChar w:fldCharType="separate"/>
            </w:r>
            <w:r w:rsidR="00C162BB">
              <w:rPr>
                <w:noProof/>
                <w:webHidden/>
              </w:rPr>
              <w:t>5</w:t>
            </w:r>
            <w:r w:rsidR="00C162BB">
              <w:rPr>
                <w:noProof/>
                <w:webHidden/>
              </w:rPr>
              <w:fldChar w:fldCharType="end"/>
            </w:r>
          </w:hyperlink>
        </w:p>
        <w:p w14:paraId="5EC021FE" w14:textId="23456F64" w:rsidR="00C162BB" w:rsidRDefault="008079E6">
          <w:pPr>
            <w:pStyle w:val="TOC1"/>
            <w:tabs>
              <w:tab w:val="right" w:leader="dot" w:pos="9016"/>
            </w:tabs>
            <w:rPr>
              <w:rFonts w:eastAsiaTheme="minorEastAsia"/>
              <w:noProof/>
              <w:lang w:eastAsia="en-GB"/>
            </w:rPr>
          </w:pPr>
          <w:hyperlink w:anchor="_Toc131061228" w:history="1">
            <w:r w:rsidR="00C162BB" w:rsidRPr="00CF25E4">
              <w:rPr>
                <w:rStyle w:val="Hyperlink"/>
                <w:noProof/>
              </w:rPr>
              <w:t>Advice to help you…</w:t>
            </w:r>
            <w:r w:rsidR="00C162BB">
              <w:rPr>
                <w:noProof/>
                <w:webHidden/>
              </w:rPr>
              <w:tab/>
            </w:r>
            <w:r w:rsidR="00C162BB">
              <w:rPr>
                <w:noProof/>
                <w:webHidden/>
              </w:rPr>
              <w:fldChar w:fldCharType="begin"/>
            </w:r>
            <w:r w:rsidR="00C162BB">
              <w:rPr>
                <w:noProof/>
                <w:webHidden/>
              </w:rPr>
              <w:instrText xml:space="preserve"> PAGEREF _Toc131061228 \h </w:instrText>
            </w:r>
            <w:r w:rsidR="00C162BB">
              <w:rPr>
                <w:noProof/>
                <w:webHidden/>
              </w:rPr>
            </w:r>
            <w:r w:rsidR="00C162BB">
              <w:rPr>
                <w:noProof/>
                <w:webHidden/>
              </w:rPr>
              <w:fldChar w:fldCharType="separate"/>
            </w:r>
            <w:r w:rsidR="00C162BB">
              <w:rPr>
                <w:noProof/>
                <w:webHidden/>
              </w:rPr>
              <w:t>6</w:t>
            </w:r>
            <w:r w:rsidR="00C162BB">
              <w:rPr>
                <w:noProof/>
                <w:webHidden/>
              </w:rPr>
              <w:fldChar w:fldCharType="end"/>
            </w:r>
          </w:hyperlink>
        </w:p>
        <w:p w14:paraId="0BE4E9F7" w14:textId="74CFF602" w:rsidR="00C162BB" w:rsidRDefault="008079E6">
          <w:pPr>
            <w:pStyle w:val="TOC1"/>
            <w:tabs>
              <w:tab w:val="right" w:leader="dot" w:pos="9016"/>
            </w:tabs>
            <w:rPr>
              <w:rFonts w:eastAsiaTheme="minorEastAsia"/>
              <w:noProof/>
              <w:lang w:eastAsia="en-GB"/>
            </w:rPr>
          </w:pPr>
          <w:hyperlink w:anchor="_Toc131061229" w:history="1">
            <w:r w:rsidR="00C162BB" w:rsidRPr="00CF25E4">
              <w:rPr>
                <w:rStyle w:val="Hyperlink"/>
                <w:noProof/>
              </w:rPr>
              <w:t>Submission requirements</w:t>
            </w:r>
            <w:r w:rsidR="00C162BB">
              <w:rPr>
                <w:noProof/>
                <w:webHidden/>
              </w:rPr>
              <w:tab/>
            </w:r>
            <w:r w:rsidR="00C162BB">
              <w:rPr>
                <w:noProof/>
                <w:webHidden/>
              </w:rPr>
              <w:fldChar w:fldCharType="begin"/>
            </w:r>
            <w:r w:rsidR="00C162BB">
              <w:rPr>
                <w:noProof/>
                <w:webHidden/>
              </w:rPr>
              <w:instrText xml:space="preserve"> PAGEREF _Toc131061229 \h </w:instrText>
            </w:r>
            <w:r w:rsidR="00C162BB">
              <w:rPr>
                <w:noProof/>
                <w:webHidden/>
              </w:rPr>
            </w:r>
            <w:r w:rsidR="00C162BB">
              <w:rPr>
                <w:noProof/>
                <w:webHidden/>
              </w:rPr>
              <w:fldChar w:fldCharType="separate"/>
            </w:r>
            <w:r w:rsidR="00C162BB">
              <w:rPr>
                <w:noProof/>
                <w:webHidden/>
              </w:rPr>
              <w:t>6</w:t>
            </w:r>
            <w:r w:rsidR="00C162BB">
              <w:rPr>
                <w:noProof/>
                <w:webHidden/>
              </w:rPr>
              <w:fldChar w:fldCharType="end"/>
            </w:r>
          </w:hyperlink>
        </w:p>
        <w:p w14:paraId="67F0504A" w14:textId="0CD70F84" w:rsidR="00C162BB" w:rsidRDefault="008079E6">
          <w:pPr>
            <w:pStyle w:val="TOC1"/>
            <w:tabs>
              <w:tab w:val="right" w:leader="dot" w:pos="9016"/>
            </w:tabs>
            <w:rPr>
              <w:rFonts w:eastAsiaTheme="minorEastAsia"/>
              <w:noProof/>
              <w:lang w:eastAsia="en-GB"/>
            </w:rPr>
          </w:pPr>
          <w:hyperlink w:anchor="_Toc131061230" w:history="1">
            <w:r w:rsidR="00C162BB" w:rsidRPr="00CF25E4">
              <w:rPr>
                <w:rStyle w:val="Hyperlink"/>
                <w:noProof/>
              </w:rPr>
              <w:t>Fit to submit form</w:t>
            </w:r>
            <w:r w:rsidR="00C162BB">
              <w:rPr>
                <w:noProof/>
                <w:webHidden/>
              </w:rPr>
              <w:tab/>
            </w:r>
            <w:r w:rsidR="00C162BB">
              <w:rPr>
                <w:noProof/>
                <w:webHidden/>
              </w:rPr>
              <w:fldChar w:fldCharType="begin"/>
            </w:r>
            <w:r w:rsidR="00C162BB">
              <w:rPr>
                <w:noProof/>
                <w:webHidden/>
              </w:rPr>
              <w:instrText xml:space="preserve"> PAGEREF _Toc131061230 \h </w:instrText>
            </w:r>
            <w:r w:rsidR="00C162BB">
              <w:rPr>
                <w:noProof/>
                <w:webHidden/>
              </w:rPr>
            </w:r>
            <w:r w:rsidR="00C162BB">
              <w:rPr>
                <w:noProof/>
                <w:webHidden/>
              </w:rPr>
              <w:fldChar w:fldCharType="separate"/>
            </w:r>
            <w:r w:rsidR="00C162BB">
              <w:rPr>
                <w:noProof/>
                <w:webHidden/>
              </w:rPr>
              <w:t>7</w:t>
            </w:r>
            <w:r w:rsidR="00C162BB">
              <w:rPr>
                <w:noProof/>
                <w:webHidden/>
              </w:rPr>
              <w:fldChar w:fldCharType="end"/>
            </w:r>
          </w:hyperlink>
        </w:p>
        <w:p w14:paraId="0945237E" w14:textId="210B41BD" w:rsidR="00C162BB" w:rsidRDefault="008079E6">
          <w:pPr>
            <w:pStyle w:val="TOC1"/>
            <w:tabs>
              <w:tab w:val="right" w:leader="dot" w:pos="9016"/>
            </w:tabs>
            <w:rPr>
              <w:rFonts w:eastAsiaTheme="minorEastAsia"/>
              <w:noProof/>
              <w:lang w:eastAsia="en-GB"/>
            </w:rPr>
          </w:pPr>
          <w:hyperlink w:anchor="_Toc131061231" w:history="1">
            <w:r w:rsidR="00C162BB" w:rsidRPr="00CF25E4">
              <w:rPr>
                <w:rStyle w:val="Hyperlink"/>
                <w:noProof/>
              </w:rPr>
              <w:t>Anonymous Marking</w:t>
            </w:r>
            <w:r w:rsidR="00C162BB">
              <w:rPr>
                <w:noProof/>
                <w:webHidden/>
              </w:rPr>
              <w:tab/>
            </w:r>
            <w:r w:rsidR="00C162BB">
              <w:rPr>
                <w:noProof/>
                <w:webHidden/>
              </w:rPr>
              <w:fldChar w:fldCharType="begin"/>
            </w:r>
            <w:r w:rsidR="00C162BB">
              <w:rPr>
                <w:noProof/>
                <w:webHidden/>
              </w:rPr>
              <w:instrText xml:space="preserve"> PAGEREF _Toc131061231 \h </w:instrText>
            </w:r>
            <w:r w:rsidR="00C162BB">
              <w:rPr>
                <w:noProof/>
                <w:webHidden/>
              </w:rPr>
            </w:r>
            <w:r w:rsidR="00C162BB">
              <w:rPr>
                <w:noProof/>
                <w:webHidden/>
              </w:rPr>
              <w:fldChar w:fldCharType="separate"/>
            </w:r>
            <w:r w:rsidR="00C162BB">
              <w:rPr>
                <w:noProof/>
                <w:webHidden/>
              </w:rPr>
              <w:t>7</w:t>
            </w:r>
            <w:r w:rsidR="00C162BB">
              <w:rPr>
                <w:noProof/>
                <w:webHidden/>
              </w:rPr>
              <w:fldChar w:fldCharType="end"/>
            </w:r>
          </w:hyperlink>
        </w:p>
        <w:p w14:paraId="3C6F4EDF" w14:textId="49AE61D2" w:rsidR="00C162BB" w:rsidRDefault="008079E6">
          <w:pPr>
            <w:pStyle w:val="TOC1"/>
            <w:tabs>
              <w:tab w:val="right" w:leader="dot" w:pos="9016"/>
            </w:tabs>
            <w:rPr>
              <w:rFonts w:eastAsiaTheme="minorEastAsia"/>
              <w:noProof/>
              <w:lang w:eastAsia="en-GB"/>
            </w:rPr>
          </w:pPr>
          <w:hyperlink w:anchor="_Toc131061232" w:history="1">
            <w:r w:rsidR="00C162BB" w:rsidRPr="00CF25E4">
              <w:rPr>
                <w:rStyle w:val="Hyperlink"/>
                <w:noProof/>
              </w:rPr>
              <w:t>Assessment Rubric</w:t>
            </w:r>
            <w:r w:rsidR="00C162BB">
              <w:rPr>
                <w:noProof/>
                <w:webHidden/>
              </w:rPr>
              <w:tab/>
            </w:r>
            <w:r w:rsidR="00C162BB">
              <w:rPr>
                <w:noProof/>
                <w:webHidden/>
              </w:rPr>
              <w:fldChar w:fldCharType="begin"/>
            </w:r>
            <w:r w:rsidR="00C162BB">
              <w:rPr>
                <w:noProof/>
                <w:webHidden/>
              </w:rPr>
              <w:instrText xml:space="preserve"> PAGEREF _Toc131061232 \h </w:instrText>
            </w:r>
            <w:r w:rsidR="00C162BB">
              <w:rPr>
                <w:noProof/>
                <w:webHidden/>
              </w:rPr>
            </w:r>
            <w:r w:rsidR="00C162BB">
              <w:rPr>
                <w:noProof/>
                <w:webHidden/>
              </w:rPr>
              <w:fldChar w:fldCharType="separate"/>
            </w:r>
            <w:r w:rsidR="00C162BB">
              <w:rPr>
                <w:noProof/>
                <w:webHidden/>
              </w:rPr>
              <w:t>8</w:t>
            </w:r>
            <w:r w:rsidR="00C162BB">
              <w:rPr>
                <w:noProof/>
                <w:webHidden/>
              </w:rPr>
              <w:fldChar w:fldCharType="end"/>
            </w:r>
          </w:hyperlink>
        </w:p>
        <w:p w14:paraId="1531A066" w14:textId="58EF5B03" w:rsidR="00C162BB" w:rsidRDefault="008079E6">
          <w:pPr>
            <w:pStyle w:val="TOC1"/>
            <w:tabs>
              <w:tab w:val="right" w:leader="dot" w:pos="9016"/>
            </w:tabs>
            <w:rPr>
              <w:rFonts w:eastAsiaTheme="minorEastAsia"/>
              <w:noProof/>
              <w:lang w:eastAsia="en-GB"/>
            </w:rPr>
          </w:pPr>
          <w:hyperlink w:anchor="_Toc131061233" w:history="1">
            <w:r w:rsidR="00C162BB" w:rsidRPr="00CF25E4">
              <w:rPr>
                <w:rStyle w:val="Hyperlink"/>
                <w:noProof/>
              </w:rPr>
              <w:t>Feature checklist</w:t>
            </w:r>
            <w:r w:rsidR="00C162BB">
              <w:rPr>
                <w:noProof/>
                <w:webHidden/>
              </w:rPr>
              <w:tab/>
            </w:r>
            <w:r w:rsidR="00C162BB">
              <w:rPr>
                <w:noProof/>
                <w:webHidden/>
              </w:rPr>
              <w:fldChar w:fldCharType="begin"/>
            </w:r>
            <w:r w:rsidR="00C162BB">
              <w:rPr>
                <w:noProof/>
                <w:webHidden/>
              </w:rPr>
              <w:instrText xml:space="preserve"> PAGEREF _Toc131061233 \h </w:instrText>
            </w:r>
            <w:r w:rsidR="00C162BB">
              <w:rPr>
                <w:noProof/>
                <w:webHidden/>
              </w:rPr>
            </w:r>
            <w:r w:rsidR="00C162BB">
              <w:rPr>
                <w:noProof/>
                <w:webHidden/>
              </w:rPr>
              <w:fldChar w:fldCharType="separate"/>
            </w:r>
            <w:r w:rsidR="00C162BB">
              <w:rPr>
                <w:noProof/>
                <w:webHidden/>
              </w:rPr>
              <w:t>12</w:t>
            </w:r>
            <w:r w:rsidR="00C162BB">
              <w:rPr>
                <w:noProof/>
                <w:webHidden/>
              </w:rPr>
              <w:fldChar w:fldCharType="end"/>
            </w:r>
          </w:hyperlink>
        </w:p>
        <w:p w14:paraId="1704CE83" w14:textId="2BE3254C" w:rsidR="00FA352E" w:rsidRDefault="00FA352E">
          <w:r>
            <w:rPr>
              <w:b/>
              <w:bCs/>
              <w:noProof/>
            </w:rPr>
            <w:fldChar w:fldCharType="end"/>
          </w:r>
        </w:p>
      </w:sdtContent>
    </w:sdt>
    <w:p w14:paraId="70B779B9" w14:textId="77777777" w:rsidR="00D071B7" w:rsidRDefault="00D071B7">
      <w:pPr>
        <w:rPr>
          <w:rFonts w:eastAsiaTheme="majorEastAsia" w:cstheme="majorBidi"/>
          <w:b/>
          <w:sz w:val="32"/>
          <w:szCs w:val="32"/>
        </w:rPr>
      </w:pPr>
      <w:r>
        <w:br w:type="page"/>
      </w:r>
    </w:p>
    <w:p w14:paraId="2E73425F" w14:textId="6DB5C0EF" w:rsidR="0051589F" w:rsidRDefault="00A50C7E" w:rsidP="0051589F">
      <w:pPr>
        <w:pStyle w:val="Heading1"/>
      </w:pPr>
      <w:bookmarkStart w:id="0" w:name="_Toc131061219"/>
      <w:r>
        <w:lastRenderedPageBreak/>
        <w:t>Module Leader</w:t>
      </w:r>
      <w:bookmarkEnd w:id="0"/>
    </w:p>
    <w:p w14:paraId="28A63C8E" w14:textId="77777777" w:rsidR="00F01888" w:rsidRDefault="00F01888" w:rsidP="00F01888">
      <w:r>
        <w:t>Mr Patrick Merritt</w:t>
      </w:r>
    </w:p>
    <w:p w14:paraId="0C6DCD5C" w14:textId="77777777" w:rsidR="00F01888" w:rsidRDefault="008079E6" w:rsidP="00F01888">
      <w:hyperlink r:id="rId11" w:history="1">
        <w:r w:rsidR="00F01888" w:rsidRPr="00217043">
          <w:rPr>
            <w:rStyle w:val="Hyperlink"/>
          </w:rPr>
          <w:t>p.merritt@derby.ac.uk</w:t>
        </w:r>
      </w:hyperlink>
    </w:p>
    <w:p w14:paraId="2F1ED0CE" w14:textId="1C70932E" w:rsidR="00F01888" w:rsidRDefault="00F01888">
      <w:r>
        <w:t xml:space="preserve">Office </w:t>
      </w:r>
      <w:proofErr w:type="gramStart"/>
      <w:r>
        <w:t>Hours:-</w:t>
      </w:r>
      <w:proofErr w:type="gramEnd"/>
      <w:r>
        <w:t xml:space="preserve"> </w:t>
      </w:r>
      <w:r w:rsidR="009E5547">
        <w:t xml:space="preserve">12 – 2pm </w:t>
      </w:r>
      <w:r w:rsidR="796E20FA">
        <w:t>Mondays</w:t>
      </w:r>
      <w:r w:rsidR="009E5547">
        <w:t xml:space="preserve"> MS 308</w:t>
      </w:r>
    </w:p>
    <w:p w14:paraId="54E3D475" w14:textId="1F8D4DA5" w:rsidR="00FA352E" w:rsidRDefault="00E01794" w:rsidP="00FA352E">
      <w:pPr>
        <w:pStyle w:val="Heading1"/>
      </w:pPr>
      <w:bookmarkStart w:id="1" w:name="_Toc131061220"/>
      <w:r>
        <w:t>Key dates</w:t>
      </w:r>
      <w:r w:rsidR="004D536D">
        <w:t xml:space="preserve"> and details</w:t>
      </w:r>
      <w:bookmarkEnd w:id="1"/>
    </w:p>
    <w:p w14:paraId="0AE86539" w14:textId="77777777" w:rsidR="004D536D" w:rsidRPr="004D536D" w:rsidRDefault="004D536D" w:rsidP="004D536D"/>
    <w:tbl>
      <w:tblPr>
        <w:tblStyle w:val="TableGrid"/>
        <w:tblW w:w="513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1"/>
        <w:gridCol w:w="5166"/>
      </w:tblGrid>
      <w:tr w:rsidR="004D536D" w:rsidRPr="006F3C84" w14:paraId="31FACD7F" w14:textId="77777777" w:rsidTr="113D6CC2">
        <w:tc>
          <w:tcPr>
            <w:tcW w:w="4111" w:type="dxa"/>
          </w:tcPr>
          <w:p w14:paraId="4C9F3905" w14:textId="77777777" w:rsidR="004D536D" w:rsidRPr="006F3C84" w:rsidRDefault="004D536D" w:rsidP="00315F22">
            <w:pPr>
              <w:spacing w:after="0" w:line="360" w:lineRule="auto"/>
              <w:rPr>
                <w:b/>
                <w:sz w:val="22"/>
                <w:szCs w:val="22"/>
              </w:rPr>
            </w:pPr>
            <w:r w:rsidRPr="006F3C84">
              <w:rPr>
                <w:b/>
                <w:sz w:val="22"/>
                <w:szCs w:val="22"/>
              </w:rPr>
              <w:t>Assessment Type:</w:t>
            </w:r>
          </w:p>
        </w:tc>
        <w:tc>
          <w:tcPr>
            <w:tcW w:w="0" w:type="auto"/>
          </w:tcPr>
          <w:p w14:paraId="135B4751" w14:textId="16CDDF95" w:rsidR="004D536D" w:rsidRPr="00C9320D" w:rsidRDefault="004D536D" w:rsidP="00C9320D">
            <w:r w:rsidRPr="00C9320D">
              <w:t>Individual</w:t>
            </w:r>
          </w:p>
          <w:p w14:paraId="2FCBA161" w14:textId="50E480E0" w:rsidR="004D536D" w:rsidRPr="00C9320D" w:rsidRDefault="00715509" w:rsidP="00C9320D">
            <w:pPr>
              <w:rPr>
                <w:b/>
              </w:rPr>
            </w:pPr>
            <w:r>
              <w:t>Portfoli</w:t>
            </w:r>
            <w:r w:rsidR="00083415">
              <w:t>o</w:t>
            </w:r>
          </w:p>
        </w:tc>
      </w:tr>
      <w:tr w:rsidR="004D536D" w:rsidRPr="006F3C84" w14:paraId="3DB189C8" w14:textId="77777777" w:rsidTr="113D6CC2">
        <w:tc>
          <w:tcPr>
            <w:tcW w:w="4111" w:type="dxa"/>
          </w:tcPr>
          <w:p w14:paraId="7DAA5102" w14:textId="77777777" w:rsidR="004D536D" w:rsidRPr="006F3C84" w:rsidRDefault="004D536D" w:rsidP="00315F22">
            <w:pPr>
              <w:spacing w:after="0" w:line="360" w:lineRule="auto"/>
              <w:rPr>
                <w:b/>
                <w:sz w:val="22"/>
                <w:szCs w:val="22"/>
                <w:lang w:val="x-none"/>
              </w:rPr>
            </w:pPr>
            <w:r w:rsidRPr="006F3C84">
              <w:rPr>
                <w:b/>
                <w:sz w:val="22"/>
                <w:szCs w:val="22"/>
                <w:lang w:val="x-none"/>
              </w:rPr>
              <w:t xml:space="preserve">Assessment weighting: </w:t>
            </w:r>
          </w:p>
        </w:tc>
        <w:tc>
          <w:tcPr>
            <w:tcW w:w="0" w:type="auto"/>
          </w:tcPr>
          <w:p w14:paraId="09F2ABB2" w14:textId="51E22698" w:rsidR="004D536D" w:rsidRPr="00C9320D" w:rsidRDefault="00715509" w:rsidP="00C9320D">
            <w:r>
              <w:t>100</w:t>
            </w:r>
            <w:r w:rsidR="004D536D">
              <w:t>%</w:t>
            </w:r>
          </w:p>
        </w:tc>
      </w:tr>
      <w:tr w:rsidR="004D536D" w:rsidRPr="006F3C84" w14:paraId="04F9541A" w14:textId="77777777" w:rsidTr="113D6CC2">
        <w:tc>
          <w:tcPr>
            <w:tcW w:w="4111" w:type="dxa"/>
          </w:tcPr>
          <w:p w14:paraId="5EFF8762" w14:textId="789EA7F3" w:rsidR="004D536D" w:rsidRPr="006F3C84" w:rsidRDefault="004D536D" w:rsidP="00315F22">
            <w:pPr>
              <w:spacing w:after="0" w:line="360" w:lineRule="auto"/>
              <w:rPr>
                <w:b/>
                <w:sz w:val="22"/>
                <w:szCs w:val="22"/>
                <w:lang w:val="x-none"/>
              </w:rPr>
            </w:pPr>
            <w:r w:rsidRPr="006F3C84">
              <w:rPr>
                <w:b/>
                <w:sz w:val="22"/>
                <w:szCs w:val="22"/>
                <w:lang w:val="x-none"/>
              </w:rPr>
              <w:t>Word count</w:t>
            </w:r>
            <w:r w:rsidRPr="006F3C84">
              <w:rPr>
                <w:b/>
                <w:sz w:val="22"/>
                <w:szCs w:val="22"/>
              </w:rPr>
              <w:t>/Length</w:t>
            </w:r>
          </w:p>
        </w:tc>
        <w:tc>
          <w:tcPr>
            <w:tcW w:w="0" w:type="auto"/>
          </w:tcPr>
          <w:p w14:paraId="0BF9B09E" w14:textId="5530FE2C" w:rsidR="004D536D" w:rsidRPr="00C9320D" w:rsidRDefault="00F01888" w:rsidP="00C9320D">
            <w:r w:rsidRPr="00C9320D">
              <w:t>N/A</w:t>
            </w:r>
          </w:p>
        </w:tc>
      </w:tr>
      <w:tr w:rsidR="004D536D" w:rsidRPr="006F3C84" w14:paraId="6CAC48B1" w14:textId="77777777" w:rsidTr="113D6CC2">
        <w:tc>
          <w:tcPr>
            <w:tcW w:w="4111" w:type="dxa"/>
          </w:tcPr>
          <w:p w14:paraId="6C1C0D7C" w14:textId="77777777" w:rsidR="004D536D" w:rsidRPr="006F3C84" w:rsidRDefault="004D536D" w:rsidP="00315F22">
            <w:pPr>
              <w:spacing w:after="0" w:line="360" w:lineRule="auto"/>
              <w:rPr>
                <w:b/>
                <w:sz w:val="22"/>
                <w:szCs w:val="22"/>
              </w:rPr>
            </w:pPr>
            <w:r w:rsidRPr="006F3C84">
              <w:rPr>
                <w:b/>
                <w:sz w:val="22"/>
                <w:szCs w:val="22"/>
              </w:rPr>
              <w:t>Learning Outcomes:</w:t>
            </w:r>
          </w:p>
        </w:tc>
        <w:tc>
          <w:tcPr>
            <w:tcW w:w="0" w:type="auto"/>
          </w:tcPr>
          <w:p w14:paraId="6510C8AF" w14:textId="29EB4FFB" w:rsidR="004D536D" w:rsidRPr="00B412EF" w:rsidRDefault="33424EA2" w:rsidP="113D6CC2">
            <w:r>
              <w:t xml:space="preserve">1. Design, develop, and test computer applications of moderate complexity, using a professional approach </w:t>
            </w:r>
          </w:p>
          <w:p w14:paraId="0B3E360D" w14:textId="31C46802" w:rsidR="004D536D" w:rsidRPr="00B412EF" w:rsidRDefault="33424EA2" w:rsidP="113D6CC2">
            <w:r>
              <w:t>2. Demonstrate the ability to implement software that meets the requirements described in a specifications document</w:t>
            </w:r>
          </w:p>
        </w:tc>
      </w:tr>
      <w:tr w:rsidR="004D536D" w:rsidRPr="006F3C84" w14:paraId="6AC3F480" w14:textId="77777777" w:rsidTr="113D6CC2">
        <w:tc>
          <w:tcPr>
            <w:tcW w:w="4111" w:type="dxa"/>
          </w:tcPr>
          <w:p w14:paraId="286DA271" w14:textId="77777777" w:rsidR="004D536D" w:rsidRPr="006F3C84" w:rsidRDefault="004D536D" w:rsidP="00315F22">
            <w:pPr>
              <w:spacing w:after="0" w:line="360" w:lineRule="auto"/>
              <w:rPr>
                <w:b/>
                <w:sz w:val="22"/>
                <w:szCs w:val="22"/>
              </w:rPr>
            </w:pPr>
            <w:r w:rsidRPr="006F3C84">
              <w:rPr>
                <w:b/>
                <w:sz w:val="22"/>
                <w:szCs w:val="22"/>
              </w:rPr>
              <w:t>Submission Method:</w:t>
            </w:r>
          </w:p>
        </w:tc>
        <w:tc>
          <w:tcPr>
            <w:tcW w:w="0" w:type="auto"/>
          </w:tcPr>
          <w:p w14:paraId="10FD9182" w14:textId="6A67981B" w:rsidR="004D536D" w:rsidRPr="00C9320D" w:rsidRDefault="004D536D" w:rsidP="00C9320D">
            <w:pPr>
              <w:rPr>
                <w:rFonts w:eastAsia="Arial" w:cs="Arial"/>
              </w:rPr>
            </w:pPr>
            <w:r w:rsidRPr="00C9320D">
              <w:rPr>
                <w:rFonts w:eastAsia="Arial" w:cs="Arial"/>
              </w:rPr>
              <w:t xml:space="preserve">Blackboard Assignment </w:t>
            </w:r>
            <w:r w:rsidR="00C763AD">
              <w:rPr>
                <w:rFonts w:eastAsia="Arial" w:cs="Arial"/>
              </w:rPr>
              <w:t>&amp; Computer</w:t>
            </w:r>
            <w:r w:rsidR="00B24CC3">
              <w:rPr>
                <w:rFonts w:eastAsia="Arial" w:cs="Arial"/>
              </w:rPr>
              <w:t>-</w:t>
            </w:r>
            <w:r w:rsidR="00C763AD">
              <w:rPr>
                <w:rFonts w:eastAsia="Arial" w:cs="Arial"/>
              </w:rPr>
              <w:t>Based Test</w:t>
            </w:r>
          </w:p>
        </w:tc>
      </w:tr>
      <w:tr w:rsidR="004D536D" w:rsidRPr="006F3C84" w14:paraId="38ACD93B" w14:textId="77777777" w:rsidTr="113D6CC2">
        <w:tc>
          <w:tcPr>
            <w:tcW w:w="4111" w:type="dxa"/>
          </w:tcPr>
          <w:p w14:paraId="7A87CF41" w14:textId="77777777" w:rsidR="004D536D" w:rsidRPr="006F3C84" w:rsidRDefault="004D536D" w:rsidP="00315F22">
            <w:pPr>
              <w:spacing w:after="0" w:line="360" w:lineRule="auto"/>
              <w:rPr>
                <w:b/>
                <w:sz w:val="22"/>
                <w:szCs w:val="22"/>
              </w:rPr>
            </w:pPr>
            <w:r w:rsidRPr="006F3C84">
              <w:rPr>
                <w:b/>
                <w:sz w:val="22"/>
                <w:szCs w:val="22"/>
                <w:lang w:val="x-none"/>
              </w:rPr>
              <w:t xml:space="preserve">Submission </w:t>
            </w:r>
            <w:r w:rsidRPr="006F3C84">
              <w:rPr>
                <w:b/>
                <w:sz w:val="22"/>
                <w:szCs w:val="22"/>
              </w:rPr>
              <w:t>Date:</w:t>
            </w:r>
          </w:p>
        </w:tc>
        <w:tc>
          <w:tcPr>
            <w:tcW w:w="0" w:type="auto"/>
          </w:tcPr>
          <w:p w14:paraId="4726DB03" w14:textId="03E57C35" w:rsidR="004D536D" w:rsidRPr="00C9320D" w:rsidRDefault="66176E33" w:rsidP="113D6CC2">
            <w:pPr>
              <w:rPr>
                <w:b/>
                <w:bCs/>
              </w:rPr>
            </w:pPr>
            <w:r w:rsidRPr="113D6CC2">
              <w:rPr>
                <w:rFonts w:eastAsia="Arial" w:cs="Arial"/>
              </w:rPr>
              <w:t xml:space="preserve">12 noon </w:t>
            </w:r>
            <w:r w:rsidR="00D071B7" w:rsidRPr="113D6CC2">
              <w:rPr>
                <w:rFonts w:eastAsia="Arial" w:cs="Arial"/>
              </w:rPr>
              <w:t>UK time</w:t>
            </w:r>
            <w:r w:rsidR="004D536D" w:rsidRPr="113D6CC2">
              <w:rPr>
                <w:rFonts w:eastAsia="Arial" w:cs="Arial"/>
              </w:rPr>
              <w:t xml:space="preserve">, </w:t>
            </w:r>
            <w:r w:rsidR="3BE218DF" w:rsidRPr="113D6CC2">
              <w:rPr>
                <w:rFonts w:eastAsia="Arial" w:cs="Arial"/>
              </w:rPr>
              <w:t>2</w:t>
            </w:r>
            <w:r w:rsidR="78CB8010" w:rsidRPr="113D6CC2">
              <w:rPr>
                <w:rFonts w:eastAsia="Arial" w:cs="Arial"/>
              </w:rPr>
              <w:t>2</w:t>
            </w:r>
            <w:r w:rsidR="004D536D" w:rsidRPr="113D6CC2">
              <w:rPr>
                <w:rFonts w:eastAsia="Arial" w:cs="Arial"/>
              </w:rPr>
              <w:t>/</w:t>
            </w:r>
            <w:r w:rsidR="00F01888" w:rsidRPr="113D6CC2">
              <w:rPr>
                <w:rFonts w:eastAsia="Arial" w:cs="Arial"/>
              </w:rPr>
              <w:t>0</w:t>
            </w:r>
            <w:r w:rsidR="12AF75C6" w:rsidRPr="113D6CC2">
              <w:rPr>
                <w:rFonts w:eastAsia="Arial" w:cs="Arial"/>
              </w:rPr>
              <w:t>5</w:t>
            </w:r>
            <w:r w:rsidR="004D536D" w:rsidRPr="113D6CC2">
              <w:rPr>
                <w:rFonts w:eastAsia="Arial" w:cs="Arial"/>
              </w:rPr>
              <w:t>/</w:t>
            </w:r>
            <w:r w:rsidR="00F01888" w:rsidRPr="113D6CC2">
              <w:rPr>
                <w:rFonts w:eastAsia="Arial" w:cs="Arial"/>
              </w:rPr>
              <w:t>202</w:t>
            </w:r>
            <w:r w:rsidR="0DF7BA0E" w:rsidRPr="113D6CC2">
              <w:rPr>
                <w:rFonts w:eastAsia="Arial" w:cs="Arial"/>
              </w:rPr>
              <w:t>3</w:t>
            </w:r>
          </w:p>
        </w:tc>
      </w:tr>
      <w:tr w:rsidR="004D536D" w:rsidRPr="006F3C84" w14:paraId="73CE2FF2" w14:textId="77777777" w:rsidTr="113D6CC2">
        <w:tc>
          <w:tcPr>
            <w:tcW w:w="4111" w:type="dxa"/>
          </w:tcPr>
          <w:p w14:paraId="5A168FCA" w14:textId="77777777" w:rsidR="004D536D" w:rsidRPr="006F3C84" w:rsidRDefault="004D536D" w:rsidP="00315F22">
            <w:pPr>
              <w:spacing w:after="0" w:line="360" w:lineRule="auto"/>
              <w:rPr>
                <w:b/>
                <w:sz w:val="22"/>
                <w:szCs w:val="22"/>
              </w:rPr>
            </w:pPr>
            <w:r w:rsidRPr="006F3C84">
              <w:rPr>
                <w:b/>
                <w:sz w:val="22"/>
                <w:szCs w:val="22"/>
              </w:rPr>
              <w:t>Provisional Feedback Release Date:</w:t>
            </w:r>
          </w:p>
        </w:tc>
        <w:tc>
          <w:tcPr>
            <w:tcW w:w="0" w:type="auto"/>
          </w:tcPr>
          <w:p w14:paraId="2E970CAE" w14:textId="4AE10C94" w:rsidR="004D536D" w:rsidRPr="00C9320D" w:rsidRDefault="00F01888" w:rsidP="113D6CC2">
            <w:pPr>
              <w:rPr>
                <w:b/>
                <w:bCs/>
              </w:rPr>
            </w:pPr>
            <w:r>
              <w:t>16:00</w:t>
            </w:r>
            <w:r w:rsidR="004D536D">
              <w:t xml:space="preserve"> UK time, </w:t>
            </w:r>
            <w:r w:rsidR="742067AC">
              <w:t>12</w:t>
            </w:r>
            <w:r w:rsidR="004D536D" w:rsidRPr="113D6CC2">
              <w:rPr>
                <w:rFonts w:eastAsia="Arial" w:cs="Arial"/>
              </w:rPr>
              <w:t>/</w:t>
            </w:r>
            <w:r w:rsidRPr="113D6CC2">
              <w:rPr>
                <w:rFonts w:eastAsia="Arial" w:cs="Arial"/>
              </w:rPr>
              <w:t>0</w:t>
            </w:r>
            <w:r w:rsidR="52D56503" w:rsidRPr="113D6CC2">
              <w:rPr>
                <w:rFonts w:eastAsia="Arial" w:cs="Arial"/>
              </w:rPr>
              <w:t>6</w:t>
            </w:r>
            <w:r w:rsidR="004D536D" w:rsidRPr="113D6CC2">
              <w:rPr>
                <w:rFonts w:eastAsia="Arial" w:cs="Arial"/>
              </w:rPr>
              <w:t>/</w:t>
            </w:r>
            <w:r w:rsidRPr="113D6CC2">
              <w:rPr>
                <w:rFonts w:eastAsia="Arial" w:cs="Arial"/>
              </w:rPr>
              <w:t>202</w:t>
            </w:r>
            <w:r w:rsidR="00C763AD">
              <w:rPr>
                <w:rFonts w:eastAsia="Arial" w:cs="Arial"/>
              </w:rPr>
              <w:t>3</w:t>
            </w:r>
          </w:p>
        </w:tc>
      </w:tr>
    </w:tbl>
    <w:p w14:paraId="3032979A" w14:textId="77777777" w:rsidR="00D071B7" w:rsidRDefault="00D071B7" w:rsidP="00D071B7">
      <w:pPr>
        <w:pStyle w:val="Heading1"/>
      </w:pPr>
      <w:bookmarkStart w:id="2" w:name="_Toc131061221"/>
      <w:r>
        <w:t>Description of the assessment</w:t>
      </w:r>
      <w:bookmarkEnd w:id="2"/>
    </w:p>
    <w:p w14:paraId="5208DE3C" w14:textId="274EE918" w:rsidR="47AE11C1" w:rsidRDefault="00C763AD" w:rsidP="113D6CC2">
      <w:r>
        <w:t>Students are required to comple</w:t>
      </w:r>
      <w:r w:rsidR="00934734">
        <w:t>te</w:t>
      </w:r>
      <w:r>
        <w:t xml:space="preserve"> a series of </w:t>
      </w:r>
      <w:r w:rsidR="00934734">
        <w:t>programming exercises submitted as a portfolio of work.</w:t>
      </w:r>
    </w:p>
    <w:p w14:paraId="195111CA" w14:textId="260A9343" w:rsidR="00934734" w:rsidRDefault="00934734" w:rsidP="00934734">
      <w:pPr>
        <w:pStyle w:val="Heading1"/>
      </w:pPr>
      <w:bookmarkStart w:id="3" w:name="_Toc131061222"/>
      <w:r>
        <w:t>Assessment Content</w:t>
      </w:r>
      <w:bookmarkEnd w:id="3"/>
    </w:p>
    <w:p w14:paraId="7EC048ED" w14:textId="06209CE2" w:rsidR="00934734" w:rsidRDefault="00C933A4" w:rsidP="00934734">
      <w:r>
        <w:t xml:space="preserve">Programming 2 is an assessment portfolio made up of 3 </w:t>
      </w:r>
      <w:proofErr w:type="gramStart"/>
      <w:r>
        <w:t>part</w:t>
      </w:r>
      <w:r w:rsidR="00551AB9">
        <w:t>s</w:t>
      </w:r>
      <w:proofErr w:type="gramEnd"/>
    </w:p>
    <w:p w14:paraId="2C2F2E12" w14:textId="2D09D5E6" w:rsidR="00551AB9" w:rsidRDefault="00551AB9" w:rsidP="00551AB9">
      <w:pPr>
        <w:pStyle w:val="ListParagraph"/>
        <w:numPr>
          <w:ilvl w:val="0"/>
          <w:numId w:val="13"/>
        </w:numPr>
      </w:pPr>
      <w:r>
        <w:t>Mandatory weekly exercises</w:t>
      </w:r>
      <w:r w:rsidR="00F0407F">
        <w:t xml:space="preserve"> </w:t>
      </w:r>
      <w:r w:rsidR="001B03F4">
        <w:t xml:space="preserve">are </w:t>
      </w:r>
      <w:r w:rsidR="00F0407F">
        <w:t>set in</w:t>
      </w:r>
      <w:r w:rsidR="009369D2">
        <w:t xml:space="preserve"> </w:t>
      </w:r>
      <w:r w:rsidR="00AF4E68">
        <w:t>s</w:t>
      </w:r>
      <w:r w:rsidR="009369D2">
        <w:t>ession</w:t>
      </w:r>
      <w:r w:rsidR="00AF4E68">
        <w:t xml:space="preserve">s </w:t>
      </w:r>
      <w:r>
        <w:t>1</w:t>
      </w:r>
      <w:r w:rsidR="00AF4E68">
        <w:t xml:space="preserve"> - </w:t>
      </w:r>
      <w:r>
        <w:t>4</w:t>
      </w:r>
      <w:r w:rsidR="00F0407F">
        <w:t xml:space="preserve"> </w:t>
      </w:r>
      <w:r w:rsidR="00AF4E68">
        <w:t>Deadline is</w:t>
      </w:r>
      <w:r w:rsidR="00F0407F">
        <w:t xml:space="preserve"> </w:t>
      </w:r>
      <w:r w:rsidR="00EE5F16">
        <w:t>session</w:t>
      </w:r>
      <w:r w:rsidR="00F0407F">
        <w:t xml:space="preserve"> 8.</w:t>
      </w:r>
      <w:r w:rsidR="00AF4E68">
        <w:t xml:space="preserve"> (</w:t>
      </w:r>
      <w:r>
        <w:t>20% of portfolio</w:t>
      </w:r>
      <w:r w:rsidR="00AF4E68">
        <w:t>)</w:t>
      </w:r>
      <w:r>
        <w:t>.</w:t>
      </w:r>
    </w:p>
    <w:p w14:paraId="13C63543" w14:textId="064F57CA" w:rsidR="00551AB9" w:rsidRDefault="00F0407F" w:rsidP="00551AB9">
      <w:pPr>
        <w:pStyle w:val="ListParagraph"/>
        <w:numPr>
          <w:ilvl w:val="0"/>
          <w:numId w:val="13"/>
        </w:numPr>
      </w:pPr>
      <w:r>
        <w:t>One in</w:t>
      </w:r>
      <w:r w:rsidR="001B03F4">
        <w:t>-</w:t>
      </w:r>
      <w:r>
        <w:t>class test taken in the lab</w:t>
      </w:r>
      <w:r w:rsidR="009369D2">
        <w:t xml:space="preserve"> session</w:t>
      </w:r>
      <w:r>
        <w:t xml:space="preserve"> 8. </w:t>
      </w:r>
      <w:r w:rsidR="00AF4E68">
        <w:t>(</w:t>
      </w:r>
      <w:r>
        <w:t>40% of portfolio</w:t>
      </w:r>
      <w:r w:rsidR="00AF4E68">
        <w:t>)</w:t>
      </w:r>
      <w:r>
        <w:t>.</w:t>
      </w:r>
    </w:p>
    <w:p w14:paraId="1437CD76" w14:textId="7F02E4A0" w:rsidR="00F0407F" w:rsidRDefault="00F0407F" w:rsidP="00551AB9">
      <w:pPr>
        <w:pStyle w:val="ListParagraph"/>
        <w:numPr>
          <w:ilvl w:val="0"/>
          <w:numId w:val="13"/>
        </w:numPr>
      </w:pPr>
      <w:r>
        <w:t>One application developed in line with the specification outlined in this document</w:t>
      </w:r>
      <w:r w:rsidR="00EE5F16">
        <w:t>.</w:t>
      </w:r>
      <w:r>
        <w:t xml:space="preserve"> </w:t>
      </w:r>
      <w:r w:rsidR="001B03F4">
        <w:t>(</w:t>
      </w:r>
      <w:r>
        <w:t>40% of portfolio</w:t>
      </w:r>
      <w:r w:rsidR="001B03F4">
        <w:t>)</w:t>
      </w:r>
      <w:r>
        <w:t>.</w:t>
      </w:r>
    </w:p>
    <w:p w14:paraId="2C0680F8" w14:textId="0870966A" w:rsidR="000C09E7" w:rsidRPr="000C09E7" w:rsidRDefault="000C09E7" w:rsidP="000C09E7">
      <w:r>
        <w:t xml:space="preserve">You </w:t>
      </w:r>
      <w:r>
        <w:rPr>
          <w:b/>
          <w:bCs/>
        </w:rPr>
        <w:t>MUST</w:t>
      </w:r>
      <w:r>
        <w:t xml:space="preserve"> make a submission for all </w:t>
      </w:r>
      <w:r w:rsidR="00F52BDD">
        <w:t>parts of the assessment, failure to complete 1 or more parts will result in a non</w:t>
      </w:r>
      <w:r w:rsidR="0022291F">
        <w:t>-</w:t>
      </w:r>
      <w:r w:rsidR="00F52BDD">
        <w:t>submission being recorded.</w:t>
      </w:r>
    </w:p>
    <w:p w14:paraId="52D37E6A" w14:textId="0B2EC119" w:rsidR="00EE5F16" w:rsidRDefault="00EE5F16" w:rsidP="00174BA3">
      <w:pPr>
        <w:pStyle w:val="Heading2"/>
      </w:pPr>
      <w:bookmarkStart w:id="4" w:name="_Toc131061223"/>
      <w:r>
        <w:lastRenderedPageBreak/>
        <w:t>Mandatory Exercises</w:t>
      </w:r>
      <w:r w:rsidR="00DF6E2A">
        <w:t xml:space="preserve"> (20%)</w:t>
      </w:r>
      <w:bookmarkEnd w:id="4"/>
    </w:p>
    <w:p w14:paraId="0D526CB0" w14:textId="62656D8F" w:rsidR="0062780C" w:rsidRDefault="00657257" w:rsidP="00EE5F16">
      <w:r>
        <w:t>4 weeks of mandatory exercises will be set in each lab session in session</w:t>
      </w:r>
      <w:r w:rsidR="00CE7908">
        <w:t>s</w:t>
      </w:r>
      <w:r>
        <w:t xml:space="preserve"> 1,2,3 and 4. Students are expected to complete all these exercises, with a maximum of 5% of the overall portfolio grade being awarded for each completed section</w:t>
      </w:r>
      <w:r w:rsidR="0062780C">
        <w:t>. Partial completion of a week</w:t>
      </w:r>
      <w:r w:rsidR="00CE7908">
        <w:t>'</w:t>
      </w:r>
      <w:r w:rsidR="0062780C">
        <w:t>s exercises may yield a partial credit being awarded at the lab instructor</w:t>
      </w:r>
      <w:r w:rsidR="00CE7908">
        <w:t>'</w:t>
      </w:r>
      <w:r w:rsidR="0062780C">
        <w:t>s discretion.</w:t>
      </w:r>
    </w:p>
    <w:p w14:paraId="1C4FD9C2" w14:textId="074F4880" w:rsidR="00DF6E2A" w:rsidRDefault="00DF6E2A" w:rsidP="00174BA3">
      <w:pPr>
        <w:pStyle w:val="Heading2"/>
      </w:pPr>
      <w:bookmarkStart w:id="5" w:name="_Toc131061224"/>
      <w:r>
        <w:t>In</w:t>
      </w:r>
      <w:r w:rsidR="00CE7908">
        <w:t>-</w:t>
      </w:r>
      <w:r>
        <w:t>Class Test (40%)</w:t>
      </w:r>
      <w:bookmarkEnd w:id="5"/>
    </w:p>
    <w:p w14:paraId="4867C592" w14:textId="64955393" w:rsidR="00934734" w:rsidRDefault="00DF6E2A" w:rsidP="113D6CC2">
      <w:r>
        <w:t>An in-class computer-based test will be sat in Lab session 8 and will test students</w:t>
      </w:r>
      <w:r w:rsidR="00CE7908">
        <w:t>'</w:t>
      </w:r>
      <w:r>
        <w:t xml:space="preserve"> knowledge o</w:t>
      </w:r>
      <w:r w:rsidR="00CE7908">
        <w:t>f</w:t>
      </w:r>
      <w:r>
        <w:t xml:space="preserve"> core C# programming concepts. These will be computer</w:t>
      </w:r>
      <w:r w:rsidR="00CE7908">
        <w:t>-</w:t>
      </w:r>
      <w:r>
        <w:t xml:space="preserve">based tests that will be sat under exam conditions. </w:t>
      </w:r>
    </w:p>
    <w:p w14:paraId="23F4637B" w14:textId="7365B36D" w:rsidR="00C17467" w:rsidRDefault="00C17467" w:rsidP="00174BA3">
      <w:pPr>
        <w:pStyle w:val="Heading2"/>
      </w:pPr>
      <w:bookmarkStart w:id="6" w:name="_Toc131061225"/>
      <w:r>
        <w:t>Application Development (40%)</w:t>
      </w:r>
      <w:bookmarkEnd w:id="6"/>
    </w:p>
    <w:p w14:paraId="470A0900" w14:textId="18A5130F" w:rsidR="00C41774" w:rsidRDefault="00C17467" w:rsidP="113D6CC2">
      <w:r>
        <w:t xml:space="preserve">You will develop an application using the Unity game engine suitable for demonstrating your ability to implement a working application using the C# programming language. The finished application should be considered something that could be considered useable and serve a function. You must also perform various forms of testing to validate the functionality of your application and its suitability for the purpose it was designed. </w:t>
      </w:r>
    </w:p>
    <w:p w14:paraId="410B1932" w14:textId="1FFA58C7" w:rsidR="00161013" w:rsidRDefault="00161013" w:rsidP="008B16E1">
      <w:pPr>
        <w:pStyle w:val="Heading1"/>
      </w:pPr>
      <w:bookmarkStart w:id="7" w:name="_Toc131061226"/>
      <w:r>
        <w:t xml:space="preserve">Defining </w:t>
      </w:r>
      <w:r w:rsidR="00224E0A">
        <w:t>an</w:t>
      </w:r>
      <w:r>
        <w:t xml:space="preserve"> </w:t>
      </w:r>
      <w:r w:rsidR="00402176">
        <w:t>application</w:t>
      </w:r>
      <w:bookmarkEnd w:id="7"/>
    </w:p>
    <w:p w14:paraId="5076A599" w14:textId="7ABCFCC2" w:rsidR="039CC156" w:rsidRDefault="039CC156" w:rsidP="113D6CC2">
      <w:r>
        <w:t xml:space="preserve">An application, in this case, is defined as </w:t>
      </w:r>
      <w:r w:rsidR="00402176">
        <w:t xml:space="preserve">a reasonably complex piece </w:t>
      </w:r>
      <w:r>
        <w:t xml:space="preserve">of </w:t>
      </w:r>
      <w:r w:rsidR="00224E0A">
        <w:t>Software</w:t>
      </w:r>
      <w:r>
        <w:t xml:space="preserve"> written using the Unity engine that a reasonable individual could deem to serve a purpose</w:t>
      </w:r>
      <w:r w:rsidR="00A23C6E">
        <w:t xml:space="preserve"> and be suitable for inclusion in a portfolio of w</w:t>
      </w:r>
      <w:r w:rsidR="003830EB">
        <w:t>ork</w:t>
      </w:r>
      <w:r>
        <w:t xml:space="preserve">. </w:t>
      </w:r>
    </w:p>
    <w:p w14:paraId="7E21017C" w14:textId="788F6467" w:rsidR="4241A687" w:rsidRDefault="4241A687" w:rsidP="113D6CC2">
      <w:pPr>
        <w:pStyle w:val="ListParagraph"/>
        <w:numPr>
          <w:ilvl w:val="0"/>
          <w:numId w:val="10"/>
        </w:numPr>
      </w:pPr>
      <w:r>
        <w:t xml:space="preserve">A purpose, in this </w:t>
      </w:r>
      <w:r w:rsidR="00224E0A">
        <w:t>scenario</w:t>
      </w:r>
      <w:r>
        <w:t xml:space="preserve">, means someone could </w:t>
      </w:r>
      <w:r w:rsidR="007B0728">
        <w:t>r</w:t>
      </w:r>
      <w:r>
        <w:t>easonably want to use it</w:t>
      </w:r>
      <w:r w:rsidR="0040014B">
        <w:t xml:space="preserve"> (for example)</w:t>
      </w:r>
      <w:r>
        <w:t xml:space="preserve">. </w:t>
      </w:r>
    </w:p>
    <w:p w14:paraId="5245700A" w14:textId="622C8C14" w:rsidR="00196D29" w:rsidRDefault="00FF4F9A" w:rsidP="00196D29">
      <w:pPr>
        <w:pStyle w:val="ListParagraph"/>
        <w:numPr>
          <w:ilvl w:val="1"/>
          <w:numId w:val="10"/>
        </w:numPr>
      </w:pPr>
      <w:r>
        <w:t>A</w:t>
      </w:r>
      <w:r w:rsidR="00B35D3F">
        <w:t xml:space="preserve"> video game</w:t>
      </w:r>
      <w:r>
        <w:t>.</w:t>
      </w:r>
    </w:p>
    <w:p w14:paraId="0BC12F1D" w14:textId="3B2CE721" w:rsidR="00FF4F9A" w:rsidRDefault="009010DE" w:rsidP="00196D29">
      <w:pPr>
        <w:pStyle w:val="ListParagraph"/>
        <w:numPr>
          <w:ilvl w:val="1"/>
          <w:numId w:val="10"/>
        </w:numPr>
      </w:pPr>
      <w:r>
        <w:t>A</w:t>
      </w:r>
      <w:r w:rsidR="00402176">
        <w:t>n</w:t>
      </w:r>
      <w:r w:rsidR="00B35D3F">
        <w:t xml:space="preserve"> </w:t>
      </w:r>
      <w:r w:rsidR="00402176">
        <w:t>inventory management system</w:t>
      </w:r>
    </w:p>
    <w:p w14:paraId="0AA2F3EA" w14:textId="403EDB8F" w:rsidR="00402176" w:rsidRDefault="00402176" w:rsidP="00196D29">
      <w:pPr>
        <w:pStyle w:val="ListParagraph"/>
        <w:numPr>
          <w:ilvl w:val="1"/>
          <w:numId w:val="10"/>
        </w:numPr>
      </w:pPr>
      <w:r>
        <w:t>A</w:t>
      </w:r>
      <w:r w:rsidR="00271305">
        <w:t>n</w:t>
      </w:r>
      <w:r>
        <w:t xml:space="preserve"> </w:t>
      </w:r>
      <w:r w:rsidR="00611922">
        <w:t xml:space="preserve">application visualising </w:t>
      </w:r>
      <w:r w:rsidR="00037C3B">
        <w:t xml:space="preserve">the process of </w:t>
      </w:r>
      <w:r w:rsidR="00271305">
        <w:t>investigating the contents of a hard drive.</w:t>
      </w:r>
    </w:p>
    <w:p w14:paraId="0A08CBCC" w14:textId="66A76E49" w:rsidR="00161013" w:rsidRDefault="543BD842" w:rsidP="0075188B">
      <w:pPr>
        <w:pStyle w:val="ListParagraph"/>
        <w:numPr>
          <w:ilvl w:val="0"/>
          <w:numId w:val="10"/>
        </w:numPr>
      </w:pPr>
      <w:r>
        <w:t xml:space="preserve">Art assets and sound will primarily be sourced from external packs. </w:t>
      </w:r>
    </w:p>
    <w:p w14:paraId="6E252C03" w14:textId="0433FDAB" w:rsidR="0075188B" w:rsidRDefault="00D44266" w:rsidP="00271305">
      <w:pPr>
        <w:pStyle w:val="ListParagraph"/>
        <w:numPr>
          <w:ilvl w:val="1"/>
          <w:numId w:val="10"/>
        </w:numPr>
      </w:pPr>
      <w:r>
        <w:t>You do not need to develop these assets yourself</w:t>
      </w:r>
      <w:r w:rsidR="00720783">
        <w:t>; however,</w:t>
      </w:r>
      <w:r>
        <w:t xml:space="preserve"> you must be able to demonstrate an appropriate licence for the assets you use.</w:t>
      </w:r>
    </w:p>
    <w:p w14:paraId="74776ABE" w14:textId="3B3D099E" w:rsidR="0049095C" w:rsidRDefault="0D538B20" w:rsidP="0075188B">
      <w:pPr>
        <w:pStyle w:val="ListParagraph"/>
        <w:numPr>
          <w:ilvl w:val="0"/>
          <w:numId w:val="10"/>
        </w:numPr>
      </w:pPr>
      <w:r>
        <w:t xml:space="preserve">The </w:t>
      </w:r>
      <w:r w:rsidR="00271305">
        <w:t>application</w:t>
      </w:r>
      <w:r>
        <w:t xml:space="preserve"> developed </w:t>
      </w:r>
      <w:r w:rsidR="00271305">
        <w:t xml:space="preserve">should open and close </w:t>
      </w:r>
      <w:r w:rsidR="00176EA7">
        <w:t>in a manner expected for an application of the type</w:t>
      </w:r>
      <w:r w:rsidR="00A23C6E">
        <w:t xml:space="preserve"> developed.</w:t>
      </w:r>
    </w:p>
    <w:p w14:paraId="338D1EFA" w14:textId="77777777" w:rsidR="00DA411D" w:rsidRDefault="00DA411D">
      <w:pPr>
        <w:rPr>
          <w:rFonts w:eastAsiaTheme="majorEastAsia" w:cstheme="majorBidi"/>
          <w:b/>
          <w:sz w:val="32"/>
          <w:szCs w:val="32"/>
        </w:rPr>
      </w:pPr>
      <w:r>
        <w:br w:type="page"/>
      </w:r>
    </w:p>
    <w:p w14:paraId="5946C01D" w14:textId="38C33320" w:rsidR="24B29EDF" w:rsidRDefault="24B29EDF" w:rsidP="599B49AF">
      <w:pPr>
        <w:pStyle w:val="Heading1"/>
      </w:pPr>
      <w:bookmarkStart w:id="8" w:name="_Toc131061227"/>
      <w:r>
        <w:lastRenderedPageBreak/>
        <w:t>Assessment C</w:t>
      </w:r>
      <w:r w:rsidR="007F3258">
        <w:t>ontent</w:t>
      </w:r>
      <w:bookmarkEnd w:id="8"/>
    </w:p>
    <w:p w14:paraId="3E04EE2B" w14:textId="4ECEA227" w:rsidR="00A23C6E" w:rsidRPr="00A23C6E" w:rsidRDefault="00A23C6E" w:rsidP="00A23C6E">
      <w:r>
        <w:t xml:space="preserve">Your task is to develop </w:t>
      </w:r>
      <w:r w:rsidR="003830EB">
        <w:t>an application demonstrating your abilities with the C# programming language. You must use the Unity game engine for this purpose.</w:t>
      </w:r>
    </w:p>
    <w:p w14:paraId="718A1295" w14:textId="7937E257" w:rsidR="00280CD4" w:rsidRDefault="00280CD4" w:rsidP="00C9320D">
      <w:r>
        <w:t xml:space="preserve">You will be assessed on </w:t>
      </w:r>
      <w:r w:rsidR="00EF3AE2">
        <w:t xml:space="preserve">the </w:t>
      </w:r>
      <w:r w:rsidR="00394AF3">
        <w:t>following</w:t>
      </w:r>
      <w:r w:rsidR="00A63ECA">
        <w:t xml:space="preserve"> factors</w:t>
      </w:r>
      <w:r w:rsidR="00720783">
        <w:t>.</w:t>
      </w:r>
    </w:p>
    <w:p w14:paraId="0E6C49B3" w14:textId="2EB38BBD" w:rsidR="00A63ECA" w:rsidRDefault="003830EB" w:rsidP="003F26DE">
      <w:pPr>
        <w:pStyle w:val="ListParagraph"/>
        <w:numPr>
          <w:ilvl w:val="0"/>
          <w:numId w:val="9"/>
        </w:numPr>
      </w:pPr>
      <w:r>
        <w:t xml:space="preserve">The correct </w:t>
      </w:r>
      <w:r w:rsidR="00EF3AE2">
        <w:t>usage</w:t>
      </w:r>
      <w:r>
        <w:t xml:space="preserve"> </w:t>
      </w:r>
      <w:r w:rsidR="00EF3AE2">
        <w:t>of elements</w:t>
      </w:r>
      <w:r>
        <w:t xml:space="preserve"> of the C# programming language used in the solution.</w:t>
      </w:r>
    </w:p>
    <w:p w14:paraId="4B13654F" w14:textId="624707EB" w:rsidR="00394AF3" w:rsidRDefault="00394AF3" w:rsidP="003F26DE">
      <w:pPr>
        <w:pStyle w:val="ListParagraph"/>
        <w:numPr>
          <w:ilvl w:val="0"/>
          <w:numId w:val="9"/>
        </w:numPr>
      </w:pPr>
      <w:r>
        <w:t>The complexity of the application.</w:t>
      </w:r>
    </w:p>
    <w:p w14:paraId="5A07B10A" w14:textId="1D484B31" w:rsidR="0022291F" w:rsidRDefault="0022291F" w:rsidP="003F26DE">
      <w:pPr>
        <w:pStyle w:val="ListParagraph"/>
        <w:numPr>
          <w:ilvl w:val="0"/>
          <w:numId w:val="9"/>
        </w:numPr>
      </w:pPr>
      <w:r>
        <w:t xml:space="preserve">Your ability to follow correct HCI principles in </w:t>
      </w:r>
      <w:r w:rsidR="00313547">
        <w:t>your application.</w:t>
      </w:r>
    </w:p>
    <w:p w14:paraId="0C8A52F8" w14:textId="037E83ED" w:rsidR="003F26DE" w:rsidRDefault="00EF3AE2" w:rsidP="003F26DE">
      <w:pPr>
        <w:pStyle w:val="ListParagraph"/>
        <w:numPr>
          <w:ilvl w:val="0"/>
          <w:numId w:val="9"/>
        </w:numPr>
      </w:pPr>
      <w:r>
        <w:t xml:space="preserve">Your ability to produce readable </w:t>
      </w:r>
      <w:r w:rsidR="00394AF3">
        <w:t>code solutions following an appropriate style guide.</w:t>
      </w:r>
    </w:p>
    <w:p w14:paraId="3FA7C0DA" w14:textId="51BAD7B5" w:rsidR="00434CD4" w:rsidRDefault="00855643" w:rsidP="00F60A25">
      <w:pPr>
        <w:pStyle w:val="ListParagraph"/>
        <w:numPr>
          <w:ilvl w:val="0"/>
          <w:numId w:val="9"/>
        </w:numPr>
      </w:pPr>
      <w:r>
        <w:t>Your ability to organise the folder structure in the Unity engine</w:t>
      </w:r>
      <w:r w:rsidR="004F4070">
        <w:t xml:space="preserve"> in an appropriate manner</w:t>
      </w:r>
      <w:r>
        <w:t>.</w:t>
      </w:r>
    </w:p>
    <w:p w14:paraId="2A26AA9E" w14:textId="77777777" w:rsidR="00F52F5A" w:rsidRDefault="00F706AD" w:rsidP="00F706AD">
      <w:pPr>
        <w:rPr>
          <w:b/>
          <w:bCs/>
          <w:sz w:val="28"/>
          <w:szCs w:val="28"/>
        </w:rPr>
      </w:pPr>
      <w:r w:rsidRPr="00F706AD">
        <w:rPr>
          <w:b/>
          <w:bCs/>
          <w:sz w:val="28"/>
          <w:szCs w:val="28"/>
        </w:rPr>
        <w:t>PLEASE MAKE SURE YOU</w:t>
      </w:r>
      <w:r w:rsidR="00F52F5A">
        <w:rPr>
          <w:b/>
          <w:bCs/>
          <w:sz w:val="28"/>
          <w:szCs w:val="28"/>
        </w:rPr>
        <w:t>:</w:t>
      </w:r>
    </w:p>
    <w:p w14:paraId="07F20B01" w14:textId="4D54844C" w:rsidR="00F706AD" w:rsidRDefault="00F706AD" w:rsidP="00F52F5A">
      <w:pPr>
        <w:pStyle w:val="ListParagraph"/>
        <w:numPr>
          <w:ilvl w:val="0"/>
          <w:numId w:val="15"/>
        </w:numPr>
        <w:rPr>
          <w:b/>
          <w:bCs/>
          <w:sz w:val="28"/>
          <w:szCs w:val="28"/>
        </w:rPr>
      </w:pPr>
      <w:r w:rsidRPr="00F52F5A">
        <w:rPr>
          <w:b/>
          <w:bCs/>
          <w:sz w:val="28"/>
          <w:szCs w:val="28"/>
        </w:rPr>
        <w:t>READ THE RUBRIC AT THE END OF THIS DOCUMENT TO UNDERSTAND HOW MARKS ARE ALLOCATED</w:t>
      </w:r>
    </w:p>
    <w:p w14:paraId="3E643C50" w14:textId="509A9474" w:rsidR="00F52F5A" w:rsidRPr="00F52F5A" w:rsidRDefault="00F52F5A" w:rsidP="00F52F5A">
      <w:pPr>
        <w:pStyle w:val="ListParagraph"/>
        <w:numPr>
          <w:ilvl w:val="0"/>
          <w:numId w:val="15"/>
        </w:numPr>
        <w:rPr>
          <w:b/>
          <w:bCs/>
          <w:sz w:val="28"/>
          <w:szCs w:val="28"/>
        </w:rPr>
      </w:pPr>
      <w:r>
        <w:rPr>
          <w:b/>
          <w:bCs/>
          <w:sz w:val="28"/>
          <w:szCs w:val="28"/>
        </w:rPr>
        <w:t>USE THE FEATURE CHECKLIST AT THE END OF THIS DOCUMENT</w:t>
      </w:r>
    </w:p>
    <w:p w14:paraId="19587A0D" w14:textId="6C108B90" w:rsidR="00F01888" w:rsidRDefault="00F01888" w:rsidP="00434CD4">
      <w:r>
        <w:t>The complexity and functionality of the techniques used will significantly impact the grade awarded for these components.</w:t>
      </w:r>
      <w:r w:rsidR="00720783">
        <w:t xml:space="preserve"> Features implemented must serve a purpose in the </w:t>
      </w:r>
      <w:r w:rsidR="00434CD4">
        <w:t>application,</w:t>
      </w:r>
      <w:r w:rsidR="00720783">
        <w:t xml:space="preserve"> and no marks will be awarded for features with no obvious purpose.</w:t>
      </w:r>
    </w:p>
    <w:p w14:paraId="055CCBC0" w14:textId="4DE6DA63" w:rsidR="00F01888" w:rsidRDefault="00F01888" w:rsidP="00C9320D">
      <w:r>
        <w:t xml:space="preserve">You do not have to design an original </w:t>
      </w:r>
      <w:r w:rsidR="00434CD4">
        <w:t>application</w:t>
      </w:r>
      <w:r>
        <w:t xml:space="preserve"> (but may do so if you wish</w:t>
      </w:r>
      <w:r w:rsidR="001960A2">
        <w:t>,</w:t>
      </w:r>
      <w:r w:rsidR="001E6002">
        <w:t xml:space="preserve"> but no marks will be awarded for this</w:t>
      </w:r>
      <w:r>
        <w:t xml:space="preserve">); however, you should ensure that the </w:t>
      </w:r>
      <w:r w:rsidR="00434CD4">
        <w:t>application</w:t>
      </w:r>
      <w:r>
        <w:t xml:space="preserve"> you choose can demonstrate the components needed for this module. If you are unsure about this, please ask your lecturer for help.</w:t>
      </w:r>
    </w:p>
    <w:p w14:paraId="00C259AE" w14:textId="7FCE4C57" w:rsidR="00434CD4" w:rsidRDefault="00F01888" w:rsidP="00F01888">
      <w:r>
        <w:t xml:space="preserve">The </w:t>
      </w:r>
      <w:r w:rsidR="00434CD4">
        <w:t>application</w:t>
      </w:r>
      <w:r>
        <w:t xml:space="preserve"> you produce will be demonstrated in a viva with your lecturer on the week of the submission date, </w:t>
      </w:r>
      <w:r w:rsidR="00674E06">
        <w:t xml:space="preserve">and </w:t>
      </w:r>
      <w:r>
        <w:t xml:space="preserve">slots for demonstrations will be organised with your lecturer closer to the time. </w:t>
      </w:r>
      <w:r w:rsidR="00F848EF">
        <w:t xml:space="preserve">If you </w:t>
      </w:r>
      <w:r w:rsidR="00DB1965">
        <w:t>ar</w:t>
      </w:r>
      <w:r w:rsidR="00F848EF">
        <w:t>e unable to attend the vi</w:t>
      </w:r>
      <w:r w:rsidR="0072007C">
        <w:t>v</w:t>
      </w:r>
      <w:r w:rsidR="00F848EF">
        <w:t>a</w:t>
      </w:r>
      <w:r w:rsidR="0072007C">
        <w:t xml:space="preserve"> in person</w:t>
      </w:r>
      <w:r w:rsidR="00F848EF">
        <w:t xml:space="preserve"> (</w:t>
      </w:r>
      <w:r w:rsidR="00132BD8">
        <w:t>such as due to remote working)</w:t>
      </w:r>
      <w:r w:rsidR="0072007C">
        <w:t>,</w:t>
      </w:r>
      <w:r w:rsidR="00132BD8">
        <w:t xml:space="preserve"> you need to contact your lecturer to make alternative arrangements. </w:t>
      </w:r>
    </w:p>
    <w:p w14:paraId="3F25A7EC" w14:textId="41250293" w:rsidR="00434CD4" w:rsidRDefault="00F01888" w:rsidP="00F01888">
      <w:r>
        <w:t xml:space="preserve">Failure to attend the viva </w:t>
      </w:r>
      <w:r w:rsidR="00132BD8">
        <w:t xml:space="preserve">or make an alternative arrangement </w:t>
      </w:r>
      <w:r w:rsidR="0072007C">
        <w:t>before</w:t>
      </w:r>
      <w:r w:rsidR="0029308A">
        <w:t xml:space="preserve"> the viva </w:t>
      </w:r>
      <w:r w:rsidR="00720783">
        <w:t>starts</w:t>
      </w:r>
      <w:r w:rsidR="0029308A">
        <w:t xml:space="preserve"> </w:t>
      </w:r>
      <w:r w:rsidR="0072007C">
        <w:t>will result</w:t>
      </w:r>
      <w:r>
        <w:t xml:space="preserve"> in a grade of zero for </w:t>
      </w:r>
      <w:r w:rsidR="0072007C">
        <w:t xml:space="preserve">assessed </w:t>
      </w:r>
      <w:r w:rsidR="0029308A">
        <w:t xml:space="preserve">component </w:t>
      </w:r>
      <w:r w:rsidR="00434CD4">
        <w:t>3</w:t>
      </w:r>
      <w:r w:rsidR="0029308A">
        <w:t xml:space="preserve"> of this coursework</w:t>
      </w:r>
      <w:r>
        <w:t>.</w:t>
      </w:r>
      <w:r w:rsidR="008B6092">
        <w:t xml:space="preserve"> You must ensure the </w:t>
      </w:r>
      <w:r w:rsidR="00434CD4">
        <w:t xml:space="preserve">application </w:t>
      </w:r>
      <w:r w:rsidR="008B6092">
        <w:t xml:space="preserve">you have created is </w:t>
      </w:r>
      <w:r w:rsidR="00434CD4">
        <w:t>demonstratable</w:t>
      </w:r>
      <w:r w:rsidR="008B6092">
        <w:t xml:space="preserve"> on the </w:t>
      </w:r>
      <w:r w:rsidR="00434CD4">
        <w:t>lectern</w:t>
      </w:r>
      <w:r w:rsidR="008B6092">
        <w:t xml:space="preserve"> in the demonstration lab </w:t>
      </w:r>
      <w:r w:rsidR="00DC4760">
        <w:t>before</w:t>
      </w:r>
      <w:r w:rsidR="008B6092">
        <w:t xml:space="preserve"> your viva. </w:t>
      </w:r>
    </w:p>
    <w:p w14:paraId="6DCD2FF5" w14:textId="621E809B" w:rsidR="00313547" w:rsidRDefault="008B6092" w:rsidP="00F01888">
      <w:r>
        <w:t xml:space="preserve">Demonstrations which fail to work </w:t>
      </w:r>
      <w:r w:rsidR="00434CD4">
        <w:t>and cannot be fixed within 1 hour of the vi</w:t>
      </w:r>
      <w:r w:rsidR="00DC4760">
        <w:t>v</w:t>
      </w:r>
      <w:r w:rsidR="00434CD4">
        <w:t>a start</w:t>
      </w:r>
      <w:r w:rsidR="00DC4760">
        <w:t>ing</w:t>
      </w:r>
      <w:r w:rsidR="00434CD4">
        <w:t xml:space="preserve"> </w:t>
      </w:r>
      <w:r>
        <w:t>will not be graded.</w:t>
      </w:r>
    </w:p>
    <w:p w14:paraId="3CAA9CE6" w14:textId="6B102657" w:rsidR="001B3FB7" w:rsidRDefault="00313547" w:rsidP="00F01888">
      <w:r>
        <w:br w:type="page"/>
      </w:r>
    </w:p>
    <w:p w14:paraId="5335D937" w14:textId="022DC774" w:rsidR="00F1192E" w:rsidRDefault="00F1192E" w:rsidP="00F1192E">
      <w:pPr>
        <w:pStyle w:val="Heading1"/>
      </w:pPr>
      <w:bookmarkStart w:id="9" w:name="_Toc131061228"/>
      <w:r>
        <w:lastRenderedPageBreak/>
        <w:t>Advice to help you…</w:t>
      </w:r>
      <w:bookmarkEnd w:id="9"/>
    </w:p>
    <w:p w14:paraId="7AA8F4F8" w14:textId="551C2649" w:rsidR="00E23A3B" w:rsidRDefault="00E23A3B" w:rsidP="00E23A3B">
      <w:r>
        <w:t>Your lecturer in lab sessions will serve</w:t>
      </w:r>
      <w:r w:rsidR="005E567C">
        <w:t xml:space="preserve"> as a technical advisor and as a QA tester. Use them to maximise your performance.</w:t>
      </w:r>
    </w:p>
    <w:p w14:paraId="33F5A3D3" w14:textId="4C98DFC7" w:rsidR="005E567C" w:rsidRDefault="005E567C" w:rsidP="005E567C">
      <w:pPr>
        <w:pStyle w:val="ListParagraph"/>
        <w:numPr>
          <w:ilvl w:val="0"/>
          <w:numId w:val="12"/>
        </w:numPr>
      </w:pPr>
      <w:r>
        <w:t xml:space="preserve">You should be </w:t>
      </w:r>
      <w:r w:rsidR="00434CD4">
        <w:t>turning</w:t>
      </w:r>
      <w:r>
        <w:t xml:space="preserve"> up with a build each week to discuss with the lecturer. </w:t>
      </w:r>
    </w:p>
    <w:p w14:paraId="458E29F8" w14:textId="68C3090C" w:rsidR="005E567C" w:rsidRDefault="005E567C" w:rsidP="005E567C">
      <w:pPr>
        <w:pStyle w:val="ListParagraph"/>
        <w:numPr>
          <w:ilvl w:val="0"/>
          <w:numId w:val="12"/>
        </w:numPr>
      </w:pPr>
      <w:r>
        <w:t xml:space="preserve">You </w:t>
      </w:r>
      <w:r w:rsidR="00434CD4">
        <w:t xml:space="preserve">should try out each </w:t>
      </w:r>
      <w:r w:rsidR="00437872">
        <w:t>other’s</w:t>
      </w:r>
      <w:r w:rsidR="00434CD4">
        <w:t xml:space="preserve"> applications</w:t>
      </w:r>
      <w:r w:rsidR="00437872">
        <w:t>.</w:t>
      </w:r>
    </w:p>
    <w:p w14:paraId="52FE4A6E" w14:textId="4F423953" w:rsidR="005E567C" w:rsidRDefault="005E567C" w:rsidP="005E567C">
      <w:pPr>
        <w:pStyle w:val="ListParagraph"/>
        <w:numPr>
          <w:ilvl w:val="0"/>
          <w:numId w:val="12"/>
        </w:numPr>
      </w:pPr>
      <w:r>
        <w:t xml:space="preserve">You should get other people outside the course to </w:t>
      </w:r>
      <w:r w:rsidR="00434CD4">
        <w:t>try your application</w:t>
      </w:r>
      <w:r w:rsidR="00437872">
        <w:t>.</w:t>
      </w:r>
    </w:p>
    <w:p w14:paraId="38DBA933" w14:textId="028D1217" w:rsidR="005E567C" w:rsidRDefault="005E567C" w:rsidP="005E567C">
      <w:r>
        <w:t>Doing this will gain you valuable feedback you can document and respond to</w:t>
      </w:r>
      <w:r w:rsidR="00437872">
        <w:t xml:space="preserve"> improve</w:t>
      </w:r>
      <w:r>
        <w:t xml:space="preserve"> the quality of your</w:t>
      </w:r>
      <w:r w:rsidR="00437872">
        <w:t xml:space="preserve"> application</w:t>
      </w:r>
      <w:r>
        <w:t>.</w:t>
      </w:r>
    </w:p>
    <w:p w14:paraId="0F07DEB0" w14:textId="264C1E99" w:rsidR="005E567C" w:rsidRDefault="005E567C" w:rsidP="005E567C">
      <w:r>
        <w:t xml:space="preserve">I strongly advise you </w:t>
      </w:r>
      <w:r w:rsidR="00437872">
        <w:t xml:space="preserve">to </w:t>
      </w:r>
      <w:r>
        <w:t xml:space="preserve">create a design document. If you bring this to the lecturer in the lab </w:t>
      </w:r>
      <w:r w:rsidR="00437872">
        <w:t>session,</w:t>
      </w:r>
      <w:r>
        <w:t xml:space="preserve"> </w:t>
      </w:r>
      <w:r w:rsidR="000D1676">
        <w:t xml:space="preserve">they can advise you on the scope and feasibility of the </w:t>
      </w:r>
      <w:r w:rsidR="00437872">
        <w:t>application</w:t>
      </w:r>
      <w:r w:rsidR="000D1676">
        <w:t xml:space="preserve"> you propose.</w:t>
      </w:r>
    </w:p>
    <w:p w14:paraId="0705C936" w14:textId="36F55895" w:rsidR="000D1676" w:rsidRDefault="000D1676" w:rsidP="005E567C">
      <w:r>
        <w:t xml:space="preserve">The </w:t>
      </w:r>
      <w:r w:rsidR="00437872">
        <w:t>application</w:t>
      </w:r>
      <w:r>
        <w:t xml:space="preserve"> does not need to be unique. It is perfectly acceptable to attempt to clone an existing game and reskin it </w:t>
      </w:r>
      <w:r w:rsidR="00BA2534">
        <w:t>with your own</w:t>
      </w:r>
      <w:r>
        <w:t xml:space="preserve"> theme. If you are stuck for ideas</w:t>
      </w:r>
      <w:r w:rsidR="00437872">
        <w:t>,</w:t>
      </w:r>
      <w:r>
        <w:t xml:space="preserve"> come talk to the lecturer.</w:t>
      </w:r>
    </w:p>
    <w:p w14:paraId="5C30A949" w14:textId="5B4D23CC" w:rsidR="00437872" w:rsidRDefault="00437872" w:rsidP="005E567C">
      <w:r>
        <w:t xml:space="preserve">Pick an application you want to </w:t>
      </w:r>
      <w:proofErr w:type="gramStart"/>
      <w:r>
        <w:t>make,</w:t>
      </w:r>
      <w:proofErr w:type="gramEnd"/>
      <w:r>
        <w:t xml:space="preserve"> </w:t>
      </w:r>
      <w:r w:rsidR="002C2B16">
        <w:t>you will find working on it easier.</w:t>
      </w:r>
    </w:p>
    <w:p w14:paraId="4C3D199E" w14:textId="5242613D" w:rsidR="000D1676" w:rsidRDefault="000D1676" w:rsidP="005E567C">
      <w:r>
        <w:t>Start early, don’t leave it to the last second…</w:t>
      </w:r>
    </w:p>
    <w:p w14:paraId="5A4982B6" w14:textId="02FED516" w:rsidR="00A97FEA" w:rsidRDefault="000D1676" w:rsidP="005E567C">
      <w:r>
        <w:t xml:space="preserve">And </w:t>
      </w:r>
      <w:r w:rsidR="002C2B16">
        <w:t>remember</w:t>
      </w:r>
      <w:r>
        <w:t xml:space="preserve"> the golden rule…</w:t>
      </w:r>
    </w:p>
    <w:p w14:paraId="52526D93" w14:textId="55F7F470" w:rsidR="000D1676" w:rsidRPr="002C2B16" w:rsidRDefault="000D1676" w:rsidP="000D1676">
      <w:pPr>
        <w:jc w:val="center"/>
        <w:rPr>
          <w:sz w:val="40"/>
          <w:szCs w:val="40"/>
        </w:rPr>
      </w:pPr>
      <w:r w:rsidRPr="002C2B16">
        <w:rPr>
          <w:sz w:val="40"/>
          <w:szCs w:val="40"/>
        </w:rPr>
        <w:t>IF IN DOUBT, ASK THE LECTURER!</w:t>
      </w:r>
    </w:p>
    <w:p w14:paraId="489015CF" w14:textId="77777777" w:rsidR="001B3FB7" w:rsidRDefault="001B3FB7" w:rsidP="001B3FB7">
      <w:pPr>
        <w:pStyle w:val="Heading1"/>
      </w:pPr>
      <w:bookmarkStart w:id="10" w:name="_Toc131061229"/>
      <w:r>
        <w:t>Submission requirements</w:t>
      </w:r>
      <w:bookmarkEnd w:id="10"/>
      <w:r>
        <w:t xml:space="preserve"> </w:t>
      </w:r>
    </w:p>
    <w:p w14:paraId="43F14595" w14:textId="4671DC1D" w:rsidR="001B3FB7" w:rsidRDefault="0072007C" w:rsidP="00BA2534">
      <w:pPr>
        <w:pStyle w:val="ListParagraph"/>
        <w:numPr>
          <w:ilvl w:val="0"/>
          <w:numId w:val="14"/>
        </w:numPr>
      </w:pPr>
      <w:r>
        <w:t>One</w:t>
      </w:r>
      <w:r w:rsidR="001B3FB7">
        <w:t xml:space="preserve"> zipped folder containing the following to </w:t>
      </w:r>
      <w:proofErr w:type="gramStart"/>
      <w:r w:rsidR="001B3FB7">
        <w:t>blackboard</w:t>
      </w:r>
      <w:proofErr w:type="gramEnd"/>
    </w:p>
    <w:p w14:paraId="597D2730" w14:textId="6117D0DC" w:rsidR="00D062BF" w:rsidRDefault="00D062BF" w:rsidP="00BA2534">
      <w:pPr>
        <w:pStyle w:val="ListParagraph"/>
        <w:numPr>
          <w:ilvl w:val="1"/>
          <w:numId w:val="14"/>
        </w:numPr>
      </w:pPr>
      <w:r>
        <w:t>All source files used in the creation of this game.</w:t>
      </w:r>
    </w:p>
    <w:p w14:paraId="69B48546" w14:textId="1FF39463" w:rsidR="005E567C" w:rsidRDefault="005E567C" w:rsidP="00BA2534">
      <w:pPr>
        <w:pStyle w:val="ListParagraph"/>
        <w:numPr>
          <w:ilvl w:val="1"/>
          <w:numId w:val="14"/>
        </w:numPr>
      </w:pPr>
      <w:r>
        <w:t>Your test logs</w:t>
      </w:r>
      <w:r w:rsidR="00C07309">
        <w:t xml:space="preserve"> in a word document</w:t>
      </w:r>
      <w:r>
        <w:t>.</w:t>
      </w:r>
    </w:p>
    <w:p w14:paraId="6D64CA53" w14:textId="610C04E3" w:rsidR="00E66EAD" w:rsidRDefault="00E66EAD" w:rsidP="00BA2534">
      <w:pPr>
        <w:pStyle w:val="ListParagraph"/>
        <w:numPr>
          <w:ilvl w:val="1"/>
          <w:numId w:val="14"/>
        </w:numPr>
      </w:pPr>
      <w:r>
        <w:t xml:space="preserve">The completed </w:t>
      </w:r>
      <w:r w:rsidR="002C2B16">
        <w:t>fit-to-submit</w:t>
      </w:r>
      <w:r>
        <w:t xml:space="preserve"> checklist.</w:t>
      </w:r>
    </w:p>
    <w:p w14:paraId="3FBBA924" w14:textId="6458B65C" w:rsidR="001B3FB7" w:rsidRDefault="001B3FB7" w:rsidP="00BA2534">
      <w:pPr>
        <w:pStyle w:val="ListParagraph"/>
        <w:numPr>
          <w:ilvl w:val="1"/>
          <w:numId w:val="14"/>
        </w:numPr>
      </w:pPr>
      <w:r>
        <w:t>A readme file containing the following information.</w:t>
      </w:r>
    </w:p>
    <w:p w14:paraId="1B7E16D4" w14:textId="47A7DDF1" w:rsidR="001B3FB7" w:rsidRDefault="00720783" w:rsidP="00BA2534">
      <w:pPr>
        <w:pStyle w:val="ListParagraph"/>
        <w:numPr>
          <w:ilvl w:val="2"/>
          <w:numId w:val="14"/>
        </w:numPr>
      </w:pPr>
      <w:r>
        <w:t xml:space="preserve">The </w:t>
      </w:r>
      <w:r w:rsidR="001B3FB7">
        <w:t>version number</w:t>
      </w:r>
      <w:r>
        <w:t xml:space="preserve"> of </w:t>
      </w:r>
      <w:r w:rsidR="002C2B16">
        <w:t xml:space="preserve">Unity </w:t>
      </w:r>
      <w:r w:rsidR="001B3FB7">
        <w:t>used to produce the game.</w:t>
      </w:r>
    </w:p>
    <w:p w14:paraId="7BF121BE" w14:textId="06E79287" w:rsidR="001B3FB7" w:rsidRDefault="001B3FB7" w:rsidP="00BA2534">
      <w:pPr>
        <w:pStyle w:val="ListParagraph"/>
        <w:numPr>
          <w:ilvl w:val="2"/>
          <w:numId w:val="14"/>
        </w:numPr>
      </w:pPr>
      <w:r>
        <w:t xml:space="preserve">Brief instructions for how to run the </w:t>
      </w:r>
      <w:r w:rsidR="000C09E7">
        <w:t>application</w:t>
      </w:r>
      <w:r>
        <w:t>.</w:t>
      </w:r>
    </w:p>
    <w:p w14:paraId="7257FA10" w14:textId="0930309C" w:rsidR="001B3FB7" w:rsidRDefault="001B3FB7" w:rsidP="00BA2534">
      <w:pPr>
        <w:pStyle w:val="ListParagraph"/>
        <w:numPr>
          <w:ilvl w:val="2"/>
          <w:numId w:val="14"/>
        </w:numPr>
      </w:pPr>
      <w:r>
        <w:t xml:space="preserve">A brief description of the </w:t>
      </w:r>
      <w:r w:rsidR="00E61AFB">
        <w:t>application</w:t>
      </w:r>
      <w:r>
        <w:t>.</w:t>
      </w:r>
    </w:p>
    <w:p w14:paraId="40222782" w14:textId="50AE902E" w:rsidR="001B3FB7" w:rsidRDefault="001B3FB7" w:rsidP="00BA2534">
      <w:pPr>
        <w:pStyle w:val="ListParagraph"/>
        <w:numPr>
          <w:ilvl w:val="2"/>
          <w:numId w:val="14"/>
        </w:numPr>
      </w:pPr>
      <w:r>
        <w:t xml:space="preserve">A list of all controls for the </w:t>
      </w:r>
      <w:r w:rsidR="00E61AFB">
        <w:t>application</w:t>
      </w:r>
      <w:r>
        <w:t>.</w:t>
      </w:r>
    </w:p>
    <w:p w14:paraId="0D0CA102" w14:textId="7735EF9F" w:rsidR="00942DCB" w:rsidRDefault="00942DCB" w:rsidP="00942DCB">
      <w:r>
        <w:t>You must submit the project as a single zip file</w:t>
      </w:r>
      <w:r w:rsidR="002610F4">
        <w:t>. F</w:t>
      </w:r>
      <w:r>
        <w:t xml:space="preserve">iles </w:t>
      </w:r>
      <w:r w:rsidR="002610F4">
        <w:t xml:space="preserve">submitted </w:t>
      </w:r>
      <w:r>
        <w:t xml:space="preserve">in other formats will be treated as </w:t>
      </w:r>
      <w:r w:rsidR="00720783">
        <w:t>non-submission</w:t>
      </w:r>
      <w:r>
        <w:t xml:space="preserve"> and will not be graded.</w:t>
      </w:r>
      <w:r w:rsidR="008B6092">
        <w:t xml:space="preserve"> Zip files should use the following naming format, </w:t>
      </w:r>
      <w:r w:rsidR="008B6092" w:rsidRPr="00BA2534">
        <w:rPr>
          <w:b/>
          <w:bCs/>
        </w:rPr>
        <w:t>&lt;</w:t>
      </w:r>
      <w:proofErr w:type="spellStart"/>
      <w:r w:rsidR="008B6092" w:rsidRPr="00BA2534">
        <w:rPr>
          <w:b/>
          <w:bCs/>
        </w:rPr>
        <w:t>StudentNumber</w:t>
      </w:r>
      <w:proofErr w:type="spellEnd"/>
      <w:r w:rsidR="008B6092" w:rsidRPr="00BA2534">
        <w:rPr>
          <w:b/>
          <w:bCs/>
        </w:rPr>
        <w:t>&gt; Game Behaviour Assignment One.zip</w:t>
      </w:r>
      <w:r w:rsidR="008B6092">
        <w:t xml:space="preserve"> </w:t>
      </w:r>
    </w:p>
    <w:p w14:paraId="02611E63" w14:textId="5E905BC0" w:rsidR="00C07309" w:rsidRDefault="00C07309">
      <w:r>
        <w:br w:type="page"/>
      </w:r>
    </w:p>
    <w:p w14:paraId="4B5D118A" w14:textId="75D732D8" w:rsidR="00623BAE" w:rsidRDefault="00C07309" w:rsidP="00623BAE">
      <w:pPr>
        <w:pStyle w:val="Heading1"/>
      </w:pPr>
      <w:bookmarkStart w:id="11" w:name="_Toc131061230"/>
      <w:r>
        <w:lastRenderedPageBreak/>
        <w:t xml:space="preserve">Fit to submit </w:t>
      </w:r>
      <w:proofErr w:type="gramStart"/>
      <w:r>
        <w:t>form</w:t>
      </w:r>
      <w:bookmarkEnd w:id="11"/>
      <w:proofErr w:type="gramEnd"/>
    </w:p>
    <w:p w14:paraId="7ED0195D" w14:textId="77777777" w:rsidR="00623BAE" w:rsidRPr="00623BAE" w:rsidRDefault="00623BAE" w:rsidP="00623BAE"/>
    <w:tbl>
      <w:tblPr>
        <w:tblStyle w:val="TableGrid"/>
        <w:tblW w:w="0" w:type="auto"/>
        <w:tblLook w:val="04A0" w:firstRow="1" w:lastRow="0" w:firstColumn="1" w:lastColumn="0" w:noHBand="0" w:noVBand="1"/>
      </w:tblPr>
      <w:tblGrid>
        <w:gridCol w:w="7083"/>
        <w:gridCol w:w="1933"/>
      </w:tblGrid>
      <w:tr w:rsidR="00C07309" w14:paraId="4A11243E" w14:textId="77777777" w:rsidTr="00C07309">
        <w:tc>
          <w:tcPr>
            <w:tcW w:w="7083" w:type="dxa"/>
          </w:tcPr>
          <w:p w14:paraId="7A653224" w14:textId="118BC2BE" w:rsidR="00C07309" w:rsidRPr="00C07309" w:rsidRDefault="00C07309" w:rsidP="00C07309">
            <w:pPr>
              <w:jc w:val="center"/>
              <w:rPr>
                <w:sz w:val="24"/>
                <w:szCs w:val="24"/>
              </w:rPr>
            </w:pPr>
            <w:r>
              <w:rPr>
                <w:sz w:val="24"/>
                <w:szCs w:val="24"/>
              </w:rPr>
              <w:t>Submission requirement</w:t>
            </w:r>
          </w:p>
        </w:tc>
        <w:tc>
          <w:tcPr>
            <w:tcW w:w="1933" w:type="dxa"/>
          </w:tcPr>
          <w:p w14:paraId="17419581" w14:textId="28156B49" w:rsidR="00C07309" w:rsidRPr="00C07309" w:rsidRDefault="00C07309" w:rsidP="00C07309">
            <w:pPr>
              <w:jc w:val="center"/>
              <w:rPr>
                <w:sz w:val="24"/>
                <w:szCs w:val="24"/>
              </w:rPr>
            </w:pPr>
            <w:r w:rsidRPr="00C07309">
              <w:rPr>
                <w:sz w:val="24"/>
                <w:szCs w:val="24"/>
              </w:rPr>
              <w:t>Included</w:t>
            </w:r>
          </w:p>
        </w:tc>
      </w:tr>
      <w:tr w:rsidR="00D95052" w14:paraId="347E9510" w14:textId="77777777" w:rsidTr="00C07309">
        <w:tc>
          <w:tcPr>
            <w:tcW w:w="7083" w:type="dxa"/>
          </w:tcPr>
          <w:p w14:paraId="64BC4F7C" w14:textId="2A9DE3B2" w:rsidR="00D95052" w:rsidRDefault="00D95052" w:rsidP="00C07309">
            <w:pPr>
              <w:rPr>
                <w:sz w:val="24"/>
                <w:szCs w:val="24"/>
              </w:rPr>
            </w:pPr>
            <w:r>
              <w:rPr>
                <w:sz w:val="24"/>
                <w:szCs w:val="24"/>
              </w:rPr>
              <w:t>One folder containing all source files for the</w:t>
            </w:r>
            <w:r w:rsidR="007F1113">
              <w:rPr>
                <w:sz w:val="24"/>
                <w:szCs w:val="24"/>
              </w:rPr>
              <w:t xml:space="preserve"> application</w:t>
            </w:r>
            <w:r>
              <w:rPr>
                <w:sz w:val="24"/>
                <w:szCs w:val="24"/>
              </w:rPr>
              <w:t xml:space="preserve"> you have produced.</w:t>
            </w:r>
          </w:p>
        </w:tc>
        <w:tc>
          <w:tcPr>
            <w:tcW w:w="1933" w:type="dxa"/>
          </w:tcPr>
          <w:p w14:paraId="274245DA" w14:textId="511F1B88" w:rsidR="00D95052" w:rsidRPr="00C07309" w:rsidRDefault="00EB3675" w:rsidP="00EB3675">
            <w:pPr>
              <w:jc w:val="center"/>
              <w:rPr>
                <w:sz w:val="24"/>
                <w:szCs w:val="24"/>
              </w:rPr>
            </w:pPr>
            <w:r>
              <w:rPr>
                <w:sz w:val="24"/>
                <w:szCs w:val="24"/>
              </w:rPr>
              <w:t>yes</w:t>
            </w:r>
          </w:p>
        </w:tc>
      </w:tr>
      <w:tr w:rsidR="00D95052" w14:paraId="1E294AC1" w14:textId="77777777" w:rsidTr="00C07309">
        <w:tc>
          <w:tcPr>
            <w:tcW w:w="7083" w:type="dxa"/>
          </w:tcPr>
          <w:p w14:paraId="668F9DE2" w14:textId="4CBBA471" w:rsidR="00D95052" w:rsidRDefault="00D95052" w:rsidP="00C07309">
            <w:pPr>
              <w:rPr>
                <w:sz w:val="24"/>
                <w:szCs w:val="24"/>
              </w:rPr>
            </w:pPr>
            <w:r>
              <w:rPr>
                <w:sz w:val="24"/>
                <w:szCs w:val="24"/>
              </w:rPr>
              <w:t>One word document containing your testing logs.</w:t>
            </w:r>
          </w:p>
        </w:tc>
        <w:tc>
          <w:tcPr>
            <w:tcW w:w="1933" w:type="dxa"/>
          </w:tcPr>
          <w:p w14:paraId="2EA8D612" w14:textId="28D6BD1A" w:rsidR="00D95052" w:rsidRPr="00C07309" w:rsidRDefault="00EB3675" w:rsidP="00C07309">
            <w:pPr>
              <w:jc w:val="center"/>
              <w:rPr>
                <w:sz w:val="24"/>
                <w:szCs w:val="24"/>
              </w:rPr>
            </w:pPr>
            <w:r>
              <w:rPr>
                <w:sz w:val="24"/>
                <w:szCs w:val="24"/>
              </w:rPr>
              <w:t>yes</w:t>
            </w:r>
          </w:p>
        </w:tc>
      </w:tr>
      <w:tr w:rsidR="00D95052" w14:paraId="76D8E821" w14:textId="77777777" w:rsidTr="00C07309">
        <w:tc>
          <w:tcPr>
            <w:tcW w:w="7083" w:type="dxa"/>
          </w:tcPr>
          <w:p w14:paraId="2A2BB284" w14:textId="070C667E" w:rsidR="00D95052" w:rsidRDefault="00D95052" w:rsidP="00C07309">
            <w:pPr>
              <w:rPr>
                <w:sz w:val="24"/>
                <w:szCs w:val="24"/>
              </w:rPr>
            </w:pPr>
            <w:r>
              <w:rPr>
                <w:sz w:val="24"/>
                <w:szCs w:val="24"/>
              </w:rPr>
              <w:t>One readme file with the appropriate information.</w:t>
            </w:r>
          </w:p>
        </w:tc>
        <w:tc>
          <w:tcPr>
            <w:tcW w:w="1933" w:type="dxa"/>
          </w:tcPr>
          <w:p w14:paraId="696C3277" w14:textId="73F36A5F" w:rsidR="00D95052" w:rsidRPr="00C07309" w:rsidRDefault="00FE0A91" w:rsidP="00C07309">
            <w:pPr>
              <w:jc w:val="center"/>
              <w:rPr>
                <w:sz w:val="24"/>
                <w:szCs w:val="24"/>
              </w:rPr>
            </w:pPr>
            <w:r>
              <w:rPr>
                <w:sz w:val="24"/>
                <w:szCs w:val="24"/>
              </w:rPr>
              <w:t>Yes</w:t>
            </w:r>
          </w:p>
        </w:tc>
      </w:tr>
      <w:tr w:rsidR="00D95052" w14:paraId="3F1B535A" w14:textId="77777777" w:rsidTr="00C07309">
        <w:tc>
          <w:tcPr>
            <w:tcW w:w="7083" w:type="dxa"/>
          </w:tcPr>
          <w:p w14:paraId="44C1590C" w14:textId="6E339161" w:rsidR="00D95052" w:rsidRDefault="00D95052" w:rsidP="00C07309">
            <w:pPr>
              <w:rPr>
                <w:sz w:val="24"/>
                <w:szCs w:val="24"/>
              </w:rPr>
            </w:pPr>
            <w:r>
              <w:rPr>
                <w:sz w:val="24"/>
                <w:szCs w:val="24"/>
              </w:rPr>
              <w:t>One completed copy of this document.</w:t>
            </w:r>
          </w:p>
        </w:tc>
        <w:tc>
          <w:tcPr>
            <w:tcW w:w="1933" w:type="dxa"/>
          </w:tcPr>
          <w:p w14:paraId="4882058A" w14:textId="07ACD6A5" w:rsidR="00D95052" w:rsidRPr="00C07309" w:rsidRDefault="00FE0A91" w:rsidP="00C07309">
            <w:pPr>
              <w:jc w:val="center"/>
              <w:rPr>
                <w:sz w:val="24"/>
                <w:szCs w:val="24"/>
              </w:rPr>
            </w:pPr>
            <w:r>
              <w:rPr>
                <w:sz w:val="24"/>
                <w:szCs w:val="24"/>
              </w:rPr>
              <w:t>Yes</w:t>
            </w:r>
          </w:p>
        </w:tc>
      </w:tr>
      <w:tr w:rsidR="00D95052" w14:paraId="4A586E81" w14:textId="77777777" w:rsidTr="00C07309">
        <w:tc>
          <w:tcPr>
            <w:tcW w:w="7083" w:type="dxa"/>
          </w:tcPr>
          <w:p w14:paraId="6CCD62D4" w14:textId="0CE96637" w:rsidR="00D95052" w:rsidRDefault="00D95052" w:rsidP="00C07309">
            <w:pPr>
              <w:rPr>
                <w:sz w:val="24"/>
                <w:szCs w:val="24"/>
              </w:rPr>
            </w:pPr>
            <w:r>
              <w:rPr>
                <w:sz w:val="24"/>
                <w:szCs w:val="24"/>
              </w:rPr>
              <w:t>Above files are contained in a zip folder with the appropriate naming format.</w:t>
            </w:r>
          </w:p>
        </w:tc>
        <w:tc>
          <w:tcPr>
            <w:tcW w:w="1933" w:type="dxa"/>
          </w:tcPr>
          <w:p w14:paraId="1E5552DB" w14:textId="47514735" w:rsidR="00D95052" w:rsidRPr="00C07309" w:rsidRDefault="00FE0A91" w:rsidP="00C07309">
            <w:pPr>
              <w:jc w:val="center"/>
              <w:rPr>
                <w:sz w:val="24"/>
                <w:szCs w:val="24"/>
              </w:rPr>
            </w:pPr>
            <w:r>
              <w:rPr>
                <w:sz w:val="24"/>
                <w:szCs w:val="24"/>
              </w:rPr>
              <w:t>Yes</w:t>
            </w:r>
          </w:p>
        </w:tc>
      </w:tr>
    </w:tbl>
    <w:p w14:paraId="06686628" w14:textId="77777777" w:rsidR="00C07309" w:rsidRDefault="00C07309" w:rsidP="00C07309"/>
    <w:p w14:paraId="662DAC74" w14:textId="77777777" w:rsidR="00A97FEA" w:rsidRDefault="00A97FEA" w:rsidP="00A97FEA">
      <w:pPr>
        <w:pStyle w:val="Heading1"/>
      </w:pPr>
      <w:bookmarkStart w:id="12" w:name="_Toc131061231"/>
      <w:r>
        <w:t>Anonymous Marking</w:t>
      </w:r>
      <w:bookmarkEnd w:id="12"/>
    </w:p>
    <w:p w14:paraId="013DB8BC" w14:textId="77777777" w:rsidR="00A97FEA" w:rsidRDefault="00A97FEA" w:rsidP="00A97FEA">
      <w:r w:rsidRPr="001E591C">
        <w:t xml:space="preserve">You must submit your work using your </w:t>
      </w:r>
      <w:r w:rsidRPr="001E591C">
        <w:rPr>
          <w:b/>
        </w:rPr>
        <w:t>student number</w:t>
      </w:r>
      <w:r w:rsidRPr="001E591C">
        <w:t xml:space="preserve"> to identify yourself, not your name. You must not use your name in the text of the work at any point. When you submit your work in Turnitin you must submit your student number within the assignment document </w:t>
      </w:r>
      <w:r w:rsidRPr="001E591C">
        <w:rPr>
          <w:u w:val="single"/>
        </w:rPr>
        <w:t>and</w:t>
      </w:r>
      <w:r w:rsidRPr="001E591C">
        <w:t xml:space="preserve"> in the </w:t>
      </w:r>
      <w:r w:rsidRPr="001E591C">
        <w:rPr>
          <w:i/>
          <w:iCs/>
        </w:rPr>
        <w:t>Submission title</w:t>
      </w:r>
      <w:r w:rsidRPr="001E591C">
        <w:t xml:space="preserve"> field in Turnitin. </w:t>
      </w:r>
      <w:r w:rsidRPr="001E591C">
        <w:br/>
      </w:r>
      <w:r w:rsidRPr="001E591C">
        <w:br/>
      </w:r>
      <w:r w:rsidRPr="00C9320D">
        <w:rPr>
          <w:rStyle w:val="Heading1Char"/>
        </w:rPr>
        <w:t>Assessment Regulations</w:t>
      </w:r>
    </w:p>
    <w:p w14:paraId="37E4A890" w14:textId="77777777" w:rsidR="00A97FEA" w:rsidRDefault="00A97FEA" w:rsidP="00A97FEA">
      <w:r>
        <w:t xml:space="preserve">The </w:t>
      </w:r>
      <w:hyperlink r:id="rId12" w:history="1">
        <w:r>
          <w:rPr>
            <w:rStyle w:val="Hyperlink"/>
          </w:rPr>
          <w:t>University's regulations, policies and procedures</w:t>
        </w:r>
      </w:hyperlink>
      <w:r>
        <w:t xml:space="preserve"> for students define the framework within which </w:t>
      </w:r>
      <w:proofErr w:type="gramStart"/>
      <w:r>
        <w:t>teaching</w:t>
      </w:r>
      <w:proofErr w:type="gramEnd"/>
      <w:r>
        <w:t xml:space="preserve"> and assessment are conducted. Please make sure you are familiar with these regulations, policies and procedures.</w:t>
      </w:r>
    </w:p>
    <w:p w14:paraId="39EC8DC0" w14:textId="256AC65D" w:rsidR="00A97FEA" w:rsidRPr="00C07309" w:rsidRDefault="00A97FEA" w:rsidP="00C07309">
      <w:pPr>
        <w:sectPr w:rsidR="00A97FEA" w:rsidRPr="00C07309" w:rsidSect="000A7A3C">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0" w:footer="708" w:gutter="0"/>
          <w:cols w:space="708"/>
          <w:titlePg/>
          <w:docGrid w:linePitch="360"/>
        </w:sectPr>
      </w:pPr>
    </w:p>
    <w:p w14:paraId="4CE94FDA" w14:textId="390AD7F1" w:rsidR="00FA352E" w:rsidRDefault="00E01794" w:rsidP="00FA352E">
      <w:pPr>
        <w:pStyle w:val="Heading1"/>
      </w:pPr>
      <w:bookmarkStart w:id="13" w:name="_Toc131061232"/>
      <w:r>
        <w:lastRenderedPageBreak/>
        <w:t>Assessment R</w:t>
      </w:r>
      <w:bookmarkStart w:id="14" w:name="_Hlk65849617"/>
      <w:r>
        <w:t>ubric</w:t>
      </w:r>
      <w:bookmarkEnd w:id="13"/>
      <w:bookmarkEnd w:id="14"/>
    </w:p>
    <w:tbl>
      <w:tblPr>
        <w:tblStyle w:val="TableGrid"/>
        <w:tblW w:w="0" w:type="auto"/>
        <w:tblLook w:val="04A0" w:firstRow="1" w:lastRow="0" w:firstColumn="1" w:lastColumn="0" w:noHBand="0" w:noVBand="1"/>
      </w:tblPr>
      <w:tblGrid>
        <w:gridCol w:w="3163"/>
        <w:gridCol w:w="3495"/>
        <w:gridCol w:w="3260"/>
        <w:gridCol w:w="3685"/>
      </w:tblGrid>
      <w:tr w:rsidR="00E61AFB" w14:paraId="11720D98" w14:textId="0AB3AE20" w:rsidTr="006553E5">
        <w:tc>
          <w:tcPr>
            <w:tcW w:w="3163" w:type="dxa"/>
          </w:tcPr>
          <w:p w14:paraId="2DA69C61" w14:textId="08533B22" w:rsidR="00E61AFB" w:rsidRDefault="00E61AFB" w:rsidP="00F01888">
            <w:r>
              <w:t>Grade Boundary</w:t>
            </w:r>
          </w:p>
        </w:tc>
        <w:tc>
          <w:tcPr>
            <w:tcW w:w="3495" w:type="dxa"/>
          </w:tcPr>
          <w:p w14:paraId="6BCA05C9" w14:textId="4375A0BA" w:rsidR="00E61AFB" w:rsidRDefault="00E61AFB" w:rsidP="00F01888">
            <w:r>
              <w:t>Application (70%)</w:t>
            </w:r>
          </w:p>
        </w:tc>
        <w:tc>
          <w:tcPr>
            <w:tcW w:w="3260" w:type="dxa"/>
          </w:tcPr>
          <w:p w14:paraId="404CD3F9" w14:textId="792A3D8D" w:rsidR="00E61AFB" w:rsidRDefault="00E61AFB" w:rsidP="00F01888">
            <w:r>
              <w:t>Style &amp; Organisation (</w:t>
            </w:r>
            <w:r w:rsidR="00CE327E">
              <w:t>15</w:t>
            </w:r>
            <w:r>
              <w:t>%)</w:t>
            </w:r>
          </w:p>
        </w:tc>
        <w:tc>
          <w:tcPr>
            <w:tcW w:w="3685" w:type="dxa"/>
          </w:tcPr>
          <w:p w14:paraId="5E6CDD48" w14:textId="5C56E0DD" w:rsidR="00E61AFB" w:rsidRDefault="00E61AFB" w:rsidP="00F01888">
            <w:r>
              <w:t>Application Complexity</w:t>
            </w:r>
            <w:r w:rsidR="00CE327E">
              <w:t xml:space="preserve"> and Quality</w:t>
            </w:r>
            <w:r>
              <w:t xml:space="preserve"> (1</w:t>
            </w:r>
            <w:r w:rsidR="00CE327E">
              <w:t>5</w:t>
            </w:r>
            <w:r>
              <w:t>%)</w:t>
            </w:r>
          </w:p>
        </w:tc>
      </w:tr>
      <w:tr w:rsidR="00E61AFB" w14:paraId="4DE0D990" w14:textId="69C6D881" w:rsidTr="006553E5">
        <w:tc>
          <w:tcPr>
            <w:tcW w:w="3163" w:type="dxa"/>
          </w:tcPr>
          <w:p w14:paraId="1658264A" w14:textId="2798DD39" w:rsidR="00E61AFB" w:rsidRDefault="00E61AFB" w:rsidP="00F01888">
            <w:r>
              <w:t>80%+ (Professional)</w:t>
            </w:r>
          </w:p>
        </w:tc>
        <w:tc>
          <w:tcPr>
            <w:tcW w:w="3495" w:type="dxa"/>
          </w:tcPr>
          <w:p w14:paraId="4EC1A5B2" w14:textId="15DF9EB8" w:rsidR="00E61AFB" w:rsidRDefault="008E6BBB" w:rsidP="00F01888">
            <w:r>
              <w:t>Application scores 80 points or more from the feature checklist.</w:t>
            </w:r>
          </w:p>
        </w:tc>
        <w:tc>
          <w:tcPr>
            <w:tcW w:w="3260" w:type="dxa"/>
          </w:tcPr>
          <w:p w14:paraId="5E6A9BE3" w14:textId="0DB383EE" w:rsidR="00E61AFB" w:rsidRDefault="00E7735F" w:rsidP="00F01888">
            <w:r>
              <w:t>The code</w:t>
            </w:r>
            <w:r w:rsidR="008E6BBB">
              <w:t xml:space="preserve"> style </w:t>
            </w:r>
            <w:r>
              <w:t>is of a professional standard with no errors</w:t>
            </w:r>
            <w:r w:rsidR="003104C1">
              <w:t>,</w:t>
            </w:r>
            <w:r>
              <w:t xml:space="preserve"> clearly following a </w:t>
            </w:r>
            <w:r w:rsidR="003104C1">
              <w:t>style guide</w:t>
            </w:r>
            <w:r>
              <w:t>.</w:t>
            </w:r>
          </w:p>
          <w:p w14:paraId="70D4C9ED" w14:textId="476603CF" w:rsidR="003104C1" w:rsidRDefault="003104C1" w:rsidP="00F01888">
            <w:r>
              <w:t xml:space="preserve">The organisation of the project is sufficient </w:t>
            </w:r>
            <w:r w:rsidR="006553E5">
              <w:t xml:space="preserve">so </w:t>
            </w:r>
            <w:r>
              <w:t xml:space="preserve">that the assessor can easily find files of </w:t>
            </w:r>
            <w:r w:rsidR="006553E5">
              <w:t>their choice without problems.</w:t>
            </w:r>
          </w:p>
          <w:p w14:paraId="75FE7C12" w14:textId="4F050C85" w:rsidR="00E7735F" w:rsidRDefault="00B42339" w:rsidP="00F01888">
            <w:r>
              <w:t>File and asset names are appropriate.</w:t>
            </w:r>
          </w:p>
        </w:tc>
        <w:tc>
          <w:tcPr>
            <w:tcW w:w="3685" w:type="dxa"/>
          </w:tcPr>
          <w:p w14:paraId="4CBE1DCA" w14:textId="77777777" w:rsidR="00E61AFB" w:rsidRDefault="00C002A1" w:rsidP="00F01888">
            <w:r>
              <w:t>The application presented is of professional quality</w:t>
            </w:r>
            <w:r w:rsidR="00CE327E">
              <w:t xml:space="preserve"> to be considered ready for deployment to a wider audience.</w:t>
            </w:r>
          </w:p>
          <w:p w14:paraId="7A933A45" w14:textId="59F1909B" w:rsidR="00171E84" w:rsidRDefault="00171E84" w:rsidP="00F01888">
            <w:r>
              <w:t xml:space="preserve">The application </w:t>
            </w:r>
            <w:proofErr w:type="gramStart"/>
            <w:r>
              <w:t xml:space="preserve">is considered </w:t>
            </w:r>
            <w:r w:rsidR="00344487">
              <w:t>to be</w:t>
            </w:r>
            <w:proofErr w:type="gramEnd"/>
            <w:r w:rsidR="00344487">
              <w:t xml:space="preserve"> significantly </w:t>
            </w:r>
            <w:r>
              <w:t xml:space="preserve">above the </w:t>
            </w:r>
            <w:r w:rsidR="00344487">
              <w:t>normally</w:t>
            </w:r>
            <w:r>
              <w:t xml:space="preserve"> expected </w:t>
            </w:r>
            <w:r w:rsidR="00344487">
              <w:t>complexity for a level 4 student.</w:t>
            </w:r>
          </w:p>
          <w:p w14:paraId="3EEAB9A6" w14:textId="63D5B0A6" w:rsidR="00CE327E" w:rsidRPr="008F6ABD" w:rsidRDefault="00717F23" w:rsidP="00F01888">
            <w:r>
              <w:t xml:space="preserve">The application has </w:t>
            </w:r>
            <w:r w:rsidR="008F6ABD">
              <w:rPr>
                <w:b/>
                <w:bCs/>
              </w:rPr>
              <w:t>NO</w:t>
            </w:r>
            <w:r w:rsidR="008F6ABD">
              <w:t xml:space="preserve"> usability </w:t>
            </w:r>
            <w:proofErr w:type="gramStart"/>
            <w:r w:rsidR="008F6ABD">
              <w:t>issues</w:t>
            </w:r>
            <w:proofErr w:type="gramEnd"/>
            <w:r w:rsidR="008F6ABD">
              <w:t xml:space="preserve"> and the student can demonstrate the inclusion of accessibility features or design choices to make the application accessible </w:t>
            </w:r>
            <w:r w:rsidR="00171E84">
              <w:t>for disabled users.</w:t>
            </w:r>
            <w:r w:rsidR="008F6ABD">
              <w:t xml:space="preserve"> </w:t>
            </w:r>
          </w:p>
        </w:tc>
      </w:tr>
      <w:tr w:rsidR="00E61AFB" w14:paraId="3E8A4182" w14:textId="410D2480" w:rsidTr="006553E5">
        <w:tc>
          <w:tcPr>
            <w:tcW w:w="3163" w:type="dxa"/>
          </w:tcPr>
          <w:p w14:paraId="5C666359" w14:textId="171BE85A" w:rsidR="00E61AFB" w:rsidRDefault="00E61AFB" w:rsidP="00E11C47">
            <w:r>
              <w:t>70% - 79% (Excellent)</w:t>
            </w:r>
          </w:p>
        </w:tc>
        <w:tc>
          <w:tcPr>
            <w:tcW w:w="3495" w:type="dxa"/>
          </w:tcPr>
          <w:p w14:paraId="5EFE2DD7" w14:textId="57935649" w:rsidR="00E61AFB" w:rsidRPr="00E61AFB" w:rsidRDefault="008E6BBB" w:rsidP="00E61AFB">
            <w:r>
              <w:t>Application scores 70 points or more from the feature checklist.</w:t>
            </w:r>
          </w:p>
        </w:tc>
        <w:tc>
          <w:tcPr>
            <w:tcW w:w="3260" w:type="dxa"/>
          </w:tcPr>
          <w:p w14:paraId="02517629" w14:textId="04F11443" w:rsidR="00AF0222" w:rsidRDefault="006553E5" w:rsidP="006553E5">
            <w:r>
              <w:t>The code style is of a</w:t>
            </w:r>
            <w:r w:rsidR="00AF0222">
              <w:t>n excellent</w:t>
            </w:r>
            <w:r>
              <w:t xml:space="preserve"> standard to be considered </w:t>
            </w:r>
            <w:r w:rsidR="00D423EB">
              <w:t>a workable quality by the assessor. Commenting is provided</w:t>
            </w:r>
            <w:r w:rsidR="00DB5C2E">
              <w:t xml:space="preserve"> consistently</w:t>
            </w:r>
            <w:r w:rsidR="00D423EB">
              <w:t xml:space="preserve"> throughout the application</w:t>
            </w:r>
            <w:r w:rsidR="00DB5C2E">
              <w:t xml:space="preserve"> where appropriate to aid others in understanding the program without being verbose</w:t>
            </w:r>
            <w:r w:rsidR="004339C9">
              <w:t xml:space="preserve"> or excessive</w:t>
            </w:r>
            <w:r w:rsidR="00DB5C2E">
              <w:t xml:space="preserve">. </w:t>
            </w:r>
            <w:r w:rsidR="00AF0222">
              <w:t xml:space="preserve">A style guide is followed with </w:t>
            </w:r>
            <w:r w:rsidR="005D38C6">
              <w:t>a minimal number of errors.</w:t>
            </w:r>
          </w:p>
          <w:p w14:paraId="5E605C07" w14:textId="5B59B350" w:rsidR="006553E5" w:rsidRDefault="006553E5" w:rsidP="006553E5">
            <w:r>
              <w:t xml:space="preserve">The organisation of the project is sufficient so that the </w:t>
            </w:r>
            <w:r w:rsidR="00F372FA">
              <w:t>student</w:t>
            </w:r>
            <w:r>
              <w:t xml:space="preserve"> can easily find files of their choice </w:t>
            </w:r>
            <w:r>
              <w:lastRenderedPageBreak/>
              <w:t>without problems</w:t>
            </w:r>
            <w:r w:rsidR="00D503E8">
              <w:t xml:space="preserve"> and an outside user should be able to follow the logic of the structure with minimal issues.</w:t>
            </w:r>
          </w:p>
          <w:p w14:paraId="58316925" w14:textId="6CD1DE14" w:rsidR="00E61AFB" w:rsidRDefault="00B42339" w:rsidP="00E11C47">
            <w:r>
              <w:t>File and asset names are appropriate.</w:t>
            </w:r>
          </w:p>
        </w:tc>
        <w:tc>
          <w:tcPr>
            <w:tcW w:w="3685" w:type="dxa"/>
          </w:tcPr>
          <w:p w14:paraId="00E80EE9" w14:textId="31DADAB3" w:rsidR="00344487" w:rsidRDefault="00344487" w:rsidP="00344487">
            <w:r>
              <w:lastRenderedPageBreak/>
              <w:t>The application presented is of Excellent quality and suitable for inclusion in a portfolio of work highlighting the student’s skills.</w:t>
            </w:r>
          </w:p>
          <w:p w14:paraId="24DF8109" w14:textId="19743692" w:rsidR="00344487" w:rsidRDefault="00344487" w:rsidP="00344487">
            <w:r>
              <w:t xml:space="preserve">The application </w:t>
            </w:r>
            <w:proofErr w:type="gramStart"/>
            <w:r>
              <w:t>is considered to be</w:t>
            </w:r>
            <w:proofErr w:type="gramEnd"/>
            <w:r>
              <w:t xml:space="preserve"> of the normally expected complexity for a level 4 student</w:t>
            </w:r>
            <w:r w:rsidR="005047AC">
              <w:t>, with one or more features showing potential for implementing advanced features.</w:t>
            </w:r>
          </w:p>
          <w:p w14:paraId="7A9B9AB0" w14:textId="77F933C5" w:rsidR="00E61AFB" w:rsidRDefault="00344487" w:rsidP="00344487">
            <w:r>
              <w:t xml:space="preserve">The application has </w:t>
            </w:r>
            <w:r>
              <w:rPr>
                <w:b/>
                <w:bCs/>
              </w:rPr>
              <w:t>NO</w:t>
            </w:r>
            <w:r>
              <w:t xml:space="preserve"> usability issues</w:t>
            </w:r>
            <w:r w:rsidR="005047AC">
              <w:t>, and the student can produce a robust testing plan to validate this.</w:t>
            </w:r>
          </w:p>
        </w:tc>
      </w:tr>
      <w:tr w:rsidR="00E61AFB" w14:paraId="755DDF2C" w14:textId="594AED5B" w:rsidTr="006553E5">
        <w:tc>
          <w:tcPr>
            <w:tcW w:w="3163" w:type="dxa"/>
          </w:tcPr>
          <w:p w14:paraId="0611F58B" w14:textId="77777777" w:rsidR="00E61AFB" w:rsidRDefault="00E61AFB" w:rsidP="00E11C47">
            <w:r>
              <w:t>69% - 60% (Very Good)</w:t>
            </w:r>
          </w:p>
          <w:p w14:paraId="25056929" w14:textId="7A057CAE" w:rsidR="00E61AFB" w:rsidRPr="00F01888" w:rsidRDefault="00E61AFB" w:rsidP="00E11C47">
            <w:pPr>
              <w:tabs>
                <w:tab w:val="left" w:pos="2100"/>
              </w:tabs>
            </w:pPr>
            <w:r>
              <w:tab/>
            </w:r>
          </w:p>
        </w:tc>
        <w:tc>
          <w:tcPr>
            <w:tcW w:w="3495" w:type="dxa"/>
          </w:tcPr>
          <w:p w14:paraId="5BA00097" w14:textId="4C81C4CB" w:rsidR="00E61AFB" w:rsidRPr="006553E5" w:rsidRDefault="008E6BBB" w:rsidP="006553E5">
            <w:r w:rsidRPr="006553E5">
              <w:t>Application scores 60 points or more from the feature checklist.</w:t>
            </w:r>
          </w:p>
        </w:tc>
        <w:tc>
          <w:tcPr>
            <w:tcW w:w="3260" w:type="dxa"/>
          </w:tcPr>
          <w:p w14:paraId="10AAE4CB" w14:textId="488C8A52" w:rsidR="005D38C6" w:rsidRPr="005D38C6" w:rsidRDefault="005D38C6" w:rsidP="005D38C6">
            <w:r w:rsidRPr="005D38C6">
              <w:t xml:space="preserve">The code style is of a very good standard </w:t>
            </w:r>
            <w:r w:rsidR="00F11311">
              <w:t xml:space="preserve">with </w:t>
            </w:r>
            <w:proofErr w:type="gramStart"/>
            <w:r w:rsidR="00F11311">
              <w:t>the majority of</w:t>
            </w:r>
            <w:proofErr w:type="gramEnd"/>
            <w:r w:rsidR="00F11311">
              <w:t xml:space="preserve"> the code being of a workable standard but with significant issues in places. </w:t>
            </w:r>
            <w:r w:rsidRPr="005D38C6">
              <w:t xml:space="preserve">Commenting is provided consistently throughout the application where appropriate to aid others in understanding the program </w:t>
            </w:r>
            <w:r w:rsidR="00BD0267">
              <w:t>but is verbose or excessive</w:t>
            </w:r>
            <w:r w:rsidRPr="005D38C6">
              <w:t xml:space="preserve">. A style guide is followed </w:t>
            </w:r>
            <w:r w:rsidR="00BD0267">
              <w:t>but a few areas of the code are inconsistent</w:t>
            </w:r>
            <w:r w:rsidRPr="005D38C6">
              <w:t>.</w:t>
            </w:r>
          </w:p>
          <w:p w14:paraId="071805BC" w14:textId="5194B656" w:rsidR="005D38C6" w:rsidRDefault="005D38C6" w:rsidP="005D38C6">
            <w:r w:rsidRPr="005D38C6">
              <w:t xml:space="preserve">The organisation of the project is sufficient so that the student can </w:t>
            </w:r>
            <w:r w:rsidR="006C3D2F">
              <w:t xml:space="preserve">find </w:t>
            </w:r>
            <w:r w:rsidR="00D503E8">
              <w:t>files,</w:t>
            </w:r>
            <w:r w:rsidR="006C3D2F">
              <w:t xml:space="preserve"> but an outside user may have trouble following their logic.</w:t>
            </w:r>
          </w:p>
          <w:p w14:paraId="3B3B58D7" w14:textId="74636045" w:rsidR="00B42339" w:rsidRPr="005D38C6" w:rsidRDefault="00B42339" w:rsidP="005D38C6">
            <w:r>
              <w:t>File and asset names are appropriate.</w:t>
            </w:r>
          </w:p>
          <w:p w14:paraId="244391A0" w14:textId="4E9A4DE3" w:rsidR="00E61AFB" w:rsidRPr="005D38C6" w:rsidRDefault="00E61AFB" w:rsidP="00E11C47"/>
        </w:tc>
        <w:tc>
          <w:tcPr>
            <w:tcW w:w="3685" w:type="dxa"/>
          </w:tcPr>
          <w:p w14:paraId="5DC41F80" w14:textId="32D171E4" w:rsidR="005047AC" w:rsidRDefault="005047AC" w:rsidP="005047AC">
            <w:r>
              <w:lastRenderedPageBreak/>
              <w:t xml:space="preserve">The application presented is of </w:t>
            </w:r>
            <w:r w:rsidR="00CC08BA">
              <w:t>very good</w:t>
            </w:r>
            <w:r>
              <w:t xml:space="preserve"> quality and suitable for inclusion in a portfolio of work highlighting the student’s skills.</w:t>
            </w:r>
          </w:p>
          <w:p w14:paraId="47F95947" w14:textId="491FFAA7" w:rsidR="005047AC" w:rsidRDefault="005047AC" w:rsidP="005047AC">
            <w:r>
              <w:t xml:space="preserve">The application </w:t>
            </w:r>
            <w:proofErr w:type="gramStart"/>
            <w:r>
              <w:t>is considered to be</w:t>
            </w:r>
            <w:proofErr w:type="gramEnd"/>
            <w:r>
              <w:t xml:space="preserve"> of the normally expected complexity for a level 4 student</w:t>
            </w:r>
            <w:r w:rsidR="00CC08BA">
              <w:t>.</w:t>
            </w:r>
          </w:p>
          <w:p w14:paraId="4F3668C3" w14:textId="3C672897" w:rsidR="00E61AFB" w:rsidRPr="00EA02EC" w:rsidRDefault="005047AC" w:rsidP="005047AC">
            <w:pPr>
              <w:rPr>
                <w:b/>
                <w:bCs/>
              </w:rPr>
            </w:pPr>
            <w:r>
              <w:t>The application has</w:t>
            </w:r>
            <w:r w:rsidRPr="00EA02EC">
              <w:t xml:space="preserve"> </w:t>
            </w:r>
            <w:r w:rsidR="00EA02EC" w:rsidRPr="00EA02EC">
              <w:t xml:space="preserve">only minor </w:t>
            </w:r>
            <w:r w:rsidR="00A558B3">
              <w:t>usability issues, which cause frustration but do not affect the performance of the application.</w:t>
            </w:r>
          </w:p>
        </w:tc>
      </w:tr>
      <w:tr w:rsidR="00D503E8" w14:paraId="5D57EF62" w14:textId="223A07C5" w:rsidTr="006553E5">
        <w:tc>
          <w:tcPr>
            <w:tcW w:w="3163" w:type="dxa"/>
          </w:tcPr>
          <w:p w14:paraId="14A02C51" w14:textId="0CAF2707" w:rsidR="00D503E8" w:rsidRDefault="00D503E8" w:rsidP="00D503E8">
            <w:r>
              <w:t>59% - 50% (Good)</w:t>
            </w:r>
          </w:p>
        </w:tc>
        <w:tc>
          <w:tcPr>
            <w:tcW w:w="3495" w:type="dxa"/>
          </w:tcPr>
          <w:p w14:paraId="5FD0DDB1" w14:textId="7ED8C2C1" w:rsidR="00D503E8" w:rsidRDefault="00D503E8" w:rsidP="00D503E8">
            <w:r>
              <w:t>Application scores 50 points or more from the feature checklist.</w:t>
            </w:r>
          </w:p>
        </w:tc>
        <w:tc>
          <w:tcPr>
            <w:tcW w:w="3260" w:type="dxa"/>
          </w:tcPr>
          <w:p w14:paraId="4729905F" w14:textId="7A2C53F0" w:rsidR="00D503E8" w:rsidRPr="005D38C6" w:rsidRDefault="00D503E8" w:rsidP="00D503E8">
            <w:r w:rsidRPr="005D38C6">
              <w:t>The code style is of a good standard</w:t>
            </w:r>
            <w:r>
              <w:t>,</w:t>
            </w:r>
            <w:r w:rsidRPr="005D38C6">
              <w:t xml:space="preserve"> </w:t>
            </w:r>
            <w:r>
              <w:t>with some of the code being of a workable standard in places</w:t>
            </w:r>
            <w:r w:rsidR="00340C48">
              <w:t>,</w:t>
            </w:r>
            <w:r>
              <w:t xml:space="preserve"> but</w:t>
            </w:r>
            <w:r w:rsidR="00340C48">
              <w:t xml:space="preserve"> </w:t>
            </w:r>
            <w:r>
              <w:t xml:space="preserve">significant issues </w:t>
            </w:r>
            <w:r w:rsidR="00340C48">
              <w:t>exist in many areas of the project</w:t>
            </w:r>
            <w:r>
              <w:t xml:space="preserve">. </w:t>
            </w:r>
            <w:r w:rsidRPr="005D38C6">
              <w:t xml:space="preserve">Commenting is provided </w:t>
            </w:r>
            <w:r w:rsidR="00340C48">
              <w:t>in</w:t>
            </w:r>
            <w:r w:rsidRPr="005D38C6">
              <w:t xml:space="preserve">consistently throughout the. A style guide is </w:t>
            </w:r>
            <w:r w:rsidR="00340C48">
              <w:t xml:space="preserve">not </w:t>
            </w:r>
            <w:r w:rsidRPr="005D38C6">
              <w:t xml:space="preserve">followed </w:t>
            </w:r>
            <w:r>
              <w:t xml:space="preserve">but a few areas of the code </w:t>
            </w:r>
            <w:r w:rsidR="00340C48">
              <w:t>can be considered consistent</w:t>
            </w:r>
            <w:r w:rsidRPr="005D38C6">
              <w:t>.</w:t>
            </w:r>
          </w:p>
          <w:p w14:paraId="20945B43" w14:textId="232DDF99" w:rsidR="00D503E8" w:rsidRPr="005D38C6" w:rsidRDefault="00D503E8" w:rsidP="00D503E8">
            <w:r w:rsidRPr="005D38C6">
              <w:t xml:space="preserve">The organisation of the project is </w:t>
            </w:r>
            <w:r w:rsidR="00340C48">
              <w:t>attempted but is either inconsistent or illogical</w:t>
            </w:r>
            <w:r>
              <w:t xml:space="preserve">, an outside user </w:t>
            </w:r>
            <w:r w:rsidR="00340C48">
              <w:t>will</w:t>
            </w:r>
            <w:r>
              <w:t xml:space="preserve"> have trouble following their logic.</w:t>
            </w:r>
          </w:p>
          <w:p w14:paraId="78F31F88" w14:textId="4B63AF23" w:rsidR="00B42339" w:rsidRPr="005D38C6" w:rsidRDefault="00B42339" w:rsidP="00B42339">
            <w:r>
              <w:t>File and asset names are mostly appropriate.</w:t>
            </w:r>
          </w:p>
          <w:p w14:paraId="6AD5A6F7" w14:textId="2B3263C0" w:rsidR="00D503E8" w:rsidRDefault="00D503E8" w:rsidP="00D503E8"/>
        </w:tc>
        <w:tc>
          <w:tcPr>
            <w:tcW w:w="3685" w:type="dxa"/>
          </w:tcPr>
          <w:p w14:paraId="64D75B54" w14:textId="164F6036" w:rsidR="00A558B3" w:rsidRDefault="00A558B3" w:rsidP="00A558B3">
            <w:r>
              <w:t>The application presented is of good quality and, with minor additional work based on feedback, could be considered of acceptable quality for inclusion in a portfolio of the student’s work.</w:t>
            </w:r>
          </w:p>
          <w:p w14:paraId="34D78546" w14:textId="77777777" w:rsidR="00A558B3" w:rsidRDefault="00A558B3" w:rsidP="00A558B3">
            <w:r>
              <w:t xml:space="preserve">The application </w:t>
            </w:r>
            <w:proofErr w:type="gramStart"/>
            <w:r>
              <w:t>is considered to be</w:t>
            </w:r>
            <w:proofErr w:type="gramEnd"/>
            <w:r>
              <w:t xml:space="preserve"> of the normally expected complexity for a level 4 student.</w:t>
            </w:r>
          </w:p>
          <w:p w14:paraId="21733F81" w14:textId="5F48859D" w:rsidR="00D503E8" w:rsidRDefault="00A558B3" w:rsidP="00A558B3">
            <w:r>
              <w:t>The application has</w:t>
            </w:r>
            <w:r w:rsidRPr="00EA02EC">
              <w:t xml:space="preserve"> </w:t>
            </w:r>
            <w:r>
              <w:t xml:space="preserve">usability issues, which </w:t>
            </w:r>
            <w:r w:rsidR="00F25528">
              <w:t>impact the performance of the application to the point it becomes difficult to use.</w:t>
            </w:r>
          </w:p>
        </w:tc>
      </w:tr>
      <w:tr w:rsidR="006F11FA" w14:paraId="0DD82631" w14:textId="3307CCF2" w:rsidTr="006553E5">
        <w:tc>
          <w:tcPr>
            <w:tcW w:w="3163" w:type="dxa"/>
          </w:tcPr>
          <w:p w14:paraId="1BE31E2E" w14:textId="6722083B" w:rsidR="006F11FA" w:rsidRDefault="006F11FA" w:rsidP="006F11FA">
            <w:r>
              <w:t>49% -40% (Satisfactory)</w:t>
            </w:r>
          </w:p>
        </w:tc>
        <w:tc>
          <w:tcPr>
            <w:tcW w:w="3495" w:type="dxa"/>
          </w:tcPr>
          <w:p w14:paraId="7309915E" w14:textId="17D1D658" w:rsidR="006F11FA" w:rsidRDefault="006F11FA" w:rsidP="006F11FA">
            <w:r>
              <w:t>Application scores 40 points or more from the feature checklist.</w:t>
            </w:r>
          </w:p>
        </w:tc>
        <w:tc>
          <w:tcPr>
            <w:tcW w:w="3260" w:type="dxa"/>
          </w:tcPr>
          <w:p w14:paraId="31C9116E" w14:textId="10510A85" w:rsidR="006F11FA" w:rsidRPr="005D38C6" w:rsidRDefault="006F11FA" w:rsidP="006F11FA">
            <w:r w:rsidRPr="005D38C6">
              <w:t xml:space="preserve">The code style is </w:t>
            </w:r>
            <w:r>
              <w:t xml:space="preserve">satisfactory as to produce a working program; however, working with the code would be problematic for anyone </w:t>
            </w:r>
            <w:r>
              <w:lastRenderedPageBreak/>
              <w:t>unfamiliar with the code base. A style guide is clearly not followed.</w:t>
            </w:r>
          </w:p>
          <w:p w14:paraId="09AE7577" w14:textId="4477D9A6" w:rsidR="006F11FA" w:rsidRDefault="006F11FA" w:rsidP="006F11FA">
            <w:r w:rsidRPr="005D38C6">
              <w:t xml:space="preserve">The organisation of the project is </w:t>
            </w:r>
            <w:r>
              <w:t xml:space="preserve">not attempted to any meaningful level. </w:t>
            </w:r>
          </w:p>
          <w:p w14:paraId="37383E87" w14:textId="4A89B7AE" w:rsidR="006F11FA" w:rsidRPr="005D38C6" w:rsidRDefault="006F11FA" w:rsidP="006F11FA">
            <w:r>
              <w:t>File and asset names are inappropriate.</w:t>
            </w:r>
          </w:p>
          <w:p w14:paraId="511AA800" w14:textId="14879E1A" w:rsidR="006F11FA" w:rsidRDefault="006F11FA" w:rsidP="006F11FA"/>
        </w:tc>
        <w:tc>
          <w:tcPr>
            <w:tcW w:w="3685" w:type="dxa"/>
          </w:tcPr>
          <w:p w14:paraId="370DA1B7" w14:textId="64870D2F" w:rsidR="006F11FA" w:rsidRDefault="006F11FA" w:rsidP="006F11FA">
            <w:r>
              <w:lastRenderedPageBreak/>
              <w:t xml:space="preserve">The application presented requires major </w:t>
            </w:r>
            <w:r w:rsidR="002F5F65">
              <w:t>work to</w:t>
            </w:r>
            <w:r>
              <w:t xml:space="preserve"> be considered of acceptable quality for inclusion in a portfolio of the student’s work.</w:t>
            </w:r>
          </w:p>
          <w:p w14:paraId="2101B66F" w14:textId="382DC5EA" w:rsidR="006F11FA" w:rsidRDefault="006F11FA" w:rsidP="006F11FA">
            <w:r>
              <w:lastRenderedPageBreak/>
              <w:t xml:space="preserve">The application is </w:t>
            </w:r>
            <w:r w:rsidR="002F5F65">
              <w:t xml:space="preserve">below </w:t>
            </w:r>
            <w:r>
              <w:t>the normally expected complexity for a level 4 student.</w:t>
            </w:r>
          </w:p>
          <w:p w14:paraId="06ABF4BA" w14:textId="12A8A736" w:rsidR="006F11FA" w:rsidRDefault="006F11FA" w:rsidP="006F11FA">
            <w:r>
              <w:t>The application has</w:t>
            </w:r>
            <w:r w:rsidRPr="00EA02EC">
              <w:t xml:space="preserve"> </w:t>
            </w:r>
            <w:r w:rsidR="00F25528">
              <w:t>major useability issues such that only someone with working knowledge of the program could operate it.</w:t>
            </w:r>
          </w:p>
        </w:tc>
      </w:tr>
      <w:tr w:rsidR="006F11FA" w14:paraId="2CD6222C" w14:textId="4C669A28" w:rsidTr="006553E5">
        <w:tc>
          <w:tcPr>
            <w:tcW w:w="3163" w:type="dxa"/>
          </w:tcPr>
          <w:p w14:paraId="3C3D9BA4" w14:textId="370C5AB4" w:rsidR="006F11FA" w:rsidRDefault="006F11FA" w:rsidP="006F11FA">
            <w:r>
              <w:lastRenderedPageBreak/>
              <w:t>39% - 35% (Unsatisfactory)</w:t>
            </w:r>
          </w:p>
        </w:tc>
        <w:tc>
          <w:tcPr>
            <w:tcW w:w="3495" w:type="dxa"/>
          </w:tcPr>
          <w:p w14:paraId="2288BC92" w14:textId="1456F5E3" w:rsidR="006F11FA" w:rsidRDefault="006F11FA" w:rsidP="006F11FA">
            <w:r>
              <w:t>Application scores 35 points or more from the feature checklist.</w:t>
            </w:r>
          </w:p>
        </w:tc>
        <w:tc>
          <w:tcPr>
            <w:tcW w:w="3260" w:type="dxa"/>
          </w:tcPr>
          <w:p w14:paraId="72B6E648" w14:textId="2C790230" w:rsidR="006F11FA" w:rsidRDefault="006F11FA" w:rsidP="006F11FA">
            <w:r w:rsidRPr="005D38C6">
              <w:t>The code style</w:t>
            </w:r>
            <w:r>
              <w:t xml:space="preserve"> and/or project organisation</w:t>
            </w:r>
            <w:r w:rsidRPr="005D38C6">
              <w:t xml:space="preserve"> </w:t>
            </w:r>
            <w:r>
              <w:t>are</w:t>
            </w:r>
            <w:r w:rsidRPr="005D38C6">
              <w:t xml:space="preserve"> </w:t>
            </w:r>
            <w:r>
              <w:t>unsatisfactory to the point that it is almost impossible to identify how the application functions.</w:t>
            </w:r>
          </w:p>
        </w:tc>
        <w:tc>
          <w:tcPr>
            <w:tcW w:w="3685" w:type="dxa"/>
          </w:tcPr>
          <w:p w14:paraId="6558FE46" w14:textId="0526022B" w:rsidR="006F11FA" w:rsidRDefault="00F25528" w:rsidP="006F11FA">
            <w:r>
              <w:t xml:space="preserve">The application is well below the standard </w:t>
            </w:r>
            <w:r w:rsidR="00CA36ED">
              <w:t>of expected complexity for a level 4 student.</w:t>
            </w:r>
          </w:p>
          <w:p w14:paraId="6DAD4FAA" w14:textId="070BB20D" w:rsidR="006F11FA" w:rsidRDefault="006F11FA" w:rsidP="006F11FA">
            <w:r>
              <w:t xml:space="preserve">The </w:t>
            </w:r>
            <w:r w:rsidR="00CA36ED">
              <w:t xml:space="preserve">program is not an application </w:t>
            </w:r>
            <w:r w:rsidR="00AF24CC">
              <w:t>and more a series of</w:t>
            </w:r>
            <w:r>
              <w:t xml:space="preserve"> technical demonstrations.</w:t>
            </w:r>
          </w:p>
        </w:tc>
      </w:tr>
      <w:tr w:rsidR="006F11FA" w14:paraId="4E366A8F" w14:textId="5FE848CF" w:rsidTr="006553E5">
        <w:tc>
          <w:tcPr>
            <w:tcW w:w="3163" w:type="dxa"/>
          </w:tcPr>
          <w:p w14:paraId="0CC6475C" w14:textId="060DECCC" w:rsidR="006F11FA" w:rsidRDefault="006F11FA" w:rsidP="006F11FA">
            <w:r>
              <w:t>0 &gt; 34% (Fail)</w:t>
            </w:r>
          </w:p>
        </w:tc>
        <w:tc>
          <w:tcPr>
            <w:tcW w:w="3495" w:type="dxa"/>
          </w:tcPr>
          <w:p w14:paraId="2DAC3ED5" w14:textId="52BC0199" w:rsidR="006F11FA" w:rsidRDefault="006F11FA" w:rsidP="006F11FA">
            <w:r>
              <w:t>The application demonstrates less than 35 points from the feature checklist.</w:t>
            </w:r>
          </w:p>
        </w:tc>
        <w:tc>
          <w:tcPr>
            <w:tcW w:w="3260" w:type="dxa"/>
          </w:tcPr>
          <w:p w14:paraId="43F343E0" w14:textId="67E5EC66" w:rsidR="006F11FA" w:rsidRDefault="006F11FA" w:rsidP="006F11FA">
            <w:r>
              <w:t>Little of merit was demonstrated or the demonstration fails to run.</w:t>
            </w:r>
          </w:p>
        </w:tc>
        <w:tc>
          <w:tcPr>
            <w:tcW w:w="3685" w:type="dxa"/>
          </w:tcPr>
          <w:p w14:paraId="667FC1B0" w14:textId="2A541F4C" w:rsidR="006F11FA" w:rsidRDefault="00AF24CC" w:rsidP="006F11FA">
            <w:r>
              <w:t xml:space="preserve">Little </w:t>
            </w:r>
            <w:r w:rsidR="00A149C5">
              <w:t xml:space="preserve">of </w:t>
            </w:r>
            <w:r>
              <w:t>merit was demonstrated or the demonstration fails to run.</w:t>
            </w:r>
          </w:p>
        </w:tc>
      </w:tr>
    </w:tbl>
    <w:p w14:paraId="7EF4C70C" w14:textId="1407D2E9" w:rsidR="009B1BF9" w:rsidRDefault="009B1BF9" w:rsidP="00F01888">
      <w:r>
        <w:br w:type="page"/>
      </w:r>
    </w:p>
    <w:p w14:paraId="741E53B7" w14:textId="77777777" w:rsidR="009B1BF9" w:rsidRDefault="009B1BF9" w:rsidP="006E7238">
      <w:pPr>
        <w:pStyle w:val="Heading1"/>
        <w:sectPr w:rsidR="009B1BF9" w:rsidSect="00F01888">
          <w:pgSz w:w="16838" w:h="11906" w:orient="landscape"/>
          <w:pgMar w:top="1440" w:right="1440" w:bottom="1440" w:left="1440" w:header="0" w:footer="708" w:gutter="0"/>
          <w:cols w:space="708"/>
          <w:titlePg/>
          <w:docGrid w:linePitch="360"/>
        </w:sectPr>
      </w:pPr>
    </w:p>
    <w:p w14:paraId="103906C8" w14:textId="77777777" w:rsidR="006E7238" w:rsidRPr="00313547" w:rsidRDefault="006E7238" w:rsidP="00313547">
      <w:pPr>
        <w:pStyle w:val="Heading1"/>
      </w:pPr>
      <w:bookmarkStart w:id="15" w:name="_Toc131061233"/>
      <w:r w:rsidRPr="00313547">
        <w:lastRenderedPageBreak/>
        <w:t>Feature checklist</w:t>
      </w:r>
      <w:bookmarkEnd w:id="15"/>
    </w:p>
    <w:tbl>
      <w:tblPr>
        <w:tblStyle w:val="TableGrid"/>
        <w:tblW w:w="0" w:type="auto"/>
        <w:tblLook w:val="04A0" w:firstRow="1" w:lastRow="0" w:firstColumn="1" w:lastColumn="0" w:noHBand="0" w:noVBand="1"/>
      </w:tblPr>
      <w:tblGrid>
        <w:gridCol w:w="1042"/>
        <w:gridCol w:w="6359"/>
        <w:gridCol w:w="1615"/>
      </w:tblGrid>
      <w:tr w:rsidR="00695018" w14:paraId="1171C8D5" w14:textId="77777777" w:rsidTr="009B1BF9">
        <w:tc>
          <w:tcPr>
            <w:tcW w:w="1042" w:type="dxa"/>
            <w:shd w:val="clear" w:color="auto" w:fill="D0CECE" w:themeFill="background2" w:themeFillShade="E6"/>
          </w:tcPr>
          <w:p w14:paraId="7745F775" w14:textId="63BAA2B1" w:rsidR="00695018" w:rsidRPr="000B2D0D" w:rsidRDefault="002B085D" w:rsidP="00695018">
            <w:pPr>
              <w:jc w:val="center"/>
              <w:rPr>
                <w:b/>
                <w:bCs/>
                <w:sz w:val="32"/>
                <w:szCs w:val="32"/>
              </w:rPr>
            </w:pPr>
            <w:r w:rsidRPr="000B2D0D">
              <w:rPr>
                <w:b/>
                <w:bCs/>
                <w:sz w:val="32"/>
                <w:szCs w:val="32"/>
              </w:rPr>
              <w:t>C1</w:t>
            </w:r>
          </w:p>
        </w:tc>
        <w:tc>
          <w:tcPr>
            <w:tcW w:w="6359" w:type="dxa"/>
            <w:shd w:val="clear" w:color="auto" w:fill="D0CECE" w:themeFill="background2" w:themeFillShade="E6"/>
          </w:tcPr>
          <w:p w14:paraId="52333073" w14:textId="7841732F" w:rsidR="00695018" w:rsidRPr="000B2D0D" w:rsidRDefault="002B085D" w:rsidP="006E7238">
            <w:pPr>
              <w:rPr>
                <w:sz w:val="32"/>
                <w:szCs w:val="32"/>
              </w:rPr>
            </w:pPr>
            <w:r w:rsidRPr="000B2D0D">
              <w:rPr>
                <w:sz w:val="32"/>
                <w:szCs w:val="32"/>
              </w:rPr>
              <w:t>Collections</w:t>
            </w:r>
            <w:r w:rsidR="00BE5F10" w:rsidRPr="000B2D0D">
              <w:rPr>
                <w:sz w:val="32"/>
                <w:szCs w:val="32"/>
              </w:rPr>
              <w:t xml:space="preserve"> and arrays</w:t>
            </w:r>
            <w:r w:rsidRPr="000B2D0D">
              <w:rPr>
                <w:sz w:val="32"/>
                <w:szCs w:val="32"/>
              </w:rPr>
              <w:t xml:space="preserve"> </w:t>
            </w:r>
            <w:r w:rsidR="00A149C5">
              <w:rPr>
                <w:sz w:val="32"/>
                <w:szCs w:val="32"/>
              </w:rPr>
              <w:t xml:space="preserve">are </w:t>
            </w:r>
            <w:r w:rsidRPr="000B2D0D">
              <w:rPr>
                <w:sz w:val="32"/>
                <w:szCs w:val="32"/>
              </w:rPr>
              <w:t>used appropriately</w:t>
            </w:r>
            <w:r w:rsidR="006718B8" w:rsidRPr="000B2D0D">
              <w:rPr>
                <w:sz w:val="32"/>
                <w:szCs w:val="32"/>
              </w:rPr>
              <w:t>.</w:t>
            </w:r>
          </w:p>
        </w:tc>
        <w:tc>
          <w:tcPr>
            <w:tcW w:w="1615" w:type="dxa"/>
            <w:shd w:val="clear" w:color="auto" w:fill="D0CECE" w:themeFill="background2" w:themeFillShade="E6"/>
          </w:tcPr>
          <w:p w14:paraId="10D689D1" w14:textId="27651824" w:rsidR="00485FBC" w:rsidRPr="000B2D0D" w:rsidRDefault="000B2D0D" w:rsidP="000B2D0D">
            <w:pPr>
              <w:jc w:val="center"/>
              <w:rPr>
                <w:sz w:val="32"/>
                <w:szCs w:val="32"/>
              </w:rPr>
            </w:pPr>
            <w:r>
              <w:rPr>
                <w:sz w:val="32"/>
                <w:szCs w:val="32"/>
              </w:rPr>
              <w:t>/ 10</w:t>
            </w:r>
          </w:p>
        </w:tc>
      </w:tr>
      <w:tr w:rsidR="00485FBC" w14:paraId="4940D743" w14:textId="77777777" w:rsidTr="009B1BF9">
        <w:tc>
          <w:tcPr>
            <w:tcW w:w="1042" w:type="dxa"/>
          </w:tcPr>
          <w:p w14:paraId="12758732" w14:textId="711229C4" w:rsidR="00485FBC" w:rsidRPr="000B2D0D" w:rsidRDefault="002B085D" w:rsidP="00695018">
            <w:pPr>
              <w:jc w:val="center"/>
              <w:rPr>
                <w:b/>
                <w:bCs/>
                <w:sz w:val="32"/>
                <w:szCs w:val="32"/>
              </w:rPr>
            </w:pPr>
            <w:r w:rsidRPr="000B2D0D">
              <w:rPr>
                <w:b/>
                <w:bCs/>
                <w:sz w:val="32"/>
                <w:szCs w:val="32"/>
              </w:rPr>
              <w:t>C1.1</w:t>
            </w:r>
          </w:p>
        </w:tc>
        <w:tc>
          <w:tcPr>
            <w:tcW w:w="6359" w:type="dxa"/>
          </w:tcPr>
          <w:p w14:paraId="41D0360C" w14:textId="1E43771E" w:rsidR="00485FBC" w:rsidRPr="000B2D0D" w:rsidRDefault="002B085D" w:rsidP="006E7238">
            <w:pPr>
              <w:rPr>
                <w:b/>
                <w:bCs/>
                <w:sz w:val="32"/>
                <w:szCs w:val="32"/>
              </w:rPr>
            </w:pPr>
            <w:r w:rsidRPr="000B2D0D">
              <w:rPr>
                <w:sz w:val="32"/>
                <w:szCs w:val="32"/>
              </w:rPr>
              <w:t>1 List used appropriately</w:t>
            </w:r>
            <w:r w:rsidR="006718B8" w:rsidRPr="000B2D0D">
              <w:rPr>
                <w:sz w:val="32"/>
                <w:szCs w:val="32"/>
              </w:rPr>
              <w:t>.</w:t>
            </w:r>
          </w:p>
        </w:tc>
        <w:tc>
          <w:tcPr>
            <w:tcW w:w="1615" w:type="dxa"/>
          </w:tcPr>
          <w:p w14:paraId="6BB63CA1" w14:textId="1A9E9AC7" w:rsidR="00485FBC" w:rsidRPr="000B2D0D" w:rsidRDefault="000B2D0D" w:rsidP="000B2D0D">
            <w:pPr>
              <w:jc w:val="center"/>
              <w:rPr>
                <w:sz w:val="32"/>
                <w:szCs w:val="32"/>
              </w:rPr>
            </w:pPr>
            <w:r>
              <w:rPr>
                <w:sz w:val="32"/>
                <w:szCs w:val="32"/>
              </w:rPr>
              <w:t>/ 2</w:t>
            </w:r>
          </w:p>
        </w:tc>
      </w:tr>
      <w:tr w:rsidR="00485FBC" w14:paraId="3BA10383" w14:textId="77777777" w:rsidTr="009B1BF9">
        <w:tc>
          <w:tcPr>
            <w:tcW w:w="1042" w:type="dxa"/>
          </w:tcPr>
          <w:p w14:paraId="4461F73C" w14:textId="30B9FDDF" w:rsidR="00485FBC" w:rsidRPr="000B2D0D" w:rsidRDefault="002B085D" w:rsidP="00695018">
            <w:pPr>
              <w:jc w:val="center"/>
              <w:rPr>
                <w:b/>
                <w:bCs/>
                <w:sz w:val="32"/>
                <w:szCs w:val="32"/>
              </w:rPr>
            </w:pPr>
            <w:r w:rsidRPr="000B2D0D">
              <w:rPr>
                <w:b/>
                <w:bCs/>
                <w:sz w:val="32"/>
                <w:szCs w:val="32"/>
              </w:rPr>
              <w:t>C1.2</w:t>
            </w:r>
          </w:p>
        </w:tc>
        <w:tc>
          <w:tcPr>
            <w:tcW w:w="6359" w:type="dxa"/>
          </w:tcPr>
          <w:p w14:paraId="7D5696FA" w14:textId="1D3D86A1" w:rsidR="00485FBC" w:rsidRPr="000B2D0D" w:rsidRDefault="002B085D" w:rsidP="006E7238">
            <w:pPr>
              <w:rPr>
                <w:sz w:val="32"/>
                <w:szCs w:val="32"/>
              </w:rPr>
            </w:pPr>
            <w:r w:rsidRPr="000B2D0D">
              <w:rPr>
                <w:sz w:val="32"/>
                <w:szCs w:val="32"/>
              </w:rPr>
              <w:t>1 Dictionary used appropriately</w:t>
            </w:r>
            <w:r w:rsidR="006718B8" w:rsidRPr="000B2D0D">
              <w:rPr>
                <w:sz w:val="32"/>
                <w:szCs w:val="32"/>
              </w:rPr>
              <w:t>.</w:t>
            </w:r>
          </w:p>
        </w:tc>
        <w:tc>
          <w:tcPr>
            <w:tcW w:w="1615" w:type="dxa"/>
          </w:tcPr>
          <w:p w14:paraId="7DEB0162" w14:textId="2D5A14D4" w:rsidR="00AD1FDD" w:rsidRPr="000B2D0D" w:rsidRDefault="000B2D0D" w:rsidP="000B2D0D">
            <w:pPr>
              <w:jc w:val="center"/>
              <w:rPr>
                <w:sz w:val="32"/>
                <w:szCs w:val="32"/>
              </w:rPr>
            </w:pPr>
            <w:r>
              <w:rPr>
                <w:sz w:val="32"/>
                <w:szCs w:val="32"/>
              </w:rPr>
              <w:t>/ 2</w:t>
            </w:r>
          </w:p>
        </w:tc>
      </w:tr>
      <w:tr w:rsidR="00DB7A9A" w14:paraId="3A60E78C" w14:textId="77777777" w:rsidTr="009B1BF9">
        <w:tc>
          <w:tcPr>
            <w:tcW w:w="1042" w:type="dxa"/>
          </w:tcPr>
          <w:p w14:paraId="0D45C5F8" w14:textId="7BBC960D" w:rsidR="00DB7A9A" w:rsidRPr="000B2D0D" w:rsidRDefault="002B085D" w:rsidP="00695018">
            <w:pPr>
              <w:jc w:val="center"/>
              <w:rPr>
                <w:b/>
                <w:bCs/>
                <w:sz w:val="32"/>
                <w:szCs w:val="32"/>
              </w:rPr>
            </w:pPr>
            <w:r w:rsidRPr="000B2D0D">
              <w:rPr>
                <w:b/>
                <w:bCs/>
                <w:sz w:val="32"/>
                <w:szCs w:val="32"/>
              </w:rPr>
              <w:t>C1.3</w:t>
            </w:r>
          </w:p>
        </w:tc>
        <w:tc>
          <w:tcPr>
            <w:tcW w:w="6359" w:type="dxa"/>
          </w:tcPr>
          <w:p w14:paraId="48C86235" w14:textId="5C6281F6" w:rsidR="00990756" w:rsidRPr="000B2D0D" w:rsidRDefault="002B085D" w:rsidP="006E7238">
            <w:pPr>
              <w:rPr>
                <w:sz w:val="32"/>
                <w:szCs w:val="32"/>
              </w:rPr>
            </w:pPr>
            <w:r w:rsidRPr="000B2D0D">
              <w:rPr>
                <w:sz w:val="32"/>
                <w:szCs w:val="32"/>
              </w:rPr>
              <w:t>1 Additional collection used appropriately</w:t>
            </w:r>
            <w:r w:rsidR="006718B8" w:rsidRPr="000B2D0D">
              <w:rPr>
                <w:sz w:val="32"/>
                <w:szCs w:val="32"/>
              </w:rPr>
              <w:t>.</w:t>
            </w:r>
          </w:p>
        </w:tc>
        <w:tc>
          <w:tcPr>
            <w:tcW w:w="1615" w:type="dxa"/>
          </w:tcPr>
          <w:p w14:paraId="4A6C5E0D" w14:textId="63D1053F" w:rsidR="00DB7A9A" w:rsidRPr="000B2D0D" w:rsidRDefault="000B2D0D" w:rsidP="000B2D0D">
            <w:pPr>
              <w:jc w:val="center"/>
              <w:rPr>
                <w:sz w:val="32"/>
                <w:szCs w:val="32"/>
              </w:rPr>
            </w:pPr>
            <w:r>
              <w:rPr>
                <w:sz w:val="32"/>
                <w:szCs w:val="32"/>
              </w:rPr>
              <w:t xml:space="preserve">/ </w:t>
            </w:r>
            <w:r w:rsidR="00931E19">
              <w:rPr>
                <w:sz w:val="32"/>
                <w:szCs w:val="32"/>
              </w:rPr>
              <w:t>3</w:t>
            </w:r>
          </w:p>
        </w:tc>
      </w:tr>
      <w:tr w:rsidR="00990756" w14:paraId="049C40F1" w14:textId="77777777" w:rsidTr="009B1BF9">
        <w:tc>
          <w:tcPr>
            <w:tcW w:w="1042" w:type="dxa"/>
          </w:tcPr>
          <w:p w14:paraId="616F83C8" w14:textId="553228A5" w:rsidR="00990756" w:rsidRPr="000B2D0D" w:rsidRDefault="00BE5F10" w:rsidP="00695018">
            <w:pPr>
              <w:jc w:val="center"/>
              <w:rPr>
                <w:b/>
                <w:bCs/>
                <w:sz w:val="32"/>
                <w:szCs w:val="32"/>
              </w:rPr>
            </w:pPr>
            <w:r w:rsidRPr="000B2D0D">
              <w:rPr>
                <w:b/>
                <w:bCs/>
                <w:sz w:val="32"/>
                <w:szCs w:val="32"/>
              </w:rPr>
              <w:t>C1.4</w:t>
            </w:r>
          </w:p>
        </w:tc>
        <w:tc>
          <w:tcPr>
            <w:tcW w:w="6359" w:type="dxa"/>
          </w:tcPr>
          <w:p w14:paraId="0E1F7052" w14:textId="4A20B267" w:rsidR="00990756" w:rsidRPr="000B2D0D" w:rsidRDefault="00BE5F10" w:rsidP="006E7238">
            <w:pPr>
              <w:rPr>
                <w:sz w:val="32"/>
                <w:szCs w:val="32"/>
              </w:rPr>
            </w:pPr>
            <w:r w:rsidRPr="000B2D0D">
              <w:rPr>
                <w:sz w:val="32"/>
                <w:szCs w:val="32"/>
              </w:rPr>
              <w:t>1 Array used appropriately</w:t>
            </w:r>
            <w:r w:rsidR="006718B8" w:rsidRPr="000B2D0D">
              <w:rPr>
                <w:sz w:val="32"/>
                <w:szCs w:val="32"/>
              </w:rPr>
              <w:t>.</w:t>
            </w:r>
          </w:p>
        </w:tc>
        <w:tc>
          <w:tcPr>
            <w:tcW w:w="1615" w:type="dxa"/>
          </w:tcPr>
          <w:p w14:paraId="6724AA0A" w14:textId="2E8553B1" w:rsidR="00990756" w:rsidRPr="000B2D0D" w:rsidRDefault="000B2D0D" w:rsidP="000B2D0D">
            <w:pPr>
              <w:jc w:val="center"/>
              <w:rPr>
                <w:sz w:val="32"/>
                <w:szCs w:val="32"/>
              </w:rPr>
            </w:pPr>
            <w:r>
              <w:rPr>
                <w:sz w:val="32"/>
                <w:szCs w:val="32"/>
              </w:rPr>
              <w:t>/</w:t>
            </w:r>
            <w:r w:rsidR="00931E19">
              <w:rPr>
                <w:sz w:val="32"/>
                <w:szCs w:val="32"/>
              </w:rPr>
              <w:t xml:space="preserve"> 3</w:t>
            </w:r>
          </w:p>
        </w:tc>
      </w:tr>
      <w:tr w:rsidR="00AD1FDD" w14:paraId="0B5CC337" w14:textId="77777777" w:rsidTr="009B1BF9">
        <w:tc>
          <w:tcPr>
            <w:tcW w:w="1042" w:type="dxa"/>
            <w:shd w:val="clear" w:color="auto" w:fill="D0CECE" w:themeFill="background2" w:themeFillShade="E6"/>
          </w:tcPr>
          <w:p w14:paraId="59CAE2D9" w14:textId="117DB61A" w:rsidR="00AD1FDD" w:rsidRPr="000B2D0D" w:rsidRDefault="00DE7AAE" w:rsidP="00695018">
            <w:pPr>
              <w:jc w:val="center"/>
              <w:rPr>
                <w:b/>
                <w:bCs/>
                <w:sz w:val="32"/>
                <w:szCs w:val="32"/>
              </w:rPr>
            </w:pPr>
            <w:r w:rsidRPr="000B2D0D">
              <w:rPr>
                <w:b/>
                <w:bCs/>
                <w:sz w:val="32"/>
                <w:szCs w:val="32"/>
              </w:rPr>
              <w:t>C2</w:t>
            </w:r>
          </w:p>
        </w:tc>
        <w:tc>
          <w:tcPr>
            <w:tcW w:w="6359" w:type="dxa"/>
            <w:shd w:val="clear" w:color="auto" w:fill="D0CECE" w:themeFill="background2" w:themeFillShade="E6"/>
          </w:tcPr>
          <w:p w14:paraId="576D899B" w14:textId="01ECC458" w:rsidR="00AD1FDD" w:rsidRPr="000B2D0D" w:rsidRDefault="00DE7AAE" w:rsidP="006E7238">
            <w:pPr>
              <w:rPr>
                <w:sz w:val="32"/>
                <w:szCs w:val="32"/>
              </w:rPr>
            </w:pPr>
            <w:r w:rsidRPr="000B2D0D">
              <w:rPr>
                <w:sz w:val="32"/>
                <w:szCs w:val="32"/>
              </w:rPr>
              <w:t xml:space="preserve">Conditions and loops </w:t>
            </w:r>
            <w:r w:rsidR="00A149C5">
              <w:rPr>
                <w:sz w:val="32"/>
                <w:szCs w:val="32"/>
              </w:rPr>
              <w:t xml:space="preserve">are </w:t>
            </w:r>
            <w:r w:rsidRPr="000B2D0D">
              <w:rPr>
                <w:sz w:val="32"/>
                <w:szCs w:val="32"/>
              </w:rPr>
              <w:t>used correctly</w:t>
            </w:r>
            <w:r w:rsidR="006718B8" w:rsidRPr="000B2D0D">
              <w:rPr>
                <w:sz w:val="32"/>
                <w:szCs w:val="32"/>
              </w:rPr>
              <w:t>.</w:t>
            </w:r>
          </w:p>
        </w:tc>
        <w:tc>
          <w:tcPr>
            <w:tcW w:w="1615" w:type="dxa"/>
            <w:shd w:val="clear" w:color="auto" w:fill="D0CECE" w:themeFill="background2" w:themeFillShade="E6"/>
          </w:tcPr>
          <w:p w14:paraId="2044D2EE" w14:textId="1BE92050" w:rsidR="00AD1FDD" w:rsidRPr="000B2D0D" w:rsidRDefault="000B2D0D" w:rsidP="000B2D0D">
            <w:pPr>
              <w:jc w:val="center"/>
              <w:rPr>
                <w:sz w:val="32"/>
                <w:szCs w:val="32"/>
              </w:rPr>
            </w:pPr>
            <w:r>
              <w:rPr>
                <w:sz w:val="32"/>
                <w:szCs w:val="32"/>
              </w:rPr>
              <w:t>/</w:t>
            </w:r>
            <w:r w:rsidR="00931E19">
              <w:rPr>
                <w:sz w:val="32"/>
                <w:szCs w:val="32"/>
              </w:rPr>
              <w:t xml:space="preserve"> 10</w:t>
            </w:r>
          </w:p>
        </w:tc>
      </w:tr>
      <w:tr w:rsidR="00DB7A9A" w14:paraId="3FC1C826" w14:textId="77777777" w:rsidTr="009B1BF9">
        <w:tc>
          <w:tcPr>
            <w:tcW w:w="1042" w:type="dxa"/>
          </w:tcPr>
          <w:p w14:paraId="5818664E" w14:textId="5F316281" w:rsidR="00DB7A9A" w:rsidRPr="000B2D0D" w:rsidRDefault="00DE7AAE" w:rsidP="00695018">
            <w:pPr>
              <w:jc w:val="center"/>
              <w:rPr>
                <w:b/>
                <w:bCs/>
                <w:sz w:val="32"/>
                <w:szCs w:val="32"/>
              </w:rPr>
            </w:pPr>
            <w:r w:rsidRPr="000B2D0D">
              <w:rPr>
                <w:b/>
                <w:bCs/>
                <w:sz w:val="32"/>
                <w:szCs w:val="32"/>
              </w:rPr>
              <w:t>C</w:t>
            </w:r>
            <w:r w:rsidR="0001507D" w:rsidRPr="000B2D0D">
              <w:rPr>
                <w:b/>
                <w:bCs/>
                <w:sz w:val="32"/>
                <w:szCs w:val="32"/>
              </w:rPr>
              <w:t>2.1</w:t>
            </w:r>
          </w:p>
        </w:tc>
        <w:tc>
          <w:tcPr>
            <w:tcW w:w="6359" w:type="dxa"/>
          </w:tcPr>
          <w:p w14:paraId="3B19A3DD" w14:textId="30FA6433" w:rsidR="00DB7A9A" w:rsidRPr="000B2D0D" w:rsidRDefault="006718B8" w:rsidP="006E7238">
            <w:pPr>
              <w:rPr>
                <w:sz w:val="32"/>
                <w:szCs w:val="32"/>
              </w:rPr>
            </w:pPr>
            <w:r w:rsidRPr="000B2D0D">
              <w:rPr>
                <w:sz w:val="32"/>
                <w:szCs w:val="32"/>
              </w:rPr>
              <w:t>Condition created and used in an appropriate manner.</w:t>
            </w:r>
          </w:p>
        </w:tc>
        <w:tc>
          <w:tcPr>
            <w:tcW w:w="1615" w:type="dxa"/>
          </w:tcPr>
          <w:p w14:paraId="61B033D8" w14:textId="08363E05" w:rsidR="00015CB5" w:rsidRPr="000B2D0D" w:rsidRDefault="000B2D0D" w:rsidP="000B2D0D">
            <w:pPr>
              <w:jc w:val="center"/>
              <w:rPr>
                <w:sz w:val="32"/>
                <w:szCs w:val="32"/>
              </w:rPr>
            </w:pPr>
            <w:r>
              <w:rPr>
                <w:sz w:val="32"/>
                <w:szCs w:val="32"/>
              </w:rPr>
              <w:t>/</w:t>
            </w:r>
            <w:r w:rsidR="00931E19">
              <w:rPr>
                <w:sz w:val="32"/>
                <w:szCs w:val="32"/>
              </w:rPr>
              <w:t xml:space="preserve"> 2</w:t>
            </w:r>
          </w:p>
        </w:tc>
      </w:tr>
      <w:tr w:rsidR="005D1B80" w14:paraId="03421D87" w14:textId="77777777" w:rsidTr="009B1BF9">
        <w:tc>
          <w:tcPr>
            <w:tcW w:w="1042" w:type="dxa"/>
          </w:tcPr>
          <w:p w14:paraId="0A6AED31" w14:textId="38777BA0" w:rsidR="005D1B80" w:rsidRPr="000B2D0D" w:rsidRDefault="006718B8" w:rsidP="00695018">
            <w:pPr>
              <w:jc w:val="center"/>
              <w:rPr>
                <w:b/>
                <w:bCs/>
                <w:sz w:val="32"/>
                <w:szCs w:val="32"/>
              </w:rPr>
            </w:pPr>
            <w:r w:rsidRPr="000B2D0D">
              <w:rPr>
                <w:b/>
                <w:bCs/>
                <w:sz w:val="32"/>
                <w:szCs w:val="32"/>
              </w:rPr>
              <w:t>C2.2</w:t>
            </w:r>
          </w:p>
        </w:tc>
        <w:tc>
          <w:tcPr>
            <w:tcW w:w="6359" w:type="dxa"/>
          </w:tcPr>
          <w:p w14:paraId="431A203B" w14:textId="4A74D7A6" w:rsidR="005D1B80" w:rsidRPr="000B2D0D" w:rsidRDefault="006A4ACB" w:rsidP="006E7238">
            <w:pPr>
              <w:rPr>
                <w:sz w:val="32"/>
                <w:szCs w:val="32"/>
              </w:rPr>
            </w:pPr>
            <w:r w:rsidRPr="000B2D0D">
              <w:rPr>
                <w:sz w:val="32"/>
                <w:szCs w:val="32"/>
              </w:rPr>
              <w:t>Logical operator used correctly</w:t>
            </w:r>
            <w:r w:rsidR="00AC6632" w:rsidRPr="000B2D0D">
              <w:rPr>
                <w:sz w:val="32"/>
                <w:szCs w:val="32"/>
              </w:rPr>
              <w:t>.</w:t>
            </w:r>
          </w:p>
        </w:tc>
        <w:tc>
          <w:tcPr>
            <w:tcW w:w="1615" w:type="dxa"/>
          </w:tcPr>
          <w:p w14:paraId="5C535072" w14:textId="2C4A3C5D" w:rsidR="005D1B80" w:rsidRPr="000B2D0D" w:rsidRDefault="000B2D0D" w:rsidP="000B2D0D">
            <w:pPr>
              <w:jc w:val="center"/>
              <w:rPr>
                <w:sz w:val="32"/>
                <w:szCs w:val="32"/>
              </w:rPr>
            </w:pPr>
            <w:r>
              <w:rPr>
                <w:sz w:val="32"/>
                <w:szCs w:val="32"/>
              </w:rPr>
              <w:t>/</w:t>
            </w:r>
            <w:r w:rsidR="00931E19">
              <w:rPr>
                <w:sz w:val="32"/>
                <w:szCs w:val="32"/>
              </w:rPr>
              <w:t xml:space="preserve"> 2</w:t>
            </w:r>
          </w:p>
        </w:tc>
      </w:tr>
      <w:tr w:rsidR="00F94CF6" w14:paraId="42B0B119" w14:textId="77777777" w:rsidTr="009B1BF9">
        <w:tc>
          <w:tcPr>
            <w:tcW w:w="1042" w:type="dxa"/>
          </w:tcPr>
          <w:p w14:paraId="73F619D6" w14:textId="2082EA69" w:rsidR="00F94CF6" w:rsidRPr="000B2D0D" w:rsidRDefault="00DB3EC3" w:rsidP="00695018">
            <w:pPr>
              <w:jc w:val="center"/>
              <w:rPr>
                <w:b/>
                <w:bCs/>
                <w:sz w:val="32"/>
                <w:szCs w:val="32"/>
              </w:rPr>
            </w:pPr>
            <w:r w:rsidRPr="000B2D0D">
              <w:rPr>
                <w:b/>
                <w:bCs/>
                <w:sz w:val="32"/>
                <w:szCs w:val="32"/>
              </w:rPr>
              <w:t>C2.3</w:t>
            </w:r>
          </w:p>
        </w:tc>
        <w:tc>
          <w:tcPr>
            <w:tcW w:w="6359" w:type="dxa"/>
          </w:tcPr>
          <w:p w14:paraId="434A10B1" w14:textId="0194F482" w:rsidR="00DB3EC3" w:rsidRPr="000B2D0D" w:rsidRDefault="00DB3EC3" w:rsidP="006E7238">
            <w:pPr>
              <w:rPr>
                <w:sz w:val="32"/>
                <w:szCs w:val="32"/>
              </w:rPr>
            </w:pPr>
            <w:r w:rsidRPr="000B2D0D">
              <w:rPr>
                <w:sz w:val="32"/>
                <w:szCs w:val="32"/>
              </w:rPr>
              <w:t>While loop used appropriately</w:t>
            </w:r>
            <w:r w:rsidR="00AC6632" w:rsidRPr="000B2D0D">
              <w:rPr>
                <w:sz w:val="32"/>
                <w:szCs w:val="32"/>
              </w:rPr>
              <w:t>.</w:t>
            </w:r>
          </w:p>
        </w:tc>
        <w:tc>
          <w:tcPr>
            <w:tcW w:w="1615" w:type="dxa"/>
          </w:tcPr>
          <w:p w14:paraId="0B6F2A26" w14:textId="42377BBE" w:rsidR="00F94CF6" w:rsidRPr="000B2D0D" w:rsidRDefault="000B2D0D" w:rsidP="000B2D0D">
            <w:pPr>
              <w:jc w:val="center"/>
              <w:rPr>
                <w:sz w:val="32"/>
                <w:szCs w:val="32"/>
              </w:rPr>
            </w:pPr>
            <w:r>
              <w:rPr>
                <w:sz w:val="32"/>
                <w:szCs w:val="32"/>
              </w:rPr>
              <w:t>/</w:t>
            </w:r>
            <w:r w:rsidR="00931E19">
              <w:rPr>
                <w:sz w:val="32"/>
                <w:szCs w:val="32"/>
              </w:rPr>
              <w:t xml:space="preserve"> 2</w:t>
            </w:r>
          </w:p>
        </w:tc>
      </w:tr>
      <w:tr w:rsidR="006E5784" w14:paraId="0E8E44D6" w14:textId="77777777" w:rsidTr="009B1BF9">
        <w:tc>
          <w:tcPr>
            <w:tcW w:w="1042" w:type="dxa"/>
          </w:tcPr>
          <w:p w14:paraId="1B7899D0" w14:textId="1D627003" w:rsidR="006E5784" w:rsidRPr="000B2D0D" w:rsidRDefault="00DB3EC3" w:rsidP="00695018">
            <w:pPr>
              <w:jc w:val="center"/>
              <w:rPr>
                <w:b/>
                <w:bCs/>
                <w:sz w:val="32"/>
                <w:szCs w:val="32"/>
              </w:rPr>
            </w:pPr>
            <w:r w:rsidRPr="000B2D0D">
              <w:rPr>
                <w:b/>
                <w:bCs/>
                <w:sz w:val="32"/>
                <w:szCs w:val="32"/>
              </w:rPr>
              <w:t>C2.4</w:t>
            </w:r>
          </w:p>
        </w:tc>
        <w:tc>
          <w:tcPr>
            <w:tcW w:w="6359" w:type="dxa"/>
          </w:tcPr>
          <w:p w14:paraId="7CB18B43" w14:textId="365BFA0F" w:rsidR="006E5784" w:rsidRPr="000B2D0D" w:rsidRDefault="006555F8" w:rsidP="006E7238">
            <w:pPr>
              <w:rPr>
                <w:sz w:val="32"/>
                <w:szCs w:val="32"/>
              </w:rPr>
            </w:pPr>
            <w:r w:rsidRPr="000B2D0D">
              <w:rPr>
                <w:sz w:val="32"/>
                <w:szCs w:val="32"/>
              </w:rPr>
              <w:t>For loop used appropriately</w:t>
            </w:r>
            <w:r w:rsidR="00AC6632" w:rsidRPr="000B2D0D">
              <w:rPr>
                <w:sz w:val="32"/>
                <w:szCs w:val="32"/>
              </w:rPr>
              <w:t>.</w:t>
            </w:r>
          </w:p>
        </w:tc>
        <w:tc>
          <w:tcPr>
            <w:tcW w:w="1615" w:type="dxa"/>
          </w:tcPr>
          <w:p w14:paraId="42388D37" w14:textId="72F91B17" w:rsidR="006E5784" w:rsidRPr="000B2D0D" w:rsidRDefault="000B2D0D" w:rsidP="000B2D0D">
            <w:pPr>
              <w:jc w:val="center"/>
              <w:rPr>
                <w:sz w:val="32"/>
                <w:szCs w:val="32"/>
              </w:rPr>
            </w:pPr>
            <w:r>
              <w:rPr>
                <w:sz w:val="32"/>
                <w:szCs w:val="32"/>
              </w:rPr>
              <w:t>/</w:t>
            </w:r>
            <w:r w:rsidR="00931E19">
              <w:rPr>
                <w:sz w:val="32"/>
                <w:szCs w:val="32"/>
              </w:rPr>
              <w:t xml:space="preserve"> 2</w:t>
            </w:r>
          </w:p>
        </w:tc>
      </w:tr>
      <w:tr w:rsidR="006E5784" w14:paraId="43719831" w14:textId="77777777" w:rsidTr="009B1BF9">
        <w:tc>
          <w:tcPr>
            <w:tcW w:w="1042" w:type="dxa"/>
          </w:tcPr>
          <w:p w14:paraId="60DC2EE8" w14:textId="39436D41" w:rsidR="006E5784" w:rsidRPr="000B2D0D" w:rsidRDefault="006555F8" w:rsidP="00695018">
            <w:pPr>
              <w:jc w:val="center"/>
              <w:rPr>
                <w:b/>
                <w:bCs/>
                <w:sz w:val="32"/>
                <w:szCs w:val="32"/>
              </w:rPr>
            </w:pPr>
            <w:r w:rsidRPr="000B2D0D">
              <w:rPr>
                <w:b/>
                <w:bCs/>
                <w:sz w:val="32"/>
                <w:szCs w:val="32"/>
              </w:rPr>
              <w:t>C2.5</w:t>
            </w:r>
          </w:p>
        </w:tc>
        <w:tc>
          <w:tcPr>
            <w:tcW w:w="6359" w:type="dxa"/>
          </w:tcPr>
          <w:p w14:paraId="7A007263" w14:textId="48C4862B" w:rsidR="00CF0DF3" w:rsidRPr="000B2D0D" w:rsidRDefault="006555F8" w:rsidP="006E7238">
            <w:pPr>
              <w:rPr>
                <w:sz w:val="32"/>
                <w:szCs w:val="32"/>
              </w:rPr>
            </w:pPr>
            <w:r w:rsidRPr="000B2D0D">
              <w:rPr>
                <w:sz w:val="32"/>
                <w:szCs w:val="32"/>
              </w:rPr>
              <w:t>Foreach used appropriately</w:t>
            </w:r>
            <w:r w:rsidR="00AC6632" w:rsidRPr="000B2D0D">
              <w:rPr>
                <w:sz w:val="32"/>
                <w:szCs w:val="32"/>
              </w:rPr>
              <w:t>.</w:t>
            </w:r>
          </w:p>
        </w:tc>
        <w:tc>
          <w:tcPr>
            <w:tcW w:w="1615" w:type="dxa"/>
          </w:tcPr>
          <w:p w14:paraId="7E3146AF" w14:textId="31738064" w:rsidR="006E5784" w:rsidRPr="000B2D0D" w:rsidRDefault="000B2D0D" w:rsidP="000B2D0D">
            <w:pPr>
              <w:jc w:val="center"/>
              <w:rPr>
                <w:sz w:val="32"/>
                <w:szCs w:val="32"/>
              </w:rPr>
            </w:pPr>
            <w:r>
              <w:rPr>
                <w:sz w:val="32"/>
                <w:szCs w:val="32"/>
              </w:rPr>
              <w:t>/</w:t>
            </w:r>
            <w:r w:rsidR="00931E19">
              <w:rPr>
                <w:sz w:val="32"/>
                <w:szCs w:val="32"/>
              </w:rPr>
              <w:t xml:space="preserve"> 2</w:t>
            </w:r>
          </w:p>
        </w:tc>
      </w:tr>
    </w:tbl>
    <w:p w14:paraId="7CCD0901" w14:textId="77777777" w:rsidR="00514E1D" w:rsidRDefault="00514E1D">
      <w:r>
        <w:br w:type="page"/>
      </w:r>
    </w:p>
    <w:tbl>
      <w:tblPr>
        <w:tblStyle w:val="TableGrid"/>
        <w:tblW w:w="0" w:type="auto"/>
        <w:tblLook w:val="04A0" w:firstRow="1" w:lastRow="0" w:firstColumn="1" w:lastColumn="0" w:noHBand="0" w:noVBand="1"/>
      </w:tblPr>
      <w:tblGrid>
        <w:gridCol w:w="1042"/>
        <w:gridCol w:w="6359"/>
        <w:gridCol w:w="1615"/>
      </w:tblGrid>
      <w:tr w:rsidR="00015CB5" w14:paraId="51D1F78C" w14:textId="77777777" w:rsidTr="009B1BF9">
        <w:tc>
          <w:tcPr>
            <w:tcW w:w="1042" w:type="dxa"/>
            <w:shd w:val="clear" w:color="auto" w:fill="D0CECE" w:themeFill="background2" w:themeFillShade="E6"/>
          </w:tcPr>
          <w:p w14:paraId="6D9BB30E" w14:textId="59FDE87E" w:rsidR="00015CB5" w:rsidRPr="000B2D0D" w:rsidRDefault="00CF0DF3" w:rsidP="00695018">
            <w:pPr>
              <w:jc w:val="center"/>
              <w:rPr>
                <w:b/>
                <w:bCs/>
                <w:sz w:val="32"/>
                <w:szCs w:val="32"/>
              </w:rPr>
            </w:pPr>
            <w:r w:rsidRPr="000B2D0D">
              <w:rPr>
                <w:b/>
                <w:bCs/>
                <w:sz w:val="32"/>
                <w:szCs w:val="32"/>
              </w:rPr>
              <w:lastRenderedPageBreak/>
              <w:t>C3</w:t>
            </w:r>
          </w:p>
        </w:tc>
        <w:tc>
          <w:tcPr>
            <w:tcW w:w="6359" w:type="dxa"/>
            <w:shd w:val="clear" w:color="auto" w:fill="D0CECE" w:themeFill="background2" w:themeFillShade="E6"/>
          </w:tcPr>
          <w:p w14:paraId="093117AD" w14:textId="78A1036E" w:rsidR="00015CB5" w:rsidRPr="000B2D0D" w:rsidRDefault="00B370F7" w:rsidP="006E7238">
            <w:pPr>
              <w:rPr>
                <w:sz w:val="32"/>
                <w:szCs w:val="32"/>
              </w:rPr>
            </w:pPr>
            <w:r w:rsidRPr="000B2D0D">
              <w:rPr>
                <w:sz w:val="32"/>
                <w:szCs w:val="32"/>
              </w:rPr>
              <w:t>Basic Classes</w:t>
            </w:r>
            <w:r w:rsidR="00E93C19" w:rsidRPr="000B2D0D">
              <w:rPr>
                <w:sz w:val="32"/>
                <w:szCs w:val="32"/>
              </w:rPr>
              <w:t>.</w:t>
            </w:r>
          </w:p>
        </w:tc>
        <w:tc>
          <w:tcPr>
            <w:tcW w:w="1615" w:type="dxa"/>
            <w:shd w:val="clear" w:color="auto" w:fill="D0CECE" w:themeFill="background2" w:themeFillShade="E6"/>
          </w:tcPr>
          <w:p w14:paraId="3B65F76D" w14:textId="64491AFE" w:rsidR="00015CB5" w:rsidRPr="000B2D0D" w:rsidRDefault="000B2D0D" w:rsidP="000B2D0D">
            <w:pPr>
              <w:jc w:val="center"/>
              <w:rPr>
                <w:sz w:val="32"/>
                <w:szCs w:val="32"/>
              </w:rPr>
            </w:pPr>
            <w:r>
              <w:rPr>
                <w:sz w:val="32"/>
                <w:szCs w:val="32"/>
              </w:rPr>
              <w:t>/</w:t>
            </w:r>
            <w:r w:rsidR="00254C4A">
              <w:rPr>
                <w:sz w:val="32"/>
                <w:szCs w:val="32"/>
              </w:rPr>
              <w:t xml:space="preserve"> 20</w:t>
            </w:r>
          </w:p>
        </w:tc>
      </w:tr>
      <w:tr w:rsidR="00D9165E" w14:paraId="74BDD26C" w14:textId="77777777" w:rsidTr="009B1BF9">
        <w:tc>
          <w:tcPr>
            <w:tcW w:w="1042" w:type="dxa"/>
          </w:tcPr>
          <w:p w14:paraId="5E7A0F7F" w14:textId="3554DAD6" w:rsidR="00D9165E" w:rsidRPr="000B2D0D" w:rsidRDefault="00CF0DF3" w:rsidP="00695018">
            <w:pPr>
              <w:jc w:val="center"/>
              <w:rPr>
                <w:b/>
                <w:bCs/>
                <w:sz w:val="32"/>
                <w:szCs w:val="32"/>
              </w:rPr>
            </w:pPr>
            <w:r w:rsidRPr="000B2D0D">
              <w:rPr>
                <w:b/>
                <w:bCs/>
                <w:sz w:val="32"/>
                <w:szCs w:val="32"/>
              </w:rPr>
              <w:t>C3.1</w:t>
            </w:r>
          </w:p>
        </w:tc>
        <w:tc>
          <w:tcPr>
            <w:tcW w:w="6359" w:type="dxa"/>
          </w:tcPr>
          <w:p w14:paraId="0BB16E28" w14:textId="71619CAD" w:rsidR="00D9165E" w:rsidRPr="000B2D0D" w:rsidRDefault="00CF0DF3" w:rsidP="006E7238">
            <w:pPr>
              <w:rPr>
                <w:sz w:val="32"/>
                <w:szCs w:val="32"/>
              </w:rPr>
            </w:pPr>
            <w:r w:rsidRPr="000B2D0D">
              <w:rPr>
                <w:sz w:val="32"/>
                <w:szCs w:val="32"/>
              </w:rPr>
              <w:t xml:space="preserve">Class created that inherits from </w:t>
            </w:r>
            <w:proofErr w:type="spellStart"/>
            <w:r w:rsidRPr="000B2D0D">
              <w:rPr>
                <w:sz w:val="32"/>
                <w:szCs w:val="32"/>
              </w:rPr>
              <w:t>monobehaviour</w:t>
            </w:r>
            <w:proofErr w:type="spellEnd"/>
            <w:r w:rsidR="00AC6632" w:rsidRPr="000B2D0D">
              <w:rPr>
                <w:sz w:val="32"/>
                <w:szCs w:val="32"/>
              </w:rPr>
              <w:t>.</w:t>
            </w:r>
          </w:p>
        </w:tc>
        <w:tc>
          <w:tcPr>
            <w:tcW w:w="1615" w:type="dxa"/>
          </w:tcPr>
          <w:p w14:paraId="30DBA10A" w14:textId="165E8A45" w:rsidR="00D9165E" w:rsidRPr="000B2D0D" w:rsidRDefault="000B2D0D" w:rsidP="000B2D0D">
            <w:pPr>
              <w:jc w:val="center"/>
              <w:rPr>
                <w:sz w:val="32"/>
                <w:szCs w:val="32"/>
              </w:rPr>
            </w:pPr>
            <w:r>
              <w:rPr>
                <w:sz w:val="32"/>
                <w:szCs w:val="32"/>
              </w:rPr>
              <w:t>/</w:t>
            </w:r>
            <w:r w:rsidR="00446AF8">
              <w:rPr>
                <w:sz w:val="32"/>
                <w:szCs w:val="32"/>
              </w:rPr>
              <w:t xml:space="preserve"> 2</w:t>
            </w:r>
          </w:p>
        </w:tc>
      </w:tr>
      <w:tr w:rsidR="00A27246" w14:paraId="63DF050C" w14:textId="77777777" w:rsidTr="009B1BF9">
        <w:tc>
          <w:tcPr>
            <w:tcW w:w="1042" w:type="dxa"/>
          </w:tcPr>
          <w:p w14:paraId="44DC4BA7" w14:textId="6AEA140C" w:rsidR="00A27246" w:rsidRPr="000B2D0D" w:rsidRDefault="00CF0DF3" w:rsidP="00695018">
            <w:pPr>
              <w:jc w:val="center"/>
              <w:rPr>
                <w:b/>
                <w:bCs/>
                <w:sz w:val="32"/>
                <w:szCs w:val="32"/>
              </w:rPr>
            </w:pPr>
            <w:r w:rsidRPr="000B2D0D">
              <w:rPr>
                <w:b/>
                <w:bCs/>
                <w:sz w:val="32"/>
                <w:szCs w:val="32"/>
              </w:rPr>
              <w:t>C3.2</w:t>
            </w:r>
          </w:p>
        </w:tc>
        <w:tc>
          <w:tcPr>
            <w:tcW w:w="6359" w:type="dxa"/>
          </w:tcPr>
          <w:p w14:paraId="524F31F0" w14:textId="18A2E615" w:rsidR="000B61E9" w:rsidRPr="000B2D0D" w:rsidRDefault="000B61E9" w:rsidP="006E7238">
            <w:pPr>
              <w:rPr>
                <w:sz w:val="32"/>
                <w:szCs w:val="32"/>
              </w:rPr>
            </w:pPr>
            <w:r w:rsidRPr="000B2D0D">
              <w:rPr>
                <w:sz w:val="32"/>
                <w:szCs w:val="32"/>
              </w:rPr>
              <w:t>Access modifiers set appropriately for a single class.</w:t>
            </w:r>
          </w:p>
        </w:tc>
        <w:tc>
          <w:tcPr>
            <w:tcW w:w="1615" w:type="dxa"/>
          </w:tcPr>
          <w:p w14:paraId="433BB016" w14:textId="31A84732" w:rsidR="00A27246" w:rsidRPr="000B2D0D" w:rsidRDefault="000B2D0D" w:rsidP="000B2D0D">
            <w:pPr>
              <w:jc w:val="center"/>
              <w:rPr>
                <w:sz w:val="32"/>
                <w:szCs w:val="32"/>
              </w:rPr>
            </w:pPr>
            <w:r>
              <w:rPr>
                <w:sz w:val="32"/>
                <w:szCs w:val="32"/>
              </w:rPr>
              <w:t>/</w:t>
            </w:r>
            <w:r w:rsidR="00446AF8">
              <w:rPr>
                <w:sz w:val="32"/>
                <w:szCs w:val="32"/>
              </w:rPr>
              <w:t xml:space="preserve"> 4</w:t>
            </w:r>
          </w:p>
        </w:tc>
      </w:tr>
      <w:tr w:rsidR="007A5958" w14:paraId="50C03729" w14:textId="77777777" w:rsidTr="009B1BF9">
        <w:tc>
          <w:tcPr>
            <w:tcW w:w="1042" w:type="dxa"/>
          </w:tcPr>
          <w:p w14:paraId="7F83D4A7" w14:textId="0A8AC1B2" w:rsidR="007A5958" w:rsidRPr="000B2D0D" w:rsidRDefault="000B61E9" w:rsidP="00695018">
            <w:pPr>
              <w:jc w:val="center"/>
              <w:rPr>
                <w:b/>
                <w:bCs/>
                <w:sz w:val="32"/>
                <w:szCs w:val="32"/>
              </w:rPr>
            </w:pPr>
            <w:r w:rsidRPr="000B2D0D">
              <w:rPr>
                <w:b/>
                <w:bCs/>
                <w:sz w:val="32"/>
                <w:szCs w:val="32"/>
              </w:rPr>
              <w:t>C3.3</w:t>
            </w:r>
          </w:p>
        </w:tc>
        <w:tc>
          <w:tcPr>
            <w:tcW w:w="6359" w:type="dxa"/>
          </w:tcPr>
          <w:p w14:paraId="7F820C11" w14:textId="5F3EADA8" w:rsidR="007A5958" w:rsidRPr="000B2D0D" w:rsidRDefault="000B61E9" w:rsidP="006E7238">
            <w:pPr>
              <w:rPr>
                <w:sz w:val="32"/>
                <w:szCs w:val="32"/>
              </w:rPr>
            </w:pPr>
            <w:r w:rsidRPr="000B2D0D">
              <w:rPr>
                <w:sz w:val="32"/>
                <w:szCs w:val="32"/>
              </w:rPr>
              <w:t>Property created and used effectively</w:t>
            </w:r>
            <w:r w:rsidR="00F736BC" w:rsidRPr="000B2D0D">
              <w:rPr>
                <w:sz w:val="32"/>
                <w:szCs w:val="32"/>
              </w:rPr>
              <w:t>.</w:t>
            </w:r>
          </w:p>
        </w:tc>
        <w:tc>
          <w:tcPr>
            <w:tcW w:w="1615" w:type="dxa"/>
          </w:tcPr>
          <w:p w14:paraId="3B15DCB1" w14:textId="28033AEF" w:rsidR="007A5958" w:rsidRPr="000B2D0D" w:rsidRDefault="000B2D0D" w:rsidP="000B2D0D">
            <w:pPr>
              <w:jc w:val="center"/>
              <w:rPr>
                <w:sz w:val="32"/>
                <w:szCs w:val="32"/>
              </w:rPr>
            </w:pPr>
            <w:r>
              <w:rPr>
                <w:sz w:val="32"/>
                <w:szCs w:val="32"/>
              </w:rPr>
              <w:t>/</w:t>
            </w:r>
            <w:r w:rsidR="00446AF8">
              <w:rPr>
                <w:sz w:val="32"/>
                <w:szCs w:val="32"/>
              </w:rPr>
              <w:t xml:space="preserve"> 3</w:t>
            </w:r>
          </w:p>
        </w:tc>
      </w:tr>
      <w:tr w:rsidR="000E2432" w14:paraId="7821369A" w14:textId="77777777" w:rsidTr="009B1BF9">
        <w:tc>
          <w:tcPr>
            <w:tcW w:w="1042" w:type="dxa"/>
          </w:tcPr>
          <w:p w14:paraId="0C9C0AF3" w14:textId="39A84623" w:rsidR="000E2432" w:rsidRPr="000B2D0D" w:rsidRDefault="00CA4932" w:rsidP="00695018">
            <w:pPr>
              <w:jc w:val="center"/>
              <w:rPr>
                <w:b/>
                <w:bCs/>
                <w:sz w:val="32"/>
                <w:szCs w:val="32"/>
              </w:rPr>
            </w:pPr>
            <w:r w:rsidRPr="000B2D0D">
              <w:rPr>
                <w:b/>
                <w:bCs/>
                <w:sz w:val="32"/>
                <w:szCs w:val="32"/>
              </w:rPr>
              <w:t>C3.4</w:t>
            </w:r>
          </w:p>
        </w:tc>
        <w:tc>
          <w:tcPr>
            <w:tcW w:w="6359" w:type="dxa"/>
          </w:tcPr>
          <w:p w14:paraId="595CD16F" w14:textId="7CBC4F64" w:rsidR="000E2432" w:rsidRPr="000B2D0D" w:rsidRDefault="00CA4932" w:rsidP="006E7238">
            <w:pPr>
              <w:rPr>
                <w:sz w:val="32"/>
                <w:szCs w:val="32"/>
              </w:rPr>
            </w:pPr>
            <w:r w:rsidRPr="000B2D0D">
              <w:rPr>
                <w:sz w:val="32"/>
                <w:szCs w:val="32"/>
              </w:rPr>
              <w:t>Public method created and used effectively</w:t>
            </w:r>
            <w:r w:rsidR="00F736BC" w:rsidRPr="000B2D0D">
              <w:rPr>
                <w:sz w:val="32"/>
                <w:szCs w:val="32"/>
              </w:rPr>
              <w:t>.</w:t>
            </w:r>
          </w:p>
        </w:tc>
        <w:tc>
          <w:tcPr>
            <w:tcW w:w="1615" w:type="dxa"/>
          </w:tcPr>
          <w:p w14:paraId="58DB8243" w14:textId="46ACDFF7" w:rsidR="000E2432" w:rsidRPr="000B2D0D" w:rsidRDefault="000B2D0D" w:rsidP="000B2D0D">
            <w:pPr>
              <w:jc w:val="center"/>
              <w:rPr>
                <w:sz w:val="32"/>
                <w:szCs w:val="32"/>
              </w:rPr>
            </w:pPr>
            <w:r>
              <w:rPr>
                <w:sz w:val="32"/>
                <w:szCs w:val="32"/>
              </w:rPr>
              <w:t>/</w:t>
            </w:r>
            <w:r w:rsidR="00446AF8">
              <w:rPr>
                <w:sz w:val="32"/>
                <w:szCs w:val="32"/>
              </w:rPr>
              <w:t xml:space="preserve"> 2</w:t>
            </w:r>
          </w:p>
        </w:tc>
      </w:tr>
      <w:tr w:rsidR="00C30B52" w14:paraId="29D49CF9" w14:textId="77777777" w:rsidTr="009B1BF9">
        <w:tc>
          <w:tcPr>
            <w:tcW w:w="1042" w:type="dxa"/>
          </w:tcPr>
          <w:p w14:paraId="5DD8ED46" w14:textId="1B82E5E5" w:rsidR="00C30B52" w:rsidRPr="000B2D0D" w:rsidRDefault="00CA4932" w:rsidP="00695018">
            <w:pPr>
              <w:jc w:val="center"/>
              <w:rPr>
                <w:b/>
                <w:bCs/>
                <w:sz w:val="32"/>
                <w:szCs w:val="32"/>
              </w:rPr>
            </w:pPr>
            <w:r w:rsidRPr="000B2D0D">
              <w:rPr>
                <w:b/>
                <w:bCs/>
                <w:sz w:val="32"/>
                <w:szCs w:val="32"/>
              </w:rPr>
              <w:t>C3.5</w:t>
            </w:r>
          </w:p>
        </w:tc>
        <w:tc>
          <w:tcPr>
            <w:tcW w:w="6359" w:type="dxa"/>
          </w:tcPr>
          <w:p w14:paraId="66138DCA" w14:textId="5AF82550" w:rsidR="00C30B52" w:rsidRPr="000B2D0D" w:rsidRDefault="007912A5" w:rsidP="006E7238">
            <w:pPr>
              <w:rPr>
                <w:sz w:val="32"/>
                <w:szCs w:val="32"/>
              </w:rPr>
            </w:pPr>
            <w:r w:rsidRPr="000B2D0D">
              <w:rPr>
                <w:sz w:val="32"/>
                <w:szCs w:val="32"/>
              </w:rPr>
              <w:t>Private method created and used effectively</w:t>
            </w:r>
            <w:r w:rsidR="00F736BC" w:rsidRPr="000B2D0D">
              <w:rPr>
                <w:sz w:val="32"/>
                <w:szCs w:val="32"/>
              </w:rPr>
              <w:t>.</w:t>
            </w:r>
          </w:p>
        </w:tc>
        <w:tc>
          <w:tcPr>
            <w:tcW w:w="1615" w:type="dxa"/>
          </w:tcPr>
          <w:p w14:paraId="173365C9" w14:textId="62DF0D89" w:rsidR="00020192" w:rsidRPr="000B2D0D" w:rsidRDefault="000B2D0D" w:rsidP="000B2D0D">
            <w:pPr>
              <w:jc w:val="center"/>
              <w:rPr>
                <w:sz w:val="32"/>
                <w:szCs w:val="32"/>
              </w:rPr>
            </w:pPr>
            <w:r>
              <w:rPr>
                <w:sz w:val="32"/>
                <w:szCs w:val="32"/>
              </w:rPr>
              <w:t>/</w:t>
            </w:r>
            <w:r w:rsidR="00446AF8">
              <w:rPr>
                <w:sz w:val="32"/>
                <w:szCs w:val="32"/>
              </w:rPr>
              <w:t xml:space="preserve"> 2</w:t>
            </w:r>
          </w:p>
        </w:tc>
      </w:tr>
      <w:tr w:rsidR="00A64767" w14:paraId="1B04A1CD" w14:textId="77777777" w:rsidTr="009B1BF9">
        <w:tc>
          <w:tcPr>
            <w:tcW w:w="1042" w:type="dxa"/>
          </w:tcPr>
          <w:p w14:paraId="4BCD4EA9" w14:textId="25FDCAA9" w:rsidR="00A64767" w:rsidRPr="000B2D0D" w:rsidRDefault="00E41956" w:rsidP="00A64767">
            <w:pPr>
              <w:jc w:val="center"/>
              <w:rPr>
                <w:b/>
                <w:bCs/>
                <w:sz w:val="32"/>
                <w:szCs w:val="32"/>
              </w:rPr>
            </w:pPr>
            <w:r w:rsidRPr="000B2D0D">
              <w:rPr>
                <w:b/>
                <w:bCs/>
                <w:sz w:val="32"/>
                <w:szCs w:val="32"/>
              </w:rPr>
              <w:t>C</w:t>
            </w:r>
            <w:r w:rsidR="001415BD" w:rsidRPr="000B2D0D">
              <w:rPr>
                <w:b/>
                <w:bCs/>
                <w:sz w:val="32"/>
                <w:szCs w:val="32"/>
              </w:rPr>
              <w:t>3</w:t>
            </w:r>
            <w:r w:rsidRPr="000B2D0D">
              <w:rPr>
                <w:b/>
                <w:bCs/>
                <w:sz w:val="32"/>
                <w:szCs w:val="32"/>
              </w:rPr>
              <w:t>.</w:t>
            </w:r>
            <w:r w:rsidR="008B6DDB" w:rsidRPr="000B2D0D">
              <w:rPr>
                <w:b/>
                <w:bCs/>
                <w:sz w:val="32"/>
                <w:szCs w:val="32"/>
              </w:rPr>
              <w:t>6</w:t>
            </w:r>
          </w:p>
        </w:tc>
        <w:tc>
          <w:tcPr>
            <w:tcW w:w="6359" w:type="dxa"/>
          </w:tcPr>
          <w:p w14:paraId="1E4F8988" w14:textId="4D4C4AE9" w:rsidR="00A64767" w:rsidRPr="000B2D0D" w:rsidRDefault="002202D9" w:rsidP="00A64767">
            <w:pPr>
              <w:rPr>
                <w:sz w:val="32"/>
                <w:szCs w:val="32"/>
              </w:rPr>
            </w:pPr>
            <w:r w:rsidRPr="000B2D0D">
              <w:rPr>
                <w:sz w:val="32"/>
                <w:szCs w:val="32"/>
              </w:rPr>
              <w:t>Constructor created and used effectively.</w:t>
            </w:r>
          </w:p>
        </w:tc>
        <w:tc>
          <w:tcPr>
            <w:tcW w:w="1615" w:type="dxa"/>
          </w:tcPr>
          <w:p w14:paraId="6C5BDB9A" w14:textId="6F63F64D" w:rsidR="00A64767" w:rsidRPr="000B2D0D" w:rsidRDefault="000B2D0D" w:rsidP="000B2D0D">
            <w:pPr>
              <w:jc w:val="center"/>
              <w:rPr>
                <w:sz w:val="32"/>
                <w:szCs w:val="32"/>
              </w:rPr>
            </w:pPr>
            <w:r>
              <w:rPr>
                <w:sz w:val="32"/>
                <w:szCs w:val="32"/>
              </w:rPr>
              <w:t>/</w:t>
            </w:r>
            <w:r w:rsidR="00446AF8">
              <w:rPr>
                <w:sz w:val="32"/>
                <w:szCs w:val="32"/>
              </w:rPr>
              <w:t xml:space="preserve"> 3</w:t>
            </w:r>
          </w:p>
        </w:tc>
      </w:tr>
      <w:tr w:rsidR="002202D9" w14:paraId="5ECF5C29" w14:textId="77777777" w:rsidTr="009B1BF9">
        <w:tc>
          <w:tcPr>
            <w:tcW w:w="1042" w:type="dxa"/>
          </w:tcPr>
          <w:p w14:paraId="016052A9" w14:textId="0719AFBD" w:rsidR="002202D9" w:rsidRPr="000B2D0D" w:rsidRDefault="002202D9" w:rsidP="00A64767">
            <w:pPr>
              <w:jc w:val="center"/>
              <w:rPr>
                <w:b/>
                <w:bCs/>
                <w:sz w:val="32"/>
                <w:szCs w:val="32"/>
              </w:rPr>
            </w:pPr>
            <w:r w:rsidRPr="000B2D0D">
              <w:rPr>
                <w:b/>
                <w:bCs/>
                <w:sz w:val="32"/>
                <w:szCs w:val="32"/>
              </w:rPr>
              <w:t>C</w:t>
            </w:r>
            <w:r w:rsidR="001415BD" w:rsidRPr="000B2D0D">
              <w:rPr>
                <w:b/>
                <w:bCs/>
                <w:sz w:val="32"/>
                <w:szCs w:val="32"/>
              </w:rPr>
              <w:t>3</w:t>
            </w:r>
            <w:r w:rsidRPr="000B2D0D">
              <w:rPr>
                <w:b/>
                <w:bCs/>
                <w:sz w:val="32"/>
                <w:szCs w:val="32"/>
              </w:rPr>
              <w:t>.</w:t>
            </w:r>
            <w:r w:rsidR="008B6DDB" w:rsidRPr="000B2D0D">
              <w:rPr>
                <w:b/>
                <w:bCs/>
                <w:sz w:val="32"/>
                <w:szCs w:val="32"/>
              </w:rPr>
              <w:t>7</w:t>
            </w:r>
          </w:p>
        </w:tc>
        <w:tc>
          <w:tcPr>
            <w:tcW w:w="6359" w:type="dxa"/>
          </w:tcPr>
          <w:p w14:paraId="674FD3CA" w14:textId="6B63DDE1" w:rsidR="00F736BC" w:rsidRPr="000B2D0D" w:rsidRDefault="00F736BC" w:rsidP="00A64767">
            <w:pPr>
              <w:rPr>
                <w:sz w:val="32"/>
                <w:szCs w:val="32"/>
              </w:rPr>
            </w:pPr>
            <w:r w:rsidRPr="000B2D0D">
              <w:rPr>
                <w:sz w:val="32"/>
                <w:szCs w:val="32"/>
              </w:rPr>
              <w:t>Set only Property created and used appropriately.</w:t>
            </w:r>
          </w:p>
        </w:tc>
        <w:tc>
          <w:tcPr>
            <w:tcW w:w="1615" w:type="dxa"/>
          </w:tcPr>
          <w:p w14:paraId="7C7CE7A3" w14:textId="621E28E8" w:rsidR="002202D9" w:rsidRPr="000B2D0D" w:rsidRDefault="000B2D0D" w:rsidP="000B2D0D">
            <w:pPr>
              <w:jc w:val="center"/>
              <w:rPr>
                <w:sz w:val="32"/>
                <w:szCs w:val="32"/>
              </w:rPr>
            </w:pPr>
            <w:r>
              <w:rPr>
                <w:sz w:val="32"/>
                <w:szCs w:val="32"/>
              </w:rPr>
              <w:t>/</w:t>
            </w:r>
            <w:r w:rsidR="00446AF8">
              <w:rPr>
                <w:sz w:val="32"/>
                <w:szCs w:val="32"/>
              </w:rPr>
              <w:t xml:space="preserve"> 2</w:t>
            </w:r>
          </w:p>
        </w:tc>
      </w:tr>
      <w:tr w:rsidR="00F736BC" w14:paraId="5D4CCF99" w14:textId="77777777" w:rsidTr="009B1BF9">
        <w:tc>
          <w:tcPr>
            <w:tcW w:w="1042" w:type="dxa"/>
          </w:tcPr>
          <w:p w14:paraId="0296F414" w14:textId="27D940CE" w:rsidR="00F736BC" w:rsidRPr="000B2D0D" w:rsidRDefault="00F736BC" w:rsidP="00A64767">
            <w:pPr>
              <w:jc w:val="center"/>
              <w:rPr>
                <w:b/>
                <w:bCs/>
                <w:sz w:val="32"/>
                <w:szCs w:val="32"/>
              </w:rPr>
            </w:pPr>
            <w:r w:rsidRPr="000B2D0D">
              <w:rPr>
                <w:b/>
                <w:bCs/>
                <w:sz w:val="32"/>
                <w:szCs w:val="32"/>
              </w:rPr>
              <w:t>C</w:t>
            </w:r>
            <w:r w:rsidR="001415BD" w:rsidRPr="000B2D0D">
              <w:rPr>
                <w:b/>
                <w:bCs/>
                <w:sz w:val="32"/>
                <w:szCs w:val="32"/>
              </w:rPr>
              <w:t>3</w:t>
            </w:r>
            <w:r w:rsidRPr="000B2D0D">
              <w:rPr>
                <w:b/>
                <w:bCs/>
                <w:sz w:val="32"/>
                <w:szCs w:val="32"/>
              </w:rPr>
              <w:t>.</w:t>
            </w:r>
            <w:r w:rsidR="008B6DDB" w:rsidRPr="000B2D0D">
              <w:rPr>
                <w:b/>
                <w:bCs/>
                <w:sz w:val="32"/>
                <w:szCs w:val="32"/>
              </w:rPr>
              <w:t>8</w:t>
            </w:r>
          </w:p>
        </w:tc>
        <w:tc>
          <w:tcPr>
            <w:tcW w:w="6359" w:type="dxa"/>
          </w:tcPr>
          <w:p w14:paraId="741E57CA" w14:textId="7C80A83F" w:rsidR="00F736BC" w:rsidRPr="000B2D0D" w:rsidRDefault="00F736BC" w:rsidP="00A64767">
            <w:pPr>
              <w:rPr>
                <w:sz w:val="32"/>
                <w:szCs w:val="32"/>
              </w:rPr>
            </w:pPr>
            <w:r w:rsidRPr="000B2D0D">
              <w:rPr>
                <w:sz w:val="32"/>
                <w:szCs w:val="32"/>
              </w:rPr>
              <w:t>Get only property created and used appropriately.</w:t>
            </w:r>
          </w:p>
        </w:tc>
        <w:tc>
          <w:tcPr>
            <w:tcW w:w="1615" w:type="dxa"/>
          </w:tcPr>
          <w:p w14:paraId="4B1AC6E3" w14:textId="32CD9C03" w:rsidR="00F736BC" w:rsidRPr="000B2D0D" w:rsidRDefault="000B2D0D" w:rsidP="000B2D0D">
            <w:pPr>
              <w:jc w:val="center"/>
              <w:rPr>
                <w:sz w:val="32"/>
                <w:szCs w:val="32"/>
              </w:rPr>
            </w:pPr>
            <w:r>
              <w:rPr>
                <w:sz w:val="32"/>
                <w:szCs w:val="32"/>
              </w:rPr>
              <w:t>/</w:t>
            </w:r>
            <w:r w:rsidR="00446AF8">
              <w:rPr>
                <w:sz w:val="32"/>
                <w:szCs w:val="32"/>
              </w:rPr>
              <w:t xml:space="preserve"> 2</w:t>
            </w:r>
          </w:p>
        </w:tc>
      </w:tr>
    </w:tbl>
    <w:p w14:paraId="3F0866CD" w14:textId="77777777" w:rsidR="009B1BF9" w:rsidRDefault="009B1BF9">
      <w:r>
        <w:br w:type="page"/>
      </w:r>
    </w:p>
    <w:tbl>
      <w:tblPr>
        <w:tblStyle w:val="TableGrid"/>
        <w:tblW w:w="0" w:type="auto"/>
        <w:tblLook w:val="04A0" w:firstRow="1" w:lastRow="0" w:firstColumn="1" w:lastColumn="0" w:noHBand="0" w:noVBand="1"/>
      </w:tblPr>
      <w:tblGrid>
        <w:gridCol w:w="1133"/>
        <w:gridCol w:w="6288"/>
        <w:gridCol w:w="1595"/>
      </w:tblGrid>
      <w:tr w:rsidR="00F736BC" w14:paraId="246B16C9" w14:textId="77777777" w:rsidTr="009B1BF9">
        <w:tc>
          <w:tcPr>
            <w:tcW w:w="1133" w:type="dxa"/>
            <w:shd w:val="clear" w:color="auto" w:fill="D0CECE" w:themeFill="background2" w:themeFillShade="E6"/>
          </w:tcPr>
          <w:p w14:paraId="710503E9" w14:textId="5C04CBB9" w:rsidR="00F736BC" w:rsidRPr="000B2D0D" w:rsidRDefault="001415BD" w:rsidP="00A64767">
            <w:pPr>
              <w:jc w:val="center"/>
              <w:rPr>
                <w:b/>
                <w:bCs/>
                <w:sz w:val="32"/>
                <w:szCs w:val="32"/>
              </w:rPr>
            </w:pPr>
            <w:r w:rsidRPr="000B2D0D">
              <w:rPr>
                <w:b/>
                <w:bCs/>
                <w:sz w:val="32"/>
                <w:szCs w:val="32"/>
              </w:rPr>
              <w:lastRenderedPageBreak/>
              <w:t>U</w:t>
            </w:r>
            <w:r w:rsidR="000570D2" w:rsidRPr="000B2D0D">
              <w:rPr>
                <w:b/>
                <w:bCs/>
                <w:sz w:val="32"/>
                <w:szCs w:val="32"/>
              </w:rPr>
              <w:t>4</w:t>
            </w:r>
          </w:p>
        </w:tc>
        <w:tc>
          <w:tcPr>
            <w:tcW w:w="6288" w:type="dxa"/>
            <w:shd w:val="clear" w:color="auto" w:fill="D0CECE" w:themeFill="background2" w:themeFillShade="E6"/>
          </w:tcPr>
          <w:p w14:paraId="6873F448" w14:textId="1AC45296" w:rsidR="00F736BC" w:rsidRPr="000B2D0D" w:rsidRDefault="001415BD" w:rsidP="00A64767">
            <w:pPr>
              <w:rPr>
                <w:sz w:val="32"/>
                <w:szCs w:val="32"/>
              </w:rPr>
            </w:pPr>
            <w:r w:rsidRPr="000B2D0D">
              <w:rPr>
                <w:sz w:val="32"/>
                <w:szCs w:val="32"/>
              </w:rPr>
              <w:t>Advanced Classes</w:t>
            </w:r>
            <w:r w:rsidR="00E93C19" w:rsidRPr="000B2D0D">
              <w:rPr>
                <w:sz w:val="32"/>
                <w:szCs w:val="32"/>
              </w:rPr>
              <w:t>.</w:t>
            </w:r>
          </w:p>
        </w:tc>
        <w:tc>
          <w:tcPr>
            <w:tcW w:w="1595" w:type="dxa"/>
            <w:shd w:val="clear" w:color="auto" w:fill="D0CECE" w:themeFill="background2" w:themeFillShade="E6"/>
          </w:tcPr>
          <w:p w14:paraId="436F6B10" w14:textId="6905BCC7" w:rsidR="00F736BC" w:rsidRPr="000B2D0D" w:rsidRDefault="000B2D0D" w:rsidP="000B2D0D">
            <w:pPr>
              <w:jc w:val="center"/>
              <w:rPr>
                <w:sz w:val="32"/>
                <w:szCs w:val="32"/>
              </w:rPr>
            </w:pPr>
            <w:r>
              <w:rPr>
                <w:sz w:val="32"/>
                <w:szCs w:val="32"/>
              </w:rPr>
              <w:t>/</w:t>
            </w:r>
            <w:r w:rsidR="00254C4A">
              <w:rPr>
                <w:sz w:val="32"/>
                <w:szCs w:val="32"/>
              </w:rPr>
              <w:t xml:space="preserve"> 15</w:t>
            </w:r>
          </w:p>
        </w:tc>
      </w:tr>
      <w:tr w:rsidR="008B6DDB" w14:paraId="66E2FB8E" w14:textId="77777777" w:rsidTr="009B1BF9">
        <w:tc>
          <w:tcPr>
            <w:tcW w:w="1133" w:type="dxa"/>
          </w:tcPr>
          <w:p w14:paraId="32AB3875" w14:textId="28C4AE64" w:rsidR="008B6DDB" w:rsidRPr="000B2D0D" w:rsidRDefault="00664C0B" w:rsidP="008B6DDB">
            <w:pPr>
              <w:jc w:val="center"/>
              <w:rPr>
                <w:b/>
                <w:bCs/>
                <w:sz w:val="32"/>
                <w:szCs w:val="32"/>
              </w:rPr>
            </w:pPr>
            <w:r w:rsidRPr="000B2D0D">
              <w:rPr>
                <w:b/>
                <w:bCs/>
                <w:sz w:val="32"/>
                <w:szCs w:val="32"/>
              </w:rPr>
              <w:t>U</w:t>
            </w:r>
            <w:r w:rsidR="000570D2" w:rsidRPr="000B2D0D">
              <w:rPr>
                <w:b/>
                <w:bCs/>
                <w:sz w:val="32"/>
                <w:szCs w:val="32"/>
              </w:rPr>
              <w:t>4</w:t>
            </w:r>
            <w:r w:rsidR="008B6DDB" w:rsidRPr="000B2D0D">
              <w:rPr>
                <w:b/>
                <w:bCs/>
                <w:sz w:val="32"/>
                <w:szCs w:val="32"/>
              </w:rPr>
              <w:t>.1</w:t>
            </w:r>
          </w:p>
        </w:tc>
        <w:tc>
          <w:tcPr>
            <w:tcW w:w="6288" w:type="dxa"/>
          </w:tcPr>
          <w:p w14:paraId="6DA1B266" w14:textId="77B18C55" w:rsidR="008B6DDB" w:rsidRPr="000B2D0D" w:rsidRDefault="008B6DDB" w:rsidP="008B6DDB">
            <w:pPr>
              <w:rPr>
                <w:sz w:val="32"/>
                <w:szCs w:val="32"/>
              </w:rPr>
            </w:pPr>
            <w:r w:rsidRPr="000B2D0D">
              <w:rPr>
                <w:sz w:val="32"/>
                <w:szCs w:val="32"/>
              </w:rPr>
              <w:t xml:space="preserve">Class created that inherits from a class </w:t>
            </w:r>
            <w:r w:rsidRPr="000B2D0D">
              <w:rPr>
                <w:b/>
                <w:bCs/>
                <w:sz w:val="32"/>
                <w:szCs w:val="32"/>
              </w:rPr>
              <w:t>other</w:t>
            </w:r>
            <w:r w:rsidRPr="000B2D0D">
              <w:rPr>
                <w:sz w:val="32"/>
                <w:szCs w:val="32"/>
              </w:rPr>
              <w:t xml:space="preserve"> than </w:t>
            </w:r>
            <w:proofErr w:type="spellStart"/>
            <w:r w:rsidRPr="000B2D0D">
              <w:rPr>
                <w:sz w:val="32"/>
                <w:szCs w:val="32"/>
              </w:rPr>
              <w:t>monobehaviour</w:t>
            </w:r>
            <w:proofErr w:type="spellEnd"/>
            <w:r w:rsidR="00AC6632" w:rsidRPr="000B2D0D">
              <w:rPr>
                <w:sz w:val="32"/>
                <w:szCs w:val="32"/>
              </w:rPr>
              <w:t>.</w:t>
            </w:r>
          </w:p>
        </w:tc>
        <w:tc>
          <w:tcPr>
            <w:tcW w:w="1595" w:type="dxa"/>
          </w:tcPr>
          <w:p w14:paraId="6F45E159" w14:textId="28D1FFF7" w:rsidR="008B6DDB" w:rsidRPr="000B2D0D" w:rsidRDefault="000B2D0D" w:rsidP="000B2D0D">
            <w:pPr>
              <w:jc w:val="center"/>
              <w:rPr>
                <w:sz w:val="32"/>
                <w:szCs w:val="32"/>
              </w:rPr>
            </w:pPr>
            <w:r>
              <w:rPr>
                <w:sz w:val="32"/>
                <w:szCs w:val="32"/>
              </w:rPr>
              <w:t>/</w:t>
            </w:r>
            <w:r w:rsidR="00254C4A">
              <w:rPr>
                <w:sz w:val="32"/>
                <w:szCs w:val="32"/>
              </w:rPr>
              <w:t xml:space="preserve"> 3</w:t>
            </w:r>
          </w:p>
        </w:tc>
      </w:tr>
      <w:tr w:rsidR="008B6DDB" w14:paraId="7AA6AC56" w14:textId="77777777" w:rsidTr="009B1BF9">
        <w:tc>
          <w:tcPr>
            <w:tcW w:w="1133" w:type="dxa"/>
          </w:tcPr>
          <w:p w14:paraId="578B1375" w14:textId="1B3EC8AE" w:rsidR="008B6DDB" w:rsidRPr="000B2D0D" w:rsidRDefault="00664C0B" w:rsidP="008B6DDB">
            <w:pPr>
              <w:jc w:val="center"/>
              <w:rPr>
                <w:b/>
                <w:bCs/>
                <w:sz w:val="32"/>
                <w:szCs w:val="32"/>
              </w:rPr>
            </w:pPr>
            <w:r w:rsidRPr="000B2D0D">
              <w:rPr>
                <w:b/>
                <w:bCs/>
                <w:sz w:val="32"/>
                <w:szCs w:val="32"/>
              </w:rPr>
              <w:t>U</w:t>
            </w:r>
            <w:r w:rsidR="000570D2" w:rsidRPr="000B2D0D">
              <w:rPr>
                <w:b/>
                <w:bCs/>
                <w:sz w:val="32"/>
                <w:szCs w:val="32"/>
              </w:rPr>
              <w:t>4</w:t>
            </w:r>
            <w:r w:rsidR="008B6DDB" w:rsidRPr="000B2D0D">
              <w:rPr>
                <w:b/>
                <w:bCs/>
                <w:sz w:val="32"/>
                <w:szCs w:val="32"/>
              </w:rPr>
              <w:t>.2</w:t>
            </w:r>
          </w:p>
        </w:tc>
        <w:tc>
          <w:tcPr>
            <w:tcW w:w="6288" w:type="dxa"/>
          </w:tcPr>
          <w:p w14:paraId="0D766273" w14:textId="563861A5" w:rsidR="008B6DDB" w:rsidRPr="000B2D0D" w:rsidRDefault="008B6DDB" w:rsidP="008B6DDB">
            <w:pPr>
              <w:rPr>
                <w:sz w:val="32"/>
                <w:szCs w:val="32"/>
              </w:rPr>
            </w:pPr>
            <w:r w:rsidRPr="000B2D0D">
              <w:rPr>
                <w:sz w:val="32"/>
                <w:szCs w:val="32"/>
              </w:rPr>
              <w:t>Class implements an interface</w:t>
            </w:r>
            <w:r w:rsidR="00615305" w:rsidRPr="000B2D0D">
              <w:rPr>
                <w:sz w:val="32"/>
                <w:szCs w:val="32"/>
              </w:rPr>
              <w:t xml:space="preserve"> appropriately</w:t>
            </w:r>
            <w:r w:rsidR="00AC6632" w:rsidRPr="000B2D0D">
              <w:rPr>
                <w:sz w:val="32"/>
                <w:szCs w:val="32"/>
              </w:rPr>
              <w:t>.</w:t>
            </w:r>
          </w:p>
        </w:tc>
        <w:tc>
          <w:tcPr>
            <w:tcW w:w="1595" w:type="dxa"/>
          </w:tcPr>
          <w:p w14:paraId="11AB7B52" w14:textId="3763930B" w:rsidR="008B6DDB" w:rsidRPr="000B2D0D" w:rsidRDefault="000B2D0D" w:rsidP="000B2D0D">
            <w:pPr>
              <w:jc w:val="center"/>
              <w:rPr>
                <w:sz w:val="32"/>
                <w:szCs w:val="32"/>
              </w:rPr>
            </w:pPr>
            <w:r>
              <w:rPr>
                <w:sz w:val="32"/>
                <w:szCs w:val="32"/>
              </w:rPr>
              <w:t>/</w:t>
            </w:r>
            <w:r w:rsidR="00254C4A">
              <w:rPr>
                <w:sz w:val="32"/>
                <w:szCs w:val="32"/>
              </w:rPr>
              <w:t xml:space="preserve"> 3</w:t>
            </w:r>
          </w:p>
        </w:tc>
      </w:tr>
      <w:tr w:rsidR="00615305" w14:paraId="4F125177" w14:textId="77777777" w:rsidTr="009B1BF9">
        <w:tc>
          <w:tcPr>
            <w:tcW w:w="1133" w:type="dxa"/>
          </w:tcPr>
          <w:p w14:paraId="349816EE" w14:textId="31AACF8E" w:rsidR="00615305" w:rsidRPr="000B2D0D" w:rsidRDefault="00664C0B" w:rsidP="008B6DDB">
            <w:pPr>
              <w:jc w:val="center"/>
              <w:rPr>
                <w:b/>
                <w:bCs/>
                <w:sz w:val="32"/>
                <w:szCs w:val="32"/>
              </w:rPr>
            </w:pPr>
            <w:r w:rsidRPr="000B2D0D">
              <w:rPr>
                <w:b/>
                <w:bCs/>
                <w:sz w:val="32"/>
                <w:szCs w:val="32"/>
              </w:rPr>
              <w:t>U</w:t>
            </w:r>
            <w:r w:rsidR="000570D2" w:rsidRPr="000B2D0D">
              <w:rPr>
                <w:b/>
                <w:bCs/>
                <w:sz w:val="32"/>
                <w:szCs w:val="32"/>
              </w:rPr>
              <w:t>4</w:t>
            </w:r>
            <w:r w:rsidR="00615305" w:rsidRPr="000B2D0D">
              <w:rPr>
                <w:b/>
                <w:bCs/>
                <w:sz w:val="32"/>
                <w:szCs w:val="32"/>
              </w:rPr>
              <w:t>.3</w:t>
            </w:r>
          </w:p>
        </w:tc>
        <w:tc>
          <w:tcPr>
            <w:tcW w:w="6288" w:type="dxa"/>
          </w:tcPr>
          <w:p w14:paraId="49B47530" w14:textId="08F5BBF5" w:rsidR="00615305" w:rsidRPr="000B2D0D" w:rsidRDefault="00615305" w:rsidP="008B6DDB">
            <w:pPr>
              <w:rPr>
                <w:sz w:val="32"/>
                <w:szCs w:val="32"/>
              </w:rPr>
            </w:pPr>
            <w:r w:rsidRPr="000B2D0D">
              <w:rPr>
                <w:sz w:val="32"/>
                <w:szCs w:val="32"/>
              </w:rPr>
              <w:t>Abstract class created and used effectively</w:t>
            </w:r>
            <w:r w:rsidR="00AC6632" w:rsidRPr="000B2D0D">
              <w:rPr>
                <w:sz w:val="32"/>
                <w:szCs w:val="32"/>
              </w:rPr>
              <w:t>.</w:t>
            </w:r>
          </w:p>
        </w:tc>
        <w:tc>
          <w:tcPr>
            <w:tcW w:w="1595" w:type="dxa"/>
          </w:tcPr>
          <w:p w14:paraId="2B008C47" w14:textId="431A7BC3" w:rsidR="00615305" w:rsidRPr="000B2D0D" w:rsidRDefault="000B2D0D" w:rsidP="000B2D0D">
            <w:pPr>
              <w:jc w:val="center"/>
              <w:rPr>
                <w:sz w:val="32"/>
                <w:szCs w:val="32"/>
              </w:rPr>
            </w:pPr>
            <w:r>
              <w:rPr>
                <w:sz w:val="32"/>
                <w:szCs w:val="32"/>
              </w:rPr>
              <w:t>/</w:t>
            </w:r>
            <w:r w:rsidR="00254C4A">
              <w:rPr>
                <w:sz w:val="32"/>
                <w:szCs w:val="32"/>
              </w:rPr>
              <w:t xml:space="preserve"> 3</w:t>
            </w:r>
          </w:p>
        </w:tc>
      </w:tr>
      <w:tr w:rsidR="00615305" w14:paraId="33ED4A03" w14:textId="77777777" w:rsidTr="009B1BF9">
        <w:tc>
          <w:tcPr>
            <w:tcW w:w="1133" w:type="dxa"/>
          </w:tcPr>
          <w:p w14:paraId="79258E0A" w14:textId="12642AC1" w:rsidR="00615305" w:rsidRPr="000B2D0D" w:rsidRDefault="00664C0B" w:rsidP="008B6DDB">
            <w:pPr>
              <w:jc w:val="center"/>
              <w:rPr>
                <w:b/>
                <w:bCs/>
                <w:sz w:val="32"/>
                <w:szCs w:val="32"/>
              </w:rPr>
            </w:pPr>
            <w:r w:rsidRPr="000B2D0D">
              <w:rPr>
                <w:b/>
                <w:bCs/>
                <w:sz w:val="32"/>
                <w:szCs w:val="32"/>
              </w:rPr>
              <w:t>U</w:t>
            </w:r>
            <w:r w:rsidR="000570D2" w:rsidRPr="000B2D0D">
              <w:rPr>
                <w:b/>
                <w:bCs/>
                <w:sz w:val="32"/>
                <w:szCs w:val="32"/>
              </w:rPr>
              <w:t>4</w:t>
            </w:r>
            <w:r w:rsidR="00615305" w:rsidRPr="000B2D0D">
              <w:rPr>
                <w:b/>
                <w:bCs/>
                <w:sz w:val="32"/>
                <w:szCs w:val="32"/>
              </w:rPr>
              <w:t>.4</w:t>
            </w:r>
          </w:p>
        </w:tc>
        <w:tc>
          <w:tcPr>
            <w:tcW w:w="6288" w:type="dxa"/>
          </w:tcPr>
          <w:p w14:paraId="30C703DB" w14:textId="4F479A42" w:rsidR="00615305" w:rsidRPr="000B2D0D" w:rsidRDefault="00664C0B" w:rsidP="008B6DDB">
            <w:pPr>
              <w:rPr>
                <w:sz w:val="32"/>
                <w:szCs w:val="32"/>
              </w:rPr>
            </w:pPr>
            <w:r w:rsidRPr="000B2D0D">
              <w:rPr>
                <w:sz w:val="32"/>
                <w:szCs w:val="32"/>
              </w:rPr>
              <w:t>Protected keyword used appropriately</w:t>
            </w:r>
            <w:r w:rsidR="00AC6632" w:rsidRPr="000B2D0D">
              <w:rPr>
                <w:sz w:val="32"/>
                <w:szCs w:val="32"/>
              </w:rPr>
              <w:t>.</w:t>
            </w:r>
          </w:p>
        </w:tc>
        <w:tc>
          <w:tcPr>
            <w:tcW w:w="1595" w:type="dxa"/>
          </w:tcPr>
          <w:p w14:paraId="5DEBA387" w14:textId="374DF490" w:rsidR="00615305" w:rsidRPr="000B2D0D" w:rsidRDefault="000B2D0D" w:rsidP="000B2D0D">
            <w:pPr>
              <w:jc w:val="center"/>
              <w:rPr>
                <w:sz w:val="32"/>
                <w:szCs w:val="32"/>
              </w:rPr>
            </w:pPr>
            <w:r>
              <w:rPr>
                <w:sz w:val="32"/>
                <w:szCs w:val="32"/>
              </w:rPr>
              <w:t>/</w:t>
            </w:r>
            <w:r w:rsidR="00254C4A">
              <w:rPr>
                <w:sz w:val="32"/>
                <w:szCs w:val="32"/>
              </w:rPr>
              <w:t xml:space="preserve"> 3</w:t>
            </w:r>
          </w:p>
        </w:tc>
      </w:tr>
      <w:tr w:rsidR="00AC6632" w14:paraId="12804AA7" w14:textId="77777777" w:rsidTr="009B1BF9">
        <w:tc>
          <w:tcPr>
            <w:tcW w:w="1133" w:type="dxa"/>
          </w:tcPr>
          <w:p w14:paraId="50F36EED" w14:textId="6F5B7C5A" w:rsidR="00AC6632" w:rsidRPr="000B2D0D" w:rsidRDefault="00AC6632" w:rsidP="008B6DDB">
            <w:pPr>
              <w:jc w:val="center"/>
              <w:rPr>
                <w:b/>
                <w:bCs/>
                <w:sz w:val="32"/>
                <w:szCs w:val="32"/>
              </w:rPr>
            </w:pPr>
            <w:r w:rsidRPr="000B2D0D">
              <w:rPr>
                <w:b/>
                <w:bCs/>
                <w:sz w:val="32"/>
                <w:szCs w:val="32"/>
              </w:rPr>
              <w:t>U4.5</w:t>
            </w:r>
          </w:p>
        </w:tc>
        <w:tc>
          <w:tcPr>
            <w:tcW w:w="6288" w:type="dxa"/>
          </w:tcPr>
          <w:p w14:paraId="25F366E5" w14:textId="3CC79262" w:rsidR="00AC6632" w:rsidRPr="000B2D0D" w:rsidRDefault="00AC6632" w:rsidP="008B6DDB">
            <w:pPr>
              <w:rPr>
                <w:sz w:val="32"/>
                <w:szCs w:val="32"/>
              </w:rPr>
            </w:pPr>
            <w:r w:rsidRPr="000B2D0D">
              <w:rPr>
                <w:sz w:val="32"/>
                <w:szCs w:val="32"/>
              </w:rPr>
              <w:t>Static member used appropriately.</w:t>
            </w:r>
          </w:p>
        </w:tc>
        <w:tc>
          <w:tcPr>
            <w:tcW w:w="1595" w:type="dxa"/>
          </w:tcPr>
          <w:p w14:paraId="05BF2F25" w14:textId="4DD99509" w:rsidR="00AC6632" w:rsidRPr="000B2D0D" w:rsidRDefault="000B2D0D" w:rsidP="000B2D0D">
            <w:pPr>
              <w:jc w:val="center"/>
              <w:rPr>
                <w:sz w:val="32"/>
                <w:szCs w:val="32"/>
              </w:rPr>
            </w:pPr>
            <w:r>
              <w:rPr>
                <w:sz w:val="32"/>
                <w:szCs w:val="32"/>
              </w:rPr>
              <w:t>/</w:t>
            </w:r>
            <w:r w:rsidR="00254C4A">
              <w:rPr>
                <w:sz w:val="32"/>
                <w:szCs w:val="32"/>
              </w:rPr>
              <w:t xml:space="preserve"> 3 </w:t>
            </w:r>
          </w:p>
        </w:tc>
      </w:tr>
      <w:tr w:rsidR="00AC6632" w14:paraId="62C22934" w14:textId="77777777" w:rsidTr="009B1BF9">
        <w:tc>
          <w:tcPr>
            <w:tcW w:w="1133" w:type="dxa"/>
          </w:tcPr>
          <w:p w14:paraId="31C2E0E1" w14:textId="3FF48D88" w:rsidR="00AC6632" w:rsidRPr="000B2D0D" w:rsidRDefault="00AC6632" w:rsidP="008B6DDB">
            <w:pPr>
              <w:jc w:val="center"/>
              <w:rPr>
                <w:b/>
                <w:bCs/>
                <w:sz w:val="32"/>
                <w:szCs w:val="32"/>
              </w:rPr>
            </w:pPr>
            <w:r w:rsidRPr="000B2D0D">
              <w:rPr>
                <w:b/>
                <w:bCs/>
                <w:sz w:val="32"/>
                <w:szCs w:val="32"/>
              </w:rPr>
              <w:t>U.4.6</w:t>
            </w:r>
          </w:p>
        </w:tc>
        <w:tc>
          <w:tcPr>
            <w:tcW w:w="6288" w:type="dxa"/>
          </w:tcPr>
          <w:p w14:paraId="1C39DAE0" w14:textId="34F1D6BB" w:rsidR="00AC6632" w:rsidRPr="000B2D0D" w:rsidRDefault="00AC6632" w:rsidP="008B6DDB">
            <w:pPr>
              <w:rPr>
                <w:sz w:val="32"/>
                <w:szCs w:val="32"/>
              </w:rPr>
            </w:pPr>
            <w:r w:rsidRPr="000B2D0D">
              <w:rPr>
                <w:sz w:val="32"/>
                <w:szCs w:val="32"/>
              </w:rPr>
              <w:t>Static class used appropriately.</w:t>
            </w:r>
          </w:p>
        </w:tc>
        <w:tc>
          <w:tcPr>
            <w:tcW w:w="1595" w:type="dxa"/>
          </w:tcPr>
          <w:p w14:paraId="728E939F" w14:textId="7AECED75" w:rsidR="00AC6632" w:rsidRPr="000B2D0D" w:rsidRDefault="000B2D0D" w:rsidP="000B2D0D">
            <w:pPr>
              <w:jc w:val="center"/>
              <w:rPr>
                <w:sz w:val="32"/>
                <w:szCs w:val="32"/>
              </w:rPr>
            </w:pPr>
            <w:r>
              <w:rPr>
                <w:sz w:val="32"/>
                <w:szCs w:val="32"/>
              </w:rPr>
              <w:t>/</w:t>
            </w:r>
            <w:r w:rsidR="00254C4A">
              <w:rPr>
                <w:sz w:val="32"/>
                <w:szCs w:val="32"/>
              </w:rPr>
              <w:t xml:space="preserve"> 3</w:t>
            </w:r>
          </w:p>
        </w:tc>
      </w:tr>
      <w:tr w:rsidR="00D10149" w14:paraId="0099E0EA" w14:textId="77777777" w:rsidTr="009B1BF9">
        <w:tc>
          <w:tcPr>
            <w:tcW w:w="1133" w:type="dxa"/>
            <w:shd w:val="clear" w:color="auto" w:fill="D0CECE" w:themeFill="background2" w:themeFillShade="E6"/>
          </w:tcPr>
          <w:p w14:paraId="1A685708" w14:textId="59B099A6" w:rsidR="00D10149" w:rsidRPr="000B2D0D" w:rsidRDefault="00D10149" w:rsidP="008B6DDB">
            <w:pPr>
              <w:jc w:val="center"/>
              <w:rPr>
                <w:b/>
                <w:bCs/>
                <w:sz w:val="32"/>
                <w:szCs w:val="32"/>
              </w:rPr>
            </w:pPr>
            <w:r w:rsidRPr="000B2D0D">
              <w:rPr>
                <w:b/>
                <w:bCs/>
                <w:sz w:val="32"/>
                <w:szCs w:val="32"/>
              </w:rPr>
              <w:t>U</w:t>
            </w:r>
            <w:r w:rsidR="000570D2" w:rsidRPr="000B2D0D">
              <w:rPr>
                <w:b/>
                <w:bCs/>
                <w:sz w:val="32"/>
                <w:szCs w:val="32"/>
              </w:rPr>
              <w:t>5</w:t>
            </w:r>
          </w:p>
        </w:tc>
        <w:tc>
          <w:tcPr>
            <w:tcW w:w="6288" w:type="dxa"/>
            <w:shd w:val="clear" w:color="auto" w:fill="D0CECE" w:themeFill="background2" w:themeFillShade="E6"/>
          </w:tcPr>
          <w:p w14:paraId="2FDF7BD7" w14:textId="53BD286A" w:rsidR="00D10149" w:rsidRPr="000B2D0D" w:rsidRDefault="00BA4479" w:rsidP="008B6DDB">
            <w:pPr>
              <w:rPr>
                <w:sz w:val="32"/>
                <w:szCs w:val="32"/>
              </w:rPr>
            </w:pPr>
            <w:r w:rsidRPr="000B2D0D">
              <w:rPr>
                <w:sz w:val="32"/>
                <w:szCs w:val="32"/>
              </w:rPr>
              <w:t>Polymorphism</w:t>
            </w:r>
            <w:r w:rsidR="00E93C19" w:rsidRPr="000B2D0D">
              <w:rPr>
                <w:sz w:val="32"/>
                <w:szCs w:val="32"/>
              </w:rPr>
              <w:t>.</w:t>
            </w:r>
          </w:p>
        </w:tc>
        <w:tc>
          <w:tcPr>
            <w:tcW w:w="1595" w:type="dxa"/>
            <w:shd w:val="clear" w:color="auto" w:fill="D0CECE" w:themeFill="background2" w:themeFillShade="E6"/>
          </w:tcPr>
          <w:p w14:paraId="2B9EA7D8" w14:textId="2E602C25" w:rsidR="00D10149" w:rsidRPr="000B2D0D" w:rsidRDefault="000B2D0D" w:rsidP="000B2D0D">
            <w:pPr>
              <w:jc w:val="center"/>
              <w:rPr>
                <w:sz w:val="32"/>
                <w:szCs w:val="32"/>
              </w:rPr>
            </w:pPr>
            <w:r>
              <w:rPr>
                <w:sz w:val="32"/>
                <w:szCs w:val="32"/>
              </w:rPr>
              <w:t>/</w:t>
            </w:r>
            <w:r w:rsidR="001B7DC9">
              <w:rPr>
                <w:sz w:val="32"/>
                <w:szCs w:val="32"/>
              </w:rPr>
              <w:t xml:space="preserve"> 10</w:t>
            </w:r>
          </w:p>
        </w:tc>
      </w:tr>
      <w:tr w:rsidR="00BA4479" w14:paraId="10F32BD1" w14:textId="77777777" w:rsidTr="009B1BF9">
        <w:tc>
          <w:tcPr>
            <w:tcW w:w="1133" w:type="dxa"/>
          </w:tcPr>
          <w:p w14:paraId="61C47BD5" w14:textId="7674C91F" w:rsidR="00BA4479" w:rsidRPr="000B2D0D" w:rsidRDefault="00BA4479" w:rsidP="008B6DDB">
            <w:pPr>
              <w:jc w:val="center"/>
              <w:rPr>
                <w:b/>
                <w:bCs/>
                <w:sz w:val="32"/>
                <w:szCs w:val="32"/>
              </w:rPr>
            </w:pPr>
            <w:r w:rsidRPr="000B2D0D">
              <w:rPr>
                <w:b/>
                <w:bCs/>
                <w:sz w:val="32"/>
                <w:szCs w:val="32"/>
              </w:rPr>
              <w:t>U</w:t>
            </w:r>
            <w:r w:rsidR="000570D2" w:rsidRPr="000B2D0D">
              <w:rPr>
                <w:b/>
                <w:bCs/>
                <w:sz w:val="32"/>
                <w:szCs w:val="32"/>
              </w:rPr>
              <w:t>5</w:t>
            </w:r>
            <w:r w:rsidRPr="000B2D0D">
              <w:rPr>
                <w:b/>
                <w:bCs/>
                <w:sz w:val="32"/>
                <w:szCs w:val="32"/>
              </w:rPr>
              <w:t>.1</w:t>
            </w:r>
          </w:p>
        </w:tc>
        <w:tc>
          <w:tcPr>
            <w:tcW w:w="6288" w:type="dxa"/>
          </w:tcPr>
          <w:p w14:paraId="49CF77AA" w14:textId="3EBF80CE" w:rsidR="00BA4479" w:rsidRPr="000B2D0D" w:rsidRDefault="00BA4479" w:rsidP="008B6DDB">
            <w:pPr>
              <w:rPr>
                <w:sz w:val="32"/>
                <w:szCs w:val="32"/>
              </w:rPr>
            </w:pPr>
            <w:r w:rsidRPr="000B2D0D">
              <w:rPr>
                <w:sz w:val="32"/>
                <w:szCs w:val="32"/>
              </w:rPr>
              <w:t xml:space="preserve">Runtime </w:t>
            </w:r>
            <w:r w:rsidR="00F461C2" w:rsidRPr="000B2D0D">
              <w:rPr>
                <w:sz w:val="32"/>
                <w:szCs w:val="32"/>
              </w:rPr>
              <w:t>polymorphism</w:t>
            </w:r>
            <w:r w:rsidRPr="000B2D0D">
              <w:rPr>
                <w:sz w:val="32"/>
                <w:szCs w:val="32"/>
              </w:rPr>
              <w:t xml:space="preserve"> </w:t>
            </w:r>
            <w:r w:rsidR="00F461C2" w:rsidRPr="000B2D0D">
              <w:rPr>
                <w:sz w:val="32"/>
                <w:szCs w:val="32"/>
              </w:rPr>
              <w:t>utilised</w:t>
            </w:r>
            <w:r w:rsidR="000570D2" w:rsidRPr="000B2D0D">
              <w:rPr>
                <w:sz w:val="32"/>
                <w:szCs w:val="32"/>
              </w:rPr>
              <w:t xml:space="preserve"> effectively</w:t>
            </w:r>
            <w:r w:rsidR="00E93C19" w:rsidRPr="000B2D0D">
              <w:rPr>
                <w:sz w:val="32"/>
                <w:szCs w:val="32"/>
              </w:rPr>
              <w:t>.</w:t>
            </w:r>
          </w:p>
        </w:tc>
        <w:tc>
          <w:tcPr>
            <w:tcW w:w="1595" w:type="dxa"/>
          </w:tcPr>
          <w:p w14:paraId="372E9411" w14:textId="4BDEE209" w:rsidR="00BA4479" w:rsidRPr="000B2D0D" w:rsidRDefault="000B2D0D" w:rsidP="000B2D0D">
            <w:pPr>
              <w:jc w:val="center"/>
              <w:rPr>
                <w:sz w:val="32"/>
                <w:szCs w:val="32"/>
              </w:rPr>
            </w:pPr>
            <w:r>
              <w:rPr>
                <w:sz w:val="32"/>
                <w:szCs w:val="32"/>
              </w:rPr>
              <w:t>/</w:t>
            </w:r>
            <w:r w:rsidR="00660E32">
              <w:rPr>
                <w:sz w:val="32"/>
                <w:szCs w:val="32"/>
              </w:rPr>
              <w:t xml:space="preserve"> </w:t>
            </w:r>
            <w:r w:rsidR="001B7DC9">
              <w:rPr>
                <w:sz w:val="32"/>
                <w:szCs w:val="32"/>
              </w:rPr>
              <w:t>4</w:t>
            </w:r>
          </w:p>
        </w:tc>
      </w:tr>
      <w:tr w:rsidR="00F461C2" w14:paraId="37845890" w14:textId="77777777" w:rsidTr="009B1BF9">
        <w:tc>
          <w:tcPr>
            <w:tcW w:w="1133" w:type="dxa"/>
          </w:tcPr>
          <w:p w14:paraId="2A487F08" w14:textId="414D1B45" w:rsidR="00F461C2" w:rsidRPr="000B2D0D" w:rsidRDefault="00F461C2" w:rsidP="008B6DDB">
            <w:pPr>
              <w:jc w:val="center"/>
              <w:rPr>
                <w:b/>
                <w:bCs/>
                <w:sz w:val="32"/>
                <w:szCs w:val="32"/>
              </w:rPr>
            </w:pPr>
            <w:r w:rsidRPr="000B2D0D">
              <w:rPr>
                <w:b/>
                <w:bCs/>
                <w:sz w:val="32"/>
                <w:szCs w:val="32"/>
              </w:rPr>
              <w:t>U</w:t>
            </w:r>
            <w:r w:rsidR="000570D2" w:rsidRPr="000B2D0D">
              <w:rPr>
                <w:b/>
                <w:bCs/>
                <w:sz w:val="32"/>
                <w:szCs w:val="32"/>
              </w:rPr>
              <w:t>5</w:t>
            </w:r>
            <w:r w:rsidRPr="000B2D0D">
              <w:rPr>
                <w:b/>
                <w:bCs/>
                <w:sz w:val="32"/>
                <w:szCs w:val="32"/>
              </w:rPr>
              <w:t>.2</w:t>
            </w:r>
          </w:p>
        </w:tc>
        <w:tc>
          <w:tcPr>
            <w:tcW w:w="6288" w:type="dxa"/>
          </w:tcPr>
          <w:p w14:paraId="3A3E15E5" w14:textId="62826091" w:rsidR="00F461C2" w:rsidRPr="000B2D0D" w:rsidRDefault="00F461C2" w:rsidP="008B6DDB">
            <w:pPr>
              <w:rPr>
                <w:sz w:val="32"/>
                <w:szCs w:val="32"/>
              </w:rPr>
            </w:pPr>
            <w:r w:rsidRPr="000B2D0D">
              <w:rPr>
                <w:sz w:val="32"/>
                <w:szCs w:val="32"/>
              </w:rPr>
              <w:t xml:space="preserve">Compile time </w:t>
            </w:r>
            <w:r w:rsidR="00F10F0C" w:rsidRPr="000B2D0D">
              <w:rPr>
                <w:sz w:val="32"/>
                <w:szCs w:val="32"/>
              </w:rPr>
              <w:t>polymorphism utilised</w:t>
            </w:r>
            <w:r w:rsidR="000570D2" w:rsidRPr="000B2D0D">
              <w:rPr>
                <w:sz w:val="32"/>
                <w:szCs w:val="32"/>
              </w:rPr>
              <w:t xml:space="preserve"> effectively</w:t>
            </w:r>
            <w:r w:rsidR="00E93C19" w:rsidRPr="000B2D0D">
              <w:rPr>
                <w:sz w:val="32"/>
                <w:szCs w:val="32"/>
              </w:rPr>
              <w:t>.</w:t>
            </w:r>
          </w:p>
        </w:tc>
        <w:tc>
          <w:tcPr>
            <w:tcW w:w="1595" w:type="dxa"/>
          </w:tcPr>
          <w:p w14:paraId="7ADAD0AC" w14:textId="475FFFF3" w:rsidR="00F461C2" w:rsidRPr="000B2D0D" w:rsidRDefault="000B2D0D" w:rsidP="000B2D0D">
            <w:pPr>
              <w:jc w:val="center"/>
              <w:rPr>
                <w:sz w:val="32"/>
                <w:szCs w:val="32"/>
              </w:rPr>
            </w:pPr>
            <w:r>
              <w:rPr>
                <w:sz w:val="32"/>
                <w:szCs w:val="32"/>
              </w:rPr>
              <w:t>/</w:t>
            </w:r>
            <w:r w:rsidR="001B7DC9">
              <w:rPr>
                <w:sz w:val="32"/>
                <w:szCs w:val="32"/>
              </w:rPr>
              <w:t xml:space="preserve"> 4</w:t>
            </w:r>
          </w:p>
        </w:tc>
      </w:tr>
      <w:tr w:rsidR="000570D2" w14:paraId="3E0AA2FB" w14:textId="77777777" w:rsidTr="009B1BF9">
        <w:tc>
          <w:tcPr>
            <w:tcW w:w="1133" w:type="dxa"/>
          </w:tcPr>
          <w:p w14:paraId="664F6A58" w14:textId="39F9072E" w:rsidR="000570D2" w:rsidRPr="000B2D0D" w:rsidRDefault="000570D2" w:rsidP="008B6DDB">
            <w:pPr>
              <w:jc w:val="center"/>
              <w:rPr>
                <w:b/>
                <w:bCs/>
                <w:sz w:val="32"/>
                <w:szCs w:val="32"/>
              </w:rPr>
            </w:pPr>
            <w:r w:rsidRPr="000B2D0D">
              <w:rPr>
                <w:b/>
                <w:bCs/>
                <w:sz w:val="32"/>
                <w:szCs w:val="32"/>
              </w:rPr>
              <w:t>U5.3</w:t>
            </w:r>
          </w:p>
        </w:tc>
        <w:tc>
          <w:tcPr>
            <w:tcW w:w="6288" w:type="dxa"/>
          </w:tcPr>
          <w:p w14:paraId="0FAFA8E2" w14:textId="6CD27FEC" w:rsidR="000570D2" w:rsidRPr="000B2D0D" w:rsidRDefault="000570D2" w:rsidP="008B6DDB">
            <w:pPr>
              <w:rPr>
                <w:sz w:val="32"/>
                <w:szCs w:val="32"/>
              </w:rPr>
            </w:pPr>
            <w:r w:rsidRPr="000B2D0D">
              <w:rPr>
                <w:sz w:val="32"/>
                <w:szCs w:val="32"/>
              </w:rPr>
              <w:t>Both Runtime and Compile time polymorphism used in the same class and clear explanation given as to the difference</w:t>
            </w:r>
            <w:r w:rsidR="00E93C19" w:rsidRPr="000B2D0D">
              <w:rPr>
                <w:sz w:val="32"/>
                <w:szCs w:val="32"/>
              </w:rPr>
              <w:t>.</w:t>
            </w:r>
          </w:p>
        </w:tc>
        <w:tc>
          <w:tcPr>
            <w:tcW w:w="1595" w:type="dxa"/>
          </w:tcPr>
          <w:p w14:paraId="60EEA3B1" w14:textId="74331847" w:rsidR="000570D2" w:rsidRPr="000B2D0D" w:rsidRDefault="000B2D0D" w:rsidP="000B2D0D">
            <w:pPr>
              <w:jc w:val="center"/>
              <w:rPr>
                <w:sz w:val="32"/>
                <w:szCs w:val="32"/>
              </w:rPr>
            </w:pPr>
            <w:r>
              <w:rPr>
                <w:sz w:val="32"/>
                <w:szCs w:val="32"/>
              </w:rPr>
              <w:t>/</w:t>
            </w:r>
            <w:r w:rsidR="001B7DC9">
              <w:rPr>
                <w:sz w:val="32"/>
                <w:szCs w:val="32"/>
              </w:rPr>
              <w:t xml:space="preserve"> 2</w:t>
            </w:r>
          </w:p>
        </w:tc>
      </w:tr>
    </w:tbl>
    <w:p w14:paraId="6DBC15F4" w14:textId="77777777" w:rsidR="009B1BF9" w:rsidRDefault="009B1BF9">
      <w:r>
        <w:br w:type="page"/>
      </w:r>
    </w:p>
    <w:tbl>
      <w:tblPr>
        <w:tblStyle w:val="TableGrid"/>
        <w:tblW w:w="0" w:type="auto"/>
        <w:tblLook w:val="04A0" w:firstRow="1" w:lastRow="0" w:firstColumn="1" w:lastColumn="0" w:noHBand="0" w:noVBand="1"/>
      </w:tblPr>
      <w:tblGrid>
        <w:gridCol w:w="1133"/>
        <w:gridCol w:w="6288"/>
        <w:gridCol w:w="1595"/>
      </w:tblGrid>
      <w:tr w:rsidR="000570D2" w14:paraId="2EE271AA" w14:textId="77777777" w:rsidTr="009B1BF9">
        <w:tc>
          <w:tcPr>
            <w:tcW w:w="1133" w:type="dxa"/>
            <w:shd w:val="clear" w:color="auto" w:fill="D0CECE" w:themeFill="background2" w:themeFillShade="E6"/>
          </w:tcPr>
          <w:p w14:paraId="10F57F28" w14:textId="66874056" w:rsidR="000570D2" w:rsidRPr="000B2D0D" w:rsidRDefault="00817B3A" w:rsidP="008B6DDB">
            <w:pPr>
              <w:jc w:val="center"/>
              <w:rPr>
                <w:b/>
                <w:bCs/>
                <w:sz w:val="32"/>
                <w:szCs w:val="32"/>
              </w:rPr>
            </w:pPr>
            <w:r w:rsidRPr="000B2D0D">
              <w:rPr>
                <w:b/>
                <w:bCs/>
                <w:sz w:val="32"/>
                <w:szCs w:val="32"/>
              </w:rPr>
              <w:lastRenderedPageBreak/>
              <w:t>H</w:t>
            </w:r>
            <w:r w:rsidR="006D5D30" w:rsidRPr="000B2D0D">
              <w:rPr>
                <w:b/>
                <w:bCs/>
                <w:sz w:val="32"/>
                <w:szCs w:val="32"/>
              </w:rPr>
              <w:t>6</w:t>
            </w:r>
          </w:p>
        </w:tc>
        <w:tc>
          <w:tcPr>
            <w:tcW w:w="6288" w:type="dxa"/>
            <w:shd w:val="clear" w:color="auto" w:fill="D0CECE" w:themeFill="background2" w:themeFillShade="E6"/>
          </w:tcPr>
          <w:p w14:paraId="351BD4DC" w14:textId="7CCA0298" w:rsidR="000570D2" w:rsidRPr="000B2D0D" w:rsidRDefault="00817B3A" w:rsidP="008B6DDB">
            <w:pPr>
              <w:rPr>
                <w:sz w:val="32"/>
                <w:szCs w:val="32"/>
              </w:rPr>
            </w:pPr>
            <w:r w:rsidRPr="000B2D0D">
              <w:rPr>
                <w:sz w:val="32"/>
                <w:szCs w:val="32"/>
              </w:rPr>
              <w:t>Design principles</w:t>
            </w:r>
            <w:r w:rsidR="00E93C19" w:rsidRPr="000B2D0D">
              <w:rPr>
                <w:sz w:val="32"/>
                <w:szCs w:val="32"/>
              </w:rPr>
              <w:t>.</w:t>
            </w:r>
          </w:p>
        </w:tc>
        <w:tc>
          <w:tcPr>
            <w:tcW w:w="1595" w:type="dxa"/>
            <w:shd w:val="clear" w:color="auto" w:fill="D0CECE" w:themeFill="background2" w:themeFillShade="E6"/>
          </w:tcPr>
          <w:p w14:paraId="07C1BFA9" w14:textId="7D65D450" w:rsidR="000570D2" w:rsidRPr="000B2D0D" w:rsidRDefault="000B2D0D" w:rsidP="000B2D0D">
            <w:pPr>
              <w:jc w:val="center"/>
              <w:rPr>
                <w:sz w:val="32"/>
                <w:szCs w:val="32"/>
              </w:rPr>
            </w:pPr>
            <w:r>
              <w:rPr>
                <w:sz w:val="32"/>
                <w:szCs w:val="32"/>
              </w:rPr>
              <w:t>/ 15</w:t>
            </w:r>
          </w:p>
        </w:tc>
      </w:tr>
      <w:tr w:rsidR="00817B3A" w14:paraId="3611EF16" w14:textId="77777777" w:rsidTr="009B1BF9">
        <w:tc>
          <w:tcPr>
            <w:tcW w:w="1133" w:type="dxa"/>
          </w:tcPr>
          <w:p w14:paraId="54EC29C1" w14:textId="174645CD" w:rsidR="00817B3A" w:rsidRPr="000B2D0D" w:rsidRDefault="00817B3A" w:rsidP="008B6DDB">
            <w:pPr>
              <w:jc w:val="center"/>
              <w:rPr>
                <w:b/>
                <w:bCs/>
                <w:sz w:val="32"/>
                <w:szCs w:val="32"/>
              </w:rPr>
            </w:pPr>
            <w:r w:rsidRPr="000B2D0D">
              <w:rPr>
                <w:b/>
                <w:bCs/>
                <w:sz w:val="32"/>
                <w:szCs w:val="32"/>
              </w:rPr>
              <w:t>H6.1</w:t>
            </w:r>
          </w:p>
        </w:tc>
        <w:tc>
          <w:tcPr>
            <w:tcW w:w="6288" w:type="dxa"/>
          </w:tcPr>
          <w:p w14:paraId="030AB2C0" w14:textId="42EB2AC6" w:rsidR="00817B3A" w:rsidRPr="000B2D0D" w:rsidRDefault="00431D96" w:rsidP="008B6DDB">
            <w:pPr>
              <w:rPr>
                <w:sz w:val="32"/>
                <w:szCs w:val="32"/>
              </w:rPr>
            </w:pPr>
            <w:r w:rsidRPr="000B2D0D">
              <w:rPr>
                <w:sz w:val="32"/>
                <w:szCs w:val="32"/>
              </w:rPr>
              <w:t>Visibility of system status</w:t>
            </w:r>
            <w:r w:rsidR="00E93C19" w:rsidRPr="000B2D0D">
              <w:rPr>
                <w:sz w:val="32"/>
                <w:szCs w:val="32"/>
              </w:rPr>
              <w:t>.</w:t>
            </w:r>
          </w:p>
        </w:tc>
        <w:tc>
          <w:tcPr>
            <w:tcW w:w="1595" w:type="dxa"/>
          </w:tcPr>
          <w:p w14:paraId="4C7816DD" w14:textId="6B67BB18" w:rsidR="00817B3A" w:rsidRPr="000B2D0D" w:rsidRDefault="000B2D0D" w:rsidP="000B2D0D">
            <w:pPr>
              <w:jc w:val="center"/>
              <w:rPr>
                <w:sz w:val="32"/>
                <w:szCs w:val="32"/>
              </w:rPr>
            </w:pPr>
            <w:r w:rsidRPr="000B2D0D">
              <w:rPr>
                <w:sz w:val="32"/>
                <w:szCs w:val="32"/>
              </w:rPr>
              <w:t>/</w:t>
            </w:r>
            <w:r>
              <w:rPr>
                <w:sz w:val="32"/>
                <w:szCs w:val="32"/>
              </w:rPr>
              <w:t xml:space="preserve"> 3</w:t>
            </w:r>
          </w:p>
        </w:tc>
      </w:tr>
      <w:tr w:rsidR="00431D96" w14:paraId="46CDFAEE" w14:textId="77777777" w:rsidTr="009B1BF9">
        <w:tc>
          <w:tcPr>
            <w:tcW w:w="1133" w:type="dxa"/>
          </w:tcPr>
          <w:p w14:paraId="39F82B7B" w14:textId="4D5599A1" w:rsidR="00431D96" w:rsidRPr="000B2D0D" w:rsidRDefault="00431D96" w:rsidP="008B6DDB">
            <w:pPr>
              <w:jc w:val="center"/>
              <w:rPr>
                <w:b/>
                <w:bCs/>
                <w:sz w:val="32"/>
                <w:szCs w:val="32"/>
              </w:rPr>
            </w:pPr>
            <w:r w:rsidRPr="000B2D0D">
              <w:rPr>
                <w:b/>
                <w:bCs/>
                <w:sz w:val="32"/>
                <w:szCs w:val="32"/>
              </w:rPr>
              <w:t>H6.2</w:t>
            </w:r>
          </w:p>
        </w:tc>
        <w:tc>
          <w:tcPr>
            <w:tcW w:w="6288" w:type="dxa"/>
          </w:tcPr>
          <w:p w14:paraId="00A8EA60" w14:textId="60F8C6B0" w:rsidR="00431D96" w:rsidRPr="000B2D0D" w:rsidRDefault="00D62423" w:rsidP="008B6DDB">
            <w:pPr>
              <w:rPr>
                <w:sz w:val="32"/>
                <w:szCs w:val="32"/>
              </w:rPr>
            </w:pPr>
            <w:r w:rsidRPr="000B2D0D">
              <w:rPr>
                <w:sz w:val="32"/>
                <w:szCs w:val="32"/>
              </w:rPr>
              <w:t>Match between the system and the real world</w:t>
            </w:r>
            <w:r w:rsidR="00E93C19" w:rsidRPr="000B2D0D">
              <w:rPr>
                <w:sz w:val="32"/>
                <w:szCs w:val="32"/>
              </w:rPr>
              <w:t>.</w:t>
            </w:r>
          </w:p>
        </w:tc>
        <w:tc>
          <w:tcPr>
            <w:tcW w:w="1595" w:type="dxa"/>
          </w:tcPr>
          <w:p w14:paraId="6B340C6F" w14:textId="55313B84" w:rsidR="00431D96" w:rsidRPr="000B2D0D" w:rsidRDefault="000B2D0D" w:rsidP="000B2D0D">
            <w:pPr>
              <w:jc w:val="center"/>
              <w:rPr>
                <w:sz w:val="32"/>
                <w:szCs w:val="32"/>
              </w:rPr>
            </w:pPr>
            <w:r>
              <w:rPr>
                <w:sz w:val="32"/>
                <w:szCs w:val="32"/>
              </w:rPr>
              <w:t>/ 3</w:t>
            </w:r>
          </w:p>
        </w:tc>
      </w:tr>
      <w:tr w:rsidR="00D62423" w14:paraId="6FFD54EA" w14:textId="77777777" w:rsidTr="009B1BF9">
        <w:tc>
          <w:tcPr>
            <w:tcW w:w="1133" w:type="dxa"/>
          </w:tcPr>
          <w:p w14:paraId="24EEA1CD" w14:textId="59BE54C0" w:rsidR="00D62423" w:rsidRPr="000B2D0D" w:rsidRDefault="00D62423" w:rsidP="008B6DDB">
            <w:pPr>
              <w:jc w:val="center"/>
              <w:rPr>
                <w:b/>
                <w:bCs/>
                <w:sz w:val="32"/>
                <w:szCs w:val="32"/>
              </w:rPr>
            </w:pPr>
            <w:r w:rsidRPr="000B2D0D">
              <w:rPr>
                <w:b/>
                <w:bCs/>
                <w:sz w:val="32"/>
                <w:szCs w:val="32"/>
              </w:rPr>
              <w:t>H6.3</w:t>
            </w:r>
          </w:p>
        </w:tc>
        <w:tc>
          <w:tcPr>
            <w:tcW w:w="6288" w:type="dxa"/>
          </w:tcPr>
          <w:p w14:paraId="71C1EB91" w14:textId="13633BC6" w:rsidR="00D62423" w:rsidRPr="000B2D0D" w:rsidRDefault="00D62423" w:rsidP="008B6DDB">
            <w:pPr>
              <w:rPr>
                <w:sz w:val="32"/>
                <w:szCs w:val="32"/>
              </w:rPr>
            </w:pPr>
            <w:r w:rsidRPr="000B2D0D">
              <w:rPr>
                <w:sz w:val="32"/>
                <w:szCs w:val="32"/>
              </w:rPr>
              <w:t>User control and freedom</w:t>
            </w:r>
            <w:r w:rsidR="00E93C19" w:rsidRPr="000B2D0D">
              <w:rPr>
                <w:sz w:val="32"/>
                <w:szCs w:val="32"/>
              </w:rPr>
              <w:t>.</w:t>
            </w:r>
          </w:p>
        </w:tc>
        <w:tc>
          <w:tcPr>
            <w:tcW w:w="1595" w:type="dxa"/>
          </w:tcPr>
          <w:p w14:paraId="37771F6C" w14:textId="0F4D2B7B" w:rsidR="00D62423" w:rsidRPr="000B2D0D" w:rsidRDefault="000B2D0D" w:rsidP="000B2D0D">
            <w:pPr>
              <w:jc w:val="center"/>
              <w:rPr>
                <w:sz w:val="32"/>
                <w:szCs w:val="32"/>
              </w:rPr>
            </w:pPr>
            <w:r>
              <w:rPr>
                <w:sz w:val="32"/>
                <w:szCs w:val="32"/>
              </w:rPr>
              <w:t>/ 3</w:t>
            </w:r>
          </w:p>
        </w:tc>
      </w:tr>
      <w:tr w:rsidR="00D62423" w14:paraId="1BEEB42A" w14:textId="77777777" w:rsidTr="009B1BF9">
        <w:tc>
          <w:tcPr>
            <w:tcW w:w="1133" w:type="dxa"/>
          </w:tcPr>
          <w:p w14:paraId="78D9D995" w14:textId="2F693EC4" w:rsidR="00D62423" w:rsidRPr="000B2D0D" w:rsidRDefault="00D62423" w:rsidP="008B6DDB">
            <w:pPr>
              <w:jc w:val="center"/>
              <w:rPr>
                <w:b/>
                <w:bCs/>
                <w:sz w:val="32"/>
                <w:szCs w:val="32"/>
              </w:rPr>
            </w:pPr>
            <w:r w:rsidRPr="000B2D0D">
              <w:rPr>
                <w:b/>
                <w:bCs/>
                <w:sz w:val="32"/>
                <w:szCs w:val="32"/>
              </w:rPr>
              <w:t>H6.4</w:t>
            </w:r>
          </w:p>
        </w:tc>
        <w:tc>
          <w:tcPr>
            <w:tcW w:w="6288" w:type="dxa"/>
          </w:tcPr>
          <w:p w14:paraId="587D170C" w14:textId="4C5FD460" w:rsidR="00D62423" w:rsidRPr="000B2D0D" w:rsidRDefault="00501907" w:rsidP="008B6DDB">
            <w:pPr>
              <w:rPr>
                <w:sz w:val="32"/>
                <w:szCs w:val="32"/>
              </w:rPr>
            </w:pPr>
            <w:r w:rsidRPr="000B2D0D">
              <w:rPr>
                <w:sz w:val="32"/>
                <w:szCs w:val="32"/>
              </w:rPr>
              <w:t>Consistency and standards</w:t>
            </w:r>
            <w:r w:rsidR="00E93C19" w:rsidRPr="000B2D0D">
              <w:rPr>
                <w:sz w:val="32"/>
                <w:szCs w:val="32"/>
              </w:rPr>
              <w:t>.</w:t>
            </w:r>
          </w:p>
        </w:tc>
        <w:tc>
          <w:tcPr>
            <w:tcW w:w="1595" w:type="dxa"/>
          </w:tcPr>
          <w:p w14:paraId="51EA132E" w14:textId="27EEDA9C" w:rsidR="00D62423" w:rsidRPr="000B2D0D" w:rsidRDefault="000B2D0D" w:rsidP="000B2D0D">
            <w:pPr>
              <w:jc w:val="center"/>
              <w:rPr>
                <w:sz w:val="32"/>
                <w:szCs w:val="32"/>
              </w:rPr>
            </w:pPr>
            <w:r>
              <w:rPr>
                <w:sz w:val="32"/>
                <w:szCs w:val="32"/>
              </w:rPr>
              <w:t>/ 3</w:t>
            </w:r>
          </w:p>
        </w:tc>
      </w:tr>
      <w:tr w:rsidR="00501907" w14:paraId="548585EA" w14:textId="77777777" w:rsidTr="009B1BF9">
        <w:tc>
          <w:tcPr>
            <w:tcW w:w="1133" w:type="dxa"/>
          </w:tcPr>
          <w:p w14:paraId="7C36AD3F" w14:textId="66D460F6" w:rsidR="00501907" w:rsidRPr="000B2D0D" w:rsidRDefault="00501907" w:rsidP="008B6DDB">
            <w:pPr>
              <w:jc w:val="center"/>
              <w:rPr>
                <w:b/>
                <w:bCs/>
                <w:sz w:val="32"/>
                <w:szCs w:val="32"/>
              </w:rPr>
            </w:pPr>
            <w:r w:rsidRPr="000B2D0D">
              <w:rPr>
                <w:b/>
                <w:bCs/>
                <w:sz w:val="32"/>
                <w:szCs w:val="32"/>
              </w:rPr>
              <w:t>H6.5</w:t>
            </w:r>
          </w:p>
        </w:tc>
        <w:tc>
          <w:tcPr>
            <w:tcW w:w="6288" w:type="dxa"/>
          </w:tcPr>
          <w:p w14:paraId="58A132B6" w14:textId="5C268241" w:rsidR="00501907" w:rsidRPr="000B2D0D" w:rsidRDefault="00501907" w:rsidP="008B6DDB">
            <w:pPr>
              <w:rPr>
                <w:sz w:val="32"/>
                <w:szCs w:val="32"/>
              </w:rPr>
            </w:pPr>
            <w:r w:rsidRPr="000B2D0D">
              <w:rPr>
                <w:sz w:val="32"/>
                <w:szCs w:val="32"/>
              </w:rPr>
              <w:t>Error prevention</w:t>
            </w:r>
            <w:r w:rsidR="00E93C19" w:rsidRPr="000B2D0D">
              <w:rPr>
                <w:sz w:val="32"/>
                <w:szCs w:val="32"/>
              </w:rPr>
              <w:t>.</w:t>
            </w:r>
          </w:p>
        </w:tc>
        <w:tc>
          <w:tcPr>
            <w:tcW w:w="1595" w:type="dxa"/>
          </w:tcPr>
          <w:p w14:paraId="3B234E74" w14:textId="2B198089" w:rsidR="00501907" w:rsidRPr="000B2D0D" w:rsidRDefault="000B2D0D" w:rsidP="000B2D0D">
            <w:pPr>
              <w:jc w:val="center"/>
              <w:rPr>
                <w:sz w:val="32"/>
                <w:szCs w:val="32"/>
              </w:rPr>
            </w:pPr>
            <w:r>
              <w:rPr>
                <w:sz w:val="32"/>
                <w:szCs w:val="32"/>
              </w:rPr>
              <w:t>/ 3</w:t>
            </w:r>
          </w:p>
        </w:tc>
      </w:tr>
      <w:tr w:rsidR="00501907" w14:paraId="5F0FBE61" w14:textId="77777777" w:rsidTr="009B1BF9">
        <w:tc>
          <w:tcPr>
            <w:tcW w:w="1133" w:type="dxa"/>
          </w:tcPr>
          <w:p w14:paraId="2E6D21CF" w14:textId="24FEFA48" w:rsidR="00501907" w:rsidRPr="000B2D0D" w:rsidRDefault="00501907" w:rsidP="008B6DDB">
            <w:pPr>
              <w:jc w:val="center"/>
              <w:rPr>
                <w:b/>
                <w:bCs/>
                <w:sz w:val="32"/>
                <w:szCs w:val="32"/>
              </w:rPr>
            </w:pPr>
            <w:r w:rsidRPr="000B2D0D">
              <w:rPr>
                <w:b/>
                <w:bCs/>
                <w:sz w:val="32"/>
                <w:szCs w:val="32"/>
              </w:rPr>
              <w:t>H6.6</w:t>
            </w:r>
          </w:p>
        </w:tc>
        <w:tc>
          <w:tcPr>
            <w:tcW w:w="6288" w:type="dxa"/>
          </w:tcPr>
          <w:p w14:paraId="2BB6D6CB" w14:textId="2B5AF99B" w:rsidR="00501907" w:rsidRPr="000B2D0D" w:rsidRDefault="00501907" w:rsidP="008B6DDB">
            <w:pPr>
              <w:rPr>
                <w:sz w:val="32"/>
                <w:szCs w:val="32"/>
              </w:rPr>
            </w:pPr>
            <w:r w:rsidRPr="000B2D0D">
              <w:rPr>
                <w:sz w:val="32"/>
                <w:szCs w:val="32"/>
              </w:rPr>
              <w:t>Recognition not Recall</w:t>
            </w:r>
            <w:r w:rsidR="00E93C19" w:rsidRPr="000B2D0D">
              <w:rPr>
                <w:sz w:val="32"/>
                <w:szCs w:val="32"/>
              </w:rPr>
              <w:t>.</w:t>
            </w:r>
          </w:p>
        </w:tc>
        <w:tc>
          <w:tcPr>
            <w:tcW w:w="1595" w:type="dxa"/>
          </w:tcPr>
          <w:p w14:paraId="205B065C" w14:textId="14B454E8" w:rsidR="00501907" w:rsidRPr="000B2D0D" w:rsidRDefault="000B2D0D" w:rsidP="000B2D0D">
            <w:pPr>
              <w:jc w:val="center"/>
              <w:rPr>
                <w:sz w:val="32"/>
                <w:szCs w:val="32"/>
              </w:rPr>
            </w:pPr>
            <w:r>
              <w:rPr>
                <w:sz w:val="32"/>
                <w:szCs w:val="32"/>
              </w:rPr>
              <w:t>/ 3</w:t>
            </w:r>
          </w:p>
        </w:tc>
      </w:tr>
      <w:tr w:rsidR="00501907" w14:paraId="4208490F" w14:textId="77777777" w:rsidTr="009B1BF9">
        <w:tc>
          <w:tcPr>
            <w:tcW w:w="1133" w:type="dxa"/>
          </w:tcPr>
          <w:p w14:paraId="4B5BFE36" w14:textId="19262E71" w:rsidR="00501907" w:rsidRPr="000B2D0D" w:rsidRDefault="00501907" w:rsidP="008B6DDB">
            <w:pPr>
              <w:jc w:val="center"/>
              <w:rPr>
                <w:b/>
                <w:bCs/>
                <w:sz w:val="32"/>
                <w:szCs w:val="32"/>
              </w:rPr>
            </w:pPr>
            <w:r w:rsidRPr="000B2D0D">
              <w:rPr>
                <w:b/>
                <w:bCs/>
                <w:sz w:val="32"/>
                <w:szCs w:val="32"/>
              </w:rPr>
              <w:t>H6.7</w:t>
            </w:r>
          </w:p>
        </w:tc>
        <w:tc>
          <w:tcPr>
            <w:tcW w:w="6288" w:type="dxa"/>
          </w:tcPr>
          <w:p w14:paraId="23342DA5" w14:textId="593D9A72" w:rsidR="00501907" w:rsidRPr="000B2D0D" w:rsidRDefault="00E93C19" w:rsidP="008B6DDB">
            <w:pPr>
              <w:rPr>
                <w:sz w:val="32"/>
                <w:szCs w:val="32"/>
              </w:rPr>
            </w:pPr>
            <w:r w:rsidRPr="000B2D0D">
              <w:rPr>
                <w:sz w:val="32"/>
                <w:szCs w:val="32"/>
              </w:rPr>
              <w:t>Flexibility and efficiency of use.</w:t>
            </w:r>
          </w:p>
        </w:tc>
        <w:tc>
          <w:tcPr>
            <w:tcW w:w="1595" w:type="dxa"/>
          </w:tcPr>
          <w:p w14:paraId="23C7C61F" w14:textId="1A2A0AEE" w:rsidR="00501907" w:rsidRPr="000B2D0D" w:rsidRDefault="000B2D0D" w:rsidP="000B2D0D">
            <w:pPr>
              <w:jc w:val="center"/>
              <w:rPr>
                <w:sz w:val="32"/>
                <w:szCs w:val="32"/>
              </w:rPr>
            </w:pPr>
            <w:r>
              <w:rPr>
                <w:sz w:val="32"/>
                <w:szCs w:val="32"/>
              </w:rPr>
              <w:t>/ 3</w:t>
            </w:r>
          </w:p>
        </w:tc>
      </w:tr>
      <w:tr w:rsidR="00E93C19" w14:paraId="32B7F2A7" w14:textId="77777777" w:rsidTr="009B1BF9">
        <w:tc>
          <w:tcPr>
            <w:tcW w:w="1133" w:type="dxa"/>
          </w:tcPr>
          <w:p w14:paraId="7EEAA983" w14:textId="73D93B45" w:rsidR="00E93C19" w:rsidRPr="000B2D0D" w:rsidRDefault="00E93C19" w:rsidP="008B6DDB">
            <w:pPr>
              <w:jc w:val="center"/>
              <w:rPr>
                <w:b/>
                <w:bCs/>
                <w:sz w:val="32"/>
                <w:szCs w:val="32"/>
              </w:rPr>
            </w:pPr>
            <w:r w:rsidRPr="000B2D0D">
              <w:rPr>
                <w:b/>
                <w:bCs/>
                <w:sz w:val="32"/>
                <w:szCs w:val="32"/>
              </w:rPr>
              <w:t>H6.8</w:t>
            </w:r>
          </w:p>
        </w:tc>
        <w:tc>
          <w:tcPr>
            <w:tcW w:w="6288" w:type="dxa"/>
          </w:tcPr>
          <w:p w14:paraId="0B75F291" w14:textId="73AED253" w:rsidR="00E93C19" w:rsidRPr="000B2D0D" w:rsidRDefault="0096756C" w:rsidP="008B6DDB">
            <w:pPr>
              <w:rPr>
                <w:sz w:val="32"/>
                <w:szCs w:val="32"/>
              </w:rPr>
            </w:pPr>
            <w:r w:rsidRPr="000B2D0D">
              <w:rPr>
                <w:sz w:val="32"/>
                <w:szCs w:val="32"/>
              </w:rPr>
              <w:t>Aesthetic and minimalist design</w:t>
            </w:r>
            <w:r w:rsidR="000B2D0D" w:rsidRPr="000B2D0D">
              <w:rPr>
                <w:sz w:val="32"/>
                <w:szCs w:val="32"/>
              </w:rPr>
              <w:t>.</w:t>
            </w:r>
          </w:p>
        </w:tc>
        <w:tc>
          <w:tcPr>
            <w:tcW w:w="1595" w:type="dxa"/>
          </w:tcPr>
          <w:p w14:paraId="46E74E69" w14:textId="374A2573" w:rsidR="00E93C19" w:rsidRPr="000B2D0D" w:rsidRDefault="000B2D0D" w:rsidP="000B2D0D">
            <w:pPr>
              <w:jc w:val="center"/>
              <w:rPr>
                <w:sz w:val="32"/>
                <w:szCs w:val="32"/>
              </w:rPr>
            </w:pPr>
            <w:r>
              <w:rPr>
                <w:sz w:val="32"/>
                <w:szCs w:val="32"/>
              </w:rPr>
              <w:t>/ 3</w:t>
            </w:r>
          </w:p>
        </w:tc>
      </w:tr>
      <w:tr w:rsidR="0096756C" w14:paraId="61E626EB" w14:textId="77777777" w:rsidTr="009B1BF9">
        <w:tc>
          <w:tcPr>
            <w:tcW w:w="1133" w:type="dxa"/>
          </w:tcPr>
          <w:p w14:paraId="2B41839A" w14:textId="4FF37D2F" w:rsidR="0096756C" w:rsidRPr="000B2D0D" w:rsidRDefault="0096756C" w:rsidP="008B6DDB">
            <w:pPr>
              <w:jc w:val="center"/>
              <w:rPr>
                <w:b/>
                <w:bCs/>
                <w:sz w:val="32"/>
                <w:szCs w:val="32"/>
              </w:rPr>
            </w:pPr>
            <w:r w:rsidRPr="000B2D0D">
              <w:rPr>
                <w:b/>
                <w:bCs/>
                <w:sz w:val="32"/>
                <w:szCs w:val="32"/>
              </w:rPr>
              <w:t>H6.9</w:t>
            </w:r>
          </w:p>
        </w:tc>
        <w:tc>
          <w:tcPr>
            <w:tcW w:w="6288" w:type="dxa"/>
          </w:tcPr>
          <w:p w14:paraId="0B627BB9" w14:textId="717D6C40" w:rsidR="0096756C" w:rsidRPr="000B2D0D" w:rsidRDefault="0096756C" w:rsidP="008B6DDB">
            <w:pPr>
              <w:rPr>
                <w:sz w:val="32"/>
                <w:szCs w:val="32"/>
              </w:rPr>
            </w:pPr>
            <w:r w:rsidRPr="000B2D0D">
              <w:rPr>
                <w:sz w:val="32"/>
                <w:szCs w:val="32"/>
              </w:rPr>
              <w:t>Help users identify and recover from errors</w:t>
            </w:r>
            <w:r w:rsidR="000B2D0D" w:rsidRPr="000B2D0D">
              <w:rPr>
                <w:sz w:val="32"/>
                <w:szCs w:val="32"/>
              </w:rPr>
              <w:t>.</w:t>
            </w:r>
          </w:p>
        </w:tc>
        <w:tc>
          <w:tcPr>
            <w:tcW w:w="1595" w:type="dxa"/>
          </w:tcPr>
          <w:p w14:paraId="5C311457" w14:textId="2E33C783" w:rsidR="0096756C" w:rsidRPr="000B2D0D" w:rsidRDefault="000B2D0D" w:rsidP="000B2D0D">
            <w:pPr>
              <w:jc w:val="center"/>
              <w:rPr>
                <w:sz w:val="32"/>
                <w:szCs w:val="32"/>
              </w:rPr>
            </w:pPr>
            <w:r>
              <w:rPr>
                <w:sz w:val="32"/>
                <w:szCs w:val="32"/>
              </w:rPr>
              <w:t>/ 3</w:t>
            </w:r>
          </w:p>
        </w:tc>
      </w:tr>
      <w:tr w:rsidR="0096756C" w14:paraId="7C11B6FA" w14:textId="77777777" w:rsidTr="009B1BF9">
        <w:tc>
          <w:tcPr>
            <w:tcW w:w="1133" w:type="dxa"/>
          </w:tcPr>
          <w:p w14:paraId="0B828247" w14:textId="6D019BAD" w:rsidR="0096756C" w:rsidRPr="000B2D0D" w:rsidRDefault="0096756C" w:rsidP="008B6DDB">
            <w:pPr>
              <w:jc w:val="center"/>
              <w:rPr>
                <w:b/>
                <w:bCs/>
                <w:sz w:val="32"/>
                <w:szCs w:val="32"/>
              </w:rPr>
            </w:pPr>
            <w:r w:rsidRPr="000B2D0D">
              <w:rPr>
                <w:b/>
                <w:bCs/>
                <w:sz w:val="32"/>
                <w:szCs w:val="32"/>
              </w:rPr>
              <w:t>H6.10</w:t>
            </w:r>
          </w:p>
        </w:tc>
        <w:tc>
          <w:tcPr>
            <w:tcW w:w="6288" w:type="dxa"/>
          </w:tcPr>
          <w:p w14:paraId="28CC84FB" w14:textId="5EB21932" w:rsidR="0096756C" w:rsidRPr="000B2D0D" w:rsidRDefault="000B2D0D" w:rsidP="008B6DDB">
            <w:pPr>
              <w:rPr>
                <w:sz w:val="32"/>
                <w:szCs w:val="32"/>
              </w:rPr>
            </w:pPr>
            <w:r w:rsidRPr="000B2D0D">
              <w:rPr>
                <w:sz w:val="32"/>
                <w:szCs w:val="32"/>
              </w:rPr>
              <w:t>Help and Documentation.</w:t>
            </w:r>
          </w:p>
        </w:tc>
        <w:tc>
          <w:tcPr>
            <w:tcW w:w="1595" w:type="dxa"/>
          </w:tcPr>
          <w:p w14:paraId="49166AF3" w14:textId="3E1DC568" w:rsidR="0096756C" w:rsidRPr="000B2D0D" w:rsidRDefault="000B2D0D" w:rsidP="000B2D0D">
            <w:pPr>
              <w:jc w:val="center"/>
              <w:rPr>
                <w:sz w:val="32"/>
                <w:szCs w:val="32"/>
              </w:rPr>
            </w:pPr>
            <w:r>
              <w:rPr>
                <w:sz w:val="32"/>
                <w:szCs w:val="32"/>
              </w:rPr>
              <w:t>/ 3</w:t>
            </w:r>
          </w:p>
        </w:tc>
      </w:tr>
      <w:tr w:rsidR="000B2D0D" w14:paraId="7B0372FA" w14:textId="77777777" w:rsidTr="009B1BF9">
        <w:tc>
          <w:tcPr>
            <w:tcW w:w="1133" w:type="dxa"/>
            <w:shd w:val="clear" w:color="auto" w:fill="D0CECE" w:themeFill="background2" w:themeFillShade="E6"/>
          </w:tcPr>
          <w:p w14:paraId="7C7C67C1" w14:textId="2B49A69E" w:rsidR="000B2D0D" w:rsidRPr="00194A66" w:rsidRDefault="001B7DC9" w:rsidP="00194A66">
            <w:pPr>
              <w:jc w:val="center"/>
              <w:rPr>
                <w:b/>
                <w:bCs/>
                <w:sz w:val="32"/>
                <w:szCs w:val="32"/>
              </w:rPr>
            </w:pPr>
            <w:r w:rsidRPr="00194A66">
              <w:rPr>
                <w:b/>
                <w:bCs/>
                <w:sz w:val="32"/>
                <w:szCs w:val="32"/>
              </w:rPr>
              <w:t>R</w:t>
            </w:r>
            <w:r w:rsidR="001360D9" w:rsidRPr="00194A66">
              <w:rPr>
                <w:b/>
                <w:bCs/>
                <w:sz w:val="32"/>
                <w:szCs w:val="32"/>
              </w:rPr>
              <w:t>7.0</w:t>
            </w:r>
          </w:p>
        </w:tc>
        <w:tc>
          <w:tcPr>
            <w:tcW w:w="6288" w:type="dxa"/>
            <w:shd w:val="clear" w:color="auto" w:fill="D0CECE" w:themeFill="background2" w:themeFillShade="E6"/>
          </w:tcPr>
          <w:p w14:paraId="4BA54C00" w14:textId="4C7DCE4B" w:rsidR="000B2D0D" w:rsidRPr="00194A66" w:rsidRDefault="001360D9" w:rsidP="00194A66">
            <w:pPr>
              <w:rPr>
                <w:sz w:val="32"/>
                <w:szCs w:val="32"/>
              </w:rPr>
            </w:pPr>
            <w:r w:rsidRPr="00194A66">
              <w:rPr>
                <w:sz w:val="32"/>
                <w:szCs w:val="32"/>
              </w:rPr>
              <w:t>Advanced</w:t>
            </w:r>
            <w:r w:rsidR="005A5E06" w:rsidRPr="00194A66">
              <w:rPr>
                <w:sz w:val="32"/>
                <w:szCs w:val="32"/>
              </w:rPr>
              <w:t xml:space="preserve"> Interfaces</w:t>
            </w:r>
          </w:p>
        </w:tc>
        <w:tc>
          <w:tcPr>
            <w:tcW w:w="1595" w:type="dxa"/>
            <w:shd w:val="clear" w:color="auto" w:fill="D0CECE" w:themeFill="background2" w:themeFillShade="E6"/>
          </w:tcPr>
          <w:p w14:paraId="1F6183A1" w14:textId="4D9D43C6" w:rsidR="000B2D0D" w:rsidRPr="00194A66" w:rsidRDefault="001360D9" w:rsidP="00194A66">
            <w:pPr>
              <w:jc w:val="center"/>
              <w:rPr>
                <w:sz w:val="32"/>
                <w:szCs w:val="32"/>
              </w:rPr>
            </w:pPr>
            <w:r w:rsidRPr="00194A66">
              <w:rPr>
                <w:sz w:val="32"/>
                <w:szCs w:val="32"/>
              </w:rPr>
              <w:t xml:space="preserve">/ </w:t>
            </w:r>
            <w:r w:rsidR="00194A66" w:rsidRPr="00194A66">
              <w:rPr>
                <w:sz w:val="32"/>
                <w:szCs w:val="32"/>
              </w:rPr>
              <w:t>10</w:t>
            </w:r>
          </w:p>
        </w:tc>
      </w:tr>
      <w:tr w:rsidR="001360D9" w14:paraId="2A7946A9" w14:textId="77777777" w:rsidTr="009B1BF9">
        <w:tc>
          <w:tcPr>
            <w:tcW w:w="1133" w:type="dxa"/>
          </w:tcPr>
          <w:p w14:paraId="654DA753" w14:textId="38B40767" w:rsidR="001360D9" w:rsidRPr="00194A66" w:rsidRDefault="001360D9" w:rsidP="00194A66">
            <w:pPr>
              <w:jc w:val="center"/>
              <w:rPr>
                <w:b/>
                <w:bCs/>
                <w:sz w:val="32"/>
                <w:szCs w:val="32"/>
              </w:rPr>
            </w:pPr>
            <w:r w:rsidRPr="00194A66">
              <w:rPr>
                <w:b/>
                <w:bCs/>
                <w:sz w:val="32"/>
                <w:szCs w:val="32"/>
              </w:rPr>
              <w:t>R7.1</w:t>
            </w:r>
          </w:p>
        </w:tc>
        <w:tc>
          <w:tcPr>
            <w:tcW w:w="6288" w:type="dxa"/>
          </w:tcPr>
          <w:p w14:paraId="6F190D6A" w14:textId="59BFCB6D" w:rsidR="00C74BD9" w:rsidRPr="00194A66" w:rsidRDefault="00194A66" w:rsidP="00194A66">
            <w:pPr>
              <w:rPr>
                <w:sz w:val="32"/>
                <w:szCs w:val="32"/>
              </w:rPr>
            </w:pPr>
            <w:r w:rsidRPr="00194A66">
              <w:rPr>
                <w:sz w:val="32"/>
                <w:szCs w:val="32"/>
              </w:rPr>
              <w:t xml:space="preserve">Use the </w:t>
            </w:r>
            <w:proofErr w:type="spellStart"/>
            <w:r w:rsidR="00BC3AC0" w:rsidRPr="00194A66">
              <w:rPr>
                <w:sz w:val="32"/>
                <w:szCs w:val="32"/>
              </w:rPr>
              <w:t>IEnumerabl</w:t>
            </w:r>
            <w:r w:rsidRPr="00194A66">
              <w:rPr>
                <w:sz w:val="32"/>
                <w:szCs w:val="32"/>
              </w:rPr>
              <w:t>e</w:t>
            </w:r>
            <w:proofErr w:type="spellEnd"/>
            <w:r w:rsidRPr="00194A66">
              <w:rPr>
                <w:sz w:val="32"/>
                <w:szCs w:val="32"/>
              </w:rPr>
              <w:t xml:space="preserve"> interface in a meaningful way.</w:t>
            </w:r>
          </w:p>
        </w:tc>
        <w:tc>
          <w:tcPr>
            <w:tcW w:w="1595" w:type="dxa"/>
          </w:tcPr>
          <w:p w14:paraId="2F249BC9" w14:textId="43113673" w:rsidR="001360D9" w:rsidRPr="00194A66" w:rsidRDefault="00194A66" w:rsidP="00194A66">
            <w:pPr>
              <w:jc w:val="center"/>
              <w:rPr>
                <w:sz w:val="32"/>
                <w:szCs w:val="32"/>
              </w:rPr>
            </w:pPr>
            <w:r>
              <w:rPr>
                <w:sz w:val="32"/>
                <w:szCs w:val="32"/>
              </w:rPr>
              <w:t>/ 5</w:t>
            </w:r>
          </w:p>
        </w:tc>
      </w:tr>
      <w:tr w:rsidR="00742159" w14:paraId="499B6FCA" w14:textId="77777777" w:rsidTr="009B1BF9">
        <w:tc>
          <w:tcPr>
            <w:tcW w:w="1133" w:type="dxa"/>
          </w:tcPr>
          <w:p w14:paraId="5915D3AD" w14:textId="060DD770" w:rsidR="00742159" w:rsidRPr="00194A66" w:rsidRDefault="00742159" w:rsidP="00194A66">
            <w:pPr>
              <w:jc w:val="center"/>
              <w:rPr>
                <w:b/>
                <w:bCs/>
                <w:sz w:val="32"/>
                <w:szCs w:val="32"/>
              </w:rPr>
            </w:pPr>
            <w:r w:rsidRPr="00194A66">
              <w:rPr>
                <w:b/>
                <w:bCs/>
                <w:sz w:val="32"/>
                <w:szCs w:val="32"/>
              </w:rPr>
              <w:t>R7.2</w:t>
            </w:r>
          </w:p>
        </w:tc>
        <w:tc>
          <w:tcPr>
            <w:tcW w:w="6288" w:type="dxa"/>
          </w:tcPr>
          <w:p w14:paraId="35667E52" w14:textId="752CFBAB" w:rsidR="00742159" w:rsidRPr="00194A66" w:rsidRDefault="00742159" w:rsidP="00194A66">
            <w:pPr>
              <w:rPr>
                <w:sz w:val="32"/>
                <w:szCs w:val="32"/>
              </w:rPr>
            </w:pPr>
            <w:r w:rsidRPr="00194A66">
              <w:rPr>
                <w:sz w:val="32"/>
                <w:szCs w:val="32"/>
              </w:rPr>
              <w:t xml:space="preserve">Implement </w:t>
            </w:r>
            <w:proofErr w:type="spellStart"/>
            <w:r w:rsidR="005A5E06" w:rsidRPr="00194A66">
              <w:rPr>
                <w:sz w:val="32"/>
                <w:szCs w:val="32"/>
              </w:rPr>
              <w:t>I</w:t>
            </w:r>
            <w:r w:rsidR="00C72932" w:rsidRPr="00194A66">
              <w:rPr>
                <w:sz w:val="32"/>
                <w:szCs w:val="32"/>
              </w:rPr>
              <w:t>Collect</w:t>
            </w:r>
            <w:r w:rsidR="00194A66" w:rsidRPr="00194A66">
              <w:rPr>
                <w:sz w:val="32"/>
                <w:szCs w:val="32"/>
              </w:rPr>
              <w:t>ion</w:t>
            </w:r>
            <w:proofErr w:type="spellEnd"/>
            <w:r w:rsidR="00194A66" w:rsidRPr="00194A66">
              <w:rPr>
                <w:sz w:val="32"/>
                <w:szCs w:val="32"/>
              </w:rPr>
              <w:t xml:space="preserve"> interface or a derivative of it in a meaningful way.</w:t>
            </w:r>
          </w:p>
        </w:tc>
        <w:tc>
          <w:tcPr>
            <w:tcW w:w="1595" w:type="dxa"/>
          </w:tcPr>
          <w:p w14:paraId="3808EDE6" w14:textId="09ACA748" w:rsidR="00742159" w:rsidRPr="00194A66" w:rsidRDefault="00194A66" w:rsidP="00194A66">
            <w:pPr>
              <w:jc w:val="center"/>
              <w:rPr>
                <w:sz w:val="32"/>
                <w:szCs w:val="32"/>
              </w:rPr>
            </w:pPr>
            <w:r>
              <w:rPr>
                <w:sz w:val="32"/>
                <w:szCs w:val="32"/>
              </w:rPr>
              <w:t>/ 5</w:t>
            </w:r>
          </w:p>
        </w:tc>
      </w:tr>
      <w:tr w:rsidR="00194A66" w14:paraId="484CE087" w14:textId="77777777" w:rsidTr="009B1BF9">
        <w:tc>
          <w:tcPr>
            <w:tcW w:w="1133" w:type="dxa"/>
            <w:shd w:val="clear" w:color="auto" w:fill="D0CECE" w:themeFill="background2" w:themeFillShade="E6"/>
          </w:tcPr>
          <w:p w14:paraId="23598760" w14:textId="7A8DC133" w:rsidR="00194A66" w:rsidRPr="00194A66" w:rsidRDefault="00194A66" w:rsidP="00194A66">
            <w:pPr>
              <w:jc w:val="center"/>
              <w:rPr>
                <w:b/>
                <w:bCs/>
                <w:sz w:val="32"/>
                <w:szCs w:val="32"/>
              </w:rPr>
            </w:pPr>
            <w:r>
              <w:rPr>
                <w:b/>
                <w:bCs/>
                <w:sz w:val="32"/>
                <w:szCs w:val="32"/>
              </w:rPr>
              <w:t>R.8</w:t>
            </w:r>
          </w:p>
        </w:tc>
        <w:tc>
          <w:tcPr>
            <w:tcW w:w="6288" w:type="dxa"/>
            <w:shd w:val="clear" w:color="auto" w:fill="D0CECE" w:themeFill="background2" w:themeFillShade="E6"/>
          </w:tcPr>
          <w:p w14:paraId="3CAB2F10" w14:textId="5F81D1CA" w:rsidR="00194A66" w:rsidRPr="00194A66" w:rsidRDefault="00514E1D" w:rsidP="00194A66">
            <w:pPr>
              <w:rPr>
                <w:sz w:val="32"/>
                <w:szCs w:val="32"/>
              </w:rPr>
            </w:pPr>
            <w:r>
              <w:rPr>
                <w:sz w:val="32"/>
                <w:szCs w:val="32"/>
              </w:rPr>
              <w:t>Innovation</w:t>
            </w:r>
          </w:p>
        </w:tc>
        <w:tc>
          <w:tcPr>
            <w:tcW w:w="1595" w:type="dxa"/>
            <w:shd w:val="clear" w:color="auto" w:fill="D0CECE" w:themeFill="background2" w:themeFillShade="E6"/>
          </w:tcPr>
          <w:p w14:paraId="0E3953B4" w14:textId="404A5CE4" w:rsidR="00194A66" w:rsidRDefault="00185338" w:rsidP="00194A66">
            <w:pPr>
              <w:jc w:val="center"/>
              <w:rPr>
                <w:sz w:val="32"/>
                <w:szCs w:val="32"/>
              </w:rPr>
            </w:pPr>
            <w:r>
              <w:rPr>
                <w:sz w:val="32"/>
                <w:szCs w:val="32"/>
              </w:rPr>
              <w:t>/ 10</w:t>
            </w:r>
          </w:p>
        </w:tc>
      </w:tr>
      <w:tr w:rsidR="00185338" w14:paraId="38B3C710" w14:textId="77777777" w:rsidTr="009B1BF9">
        <w:tc>
          <w:tcPr>
            <w:tcW w:w="1133" w:type="dxa"/>
            <w:shd w:val="clear" w:color="auto" w:fill="auto"/>
          </w:tcPr>
          <w:p w14:paraId="303BA42D" w14:textId="0E8B9675" w:rsidR="00185338" w:rsidRDefault="00185338" w:rsidP="00194A66">
            <w:pPr>
              <w:jc w:val="center"/>
              <w:rPr>
                <w:b/>
                <w:bCs/>
                <w:sz w:val="32"/>
                <w:szCs w:val="32"/>
              </w:rPr>
            </w:pPr>
            <w:r>
              <w:rPr>
                <w:b/>
                <w:bCs/>
                <w:sz w:val="32"/>
                <w:szCs w:val="32"/>
              </w:rPr>
              <w:t>R8.1</w:t>
            </w:r>
          </w:p>
        </w:tc>
        <w:tc>
          <w:tcPr>
            <w:tcW w:w="6288" w:type="dxa"/>
            <w:shd w:val="clear" w:color="auto" w:fill="auto"/>
          </w:tcPr>
          <w:p w14:paraId="7B163001" w14:textId="6B59EF89" w:rsidR="00185338" w:rsidRDefault="00185338" w:rsidP="00194A66">
            <w:pPr>
              <w:rPr>
                <w:sz w:val="32"/>
                <w:szCs w:val="32"/>
              </w:rPr>
            </w:pPr>
            <w:r>
              <w:rPr>
                <w:sz w:val="32"/>
                <w:szCs w:val="32"/>
              </w:rPr>
              <w:t xml:space="preserve">Additional marks for </w:t>
            </w:r>
            <w:r w:rsidR="000959F7">
              <w:rPr>
                <w:sz w:val="32"/>
                <w:szCs w:val="32"/>
              </w:rPr>
              <w:t>innovative</w:t>
            </w:r>
            <w:r>
              <w:rPr>
                <w:sz w:val="32"/>
                <w:szCs w:val="32"/>
              </w:rPr>
              <w:t xml:space="preserve"> solution</w:t>
            </w:r>
            <w:r w:rsidR="00514E1D">
              <w:rPr>
                <w:sz w:val="32"/>
                <w:szCs w:val="32"/>
              </w:rPr>
              <w:t>s</w:t>
            </w:r>
            <w:r>
              <w:rPr>
                <w:sz w:val="32"/>
                <w:szCs w:val="32"/>
              </w:rPr>
              <w:t xml:space="preserve"> at the </w:t>
            </w:r>
            <w:proofErr w:type="gramStart"/>
            <w:r>
              <w:rPr>
                <w:sz w:val="32"/>
                <w:szCs w:val="32"/>
              </w:rPr>
              <w:t>lecturers</w:t>
            </w:r>
            <w:proofErr w:type="gramEnd"/>
            <w:r>
              <w:rPr>
                <w:sz w:val="32"/>
                <w:szCs w:val="32"/>
              </w:rPr>
              <w:t xml:space="preserve"> </w:t>
            </w:r>
            <w:r w:rsidR="000959F7">
              <w:rPr>
                <w:sz w:val="32"/>
                <w:szCs w:val="32"/>
              </w:rPr>
              <w:t xml:space="preserve">discretion. </w:t>
            </w:r>
          </w:p>
        </w:tc>
        <w:tc>
          <w:tcPr>
            <w:tcW w:w="1595" w:type="dxa"/>
            <w:shd w:val="clear" w:color="auto" w:fill="auto"/>
          </w:tcPr>
          <w:p w14:paraId="1D3C9884" w14:textId="51C1F20B" w:rsidR="00185338" w:rsidRDefault="000959F7" w:rsidP="00194A66">
            <w:pPr>
              <w:jc w:val="center"/>
              <w:rPr>
                <w:sz w:val="32"/>
                <w:szCs w:val="32"/>
              </w:rPr>
            </w:pPr>
            <w:r>
              <w:rPr>
                <w:sz w:val="32"/>
                <w:szCs w:val="32"/>
              </w:rPr>
              <w:t>/ 10</w:t>
            </w:r>
          </w:p>
        </w:tc>
      </w:tr>
    </w:tbl>
    <w:p w14:paraId="331AE060" w14:textId="34C05052" w:rsidR="003777A7" w:rsidRDefault="003777A7">
      <w:pPr>
        <w:rPr>
          <w:b/>
          <w:bCs/>
          <w:color w:val="000000" w:themeColor="text1"/>
        </w:rPr>
      </w:pPr>
    </w:p>
    <w:sectPr w:rsidR="003777A7" w:rsidSect="00572552">
      <w:pgSz w:w="11906" w:h="16838"/>
      <w:pgMar w:top="1440" w:right="1440" w:bottom="1440" w:left="1440" w:header="0"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DAE95A" w14:textId="77777777" w:rsidR="008C6732" w:rsidRDefault="008C6732" w:rsidP="00D07662">
      <w:pPr>
        <w:spacing w:after="0" w:line="240" w:lineRule="auto"/>
      </w:pPr>
      <w:r>
        <w:separator/>
      </w:r>
    </w:p>
  </w:endnote>
  <w:endnote w:type="continuationSeparator" w:id="0">
    <w:p w14:paraId="3F5C8871" w14:textId="77777777" w:rsidR="008C6732" w:rsidRDefault="008C6732" w:rsidP="00D07662">
      <w:pPr>
        <w:spacing w:after="0" w:line="240" w:lineRule="auto"/>
      </w:pPr>
      <w:r>
        <w:continuationSeparator/>
      </w:r>
    </w:p>
  </w:endnote>
  <w:endnote w:type="continuationNotice" w:id="1">
    <w:p w14:paraId="68AE2D46" w14:textId="77777777" w:rsidR="008C6732" w:rsidRDefault="008C673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8E3F8" w14:textId="77777777" w:rsidR="00012644" w:rsidRDefault="000126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5365098"/>
      <w:docPartObj>
        <w:docPartGallery w:val="Page Numbers (Bottom of Page)"/>
        <w:docPartUnique/>
      </w:docPartObj>
    </w:sdtPr>
    <w:sdtEndPr>
      <w:rPr>
        <w:noProof/>
      </w:rPr>
    </w:sdtEndPr>
    <w:sdtContent>
      <w:p w14:paraId="30D863B4" w14:textId="240ACB7C" w:rsidR="00A50C7E" w:rsidRDefault="00A50C7E">
        <w:pPr>
          <w:pStyle w:val="Footer"/>
          <w:jc w:val="center"/>
        </w:pPr>
        <w:r>
          <w:fldChar w:fldCharType="begin"/>
        </w:r>
        <w:r>
          <w:instrText xml:space="preserve"> PAGE   \* MERGEFORMAT </w:instrText>
        </w:r>
        <w:r>
          <w:fldChar w:fldCharType="separate"/>
        </w:r>
        <w:r>
          <w:rPr>
            <w:noProof/>
          </w:rPr>
          <w:t>5</w:t>
        </w:r>
        <w:r>
          <w:rPr>
            <w:noProof/>
          </w:rPr>
          <w:fldChar w:fldCharType="end"/>
        </w:r>
      </w:p>
    </w:sdtContent>
  </w:sdt>
  <w:p w14:paraId="0C9FE2E5" w14:textId="06680F40" w:rsidR="00A50C7E" w:rsidRDefault="00A50C7E">
    <w:pPr>
      <w:pStyle w:val="Footer"/>
    </w:pPr>
    <w:r>
      <w:rPr>
        <w:noProof/>
        <w:lang w:eastAsia="en-GB"/>
      </w:rPr>
      <mc:AlternateContent>
        <mc:Choice Requires="wps">
          <w:drawing>
            <wp:anchor distT="0" distB="0" distL="114300" distR="114300" simplePos="0" relativeHeight="251658240" behindDoc="0" locked="0" layoutInCell="0" allowOverlap="1" wp14:anchorId="611DD0E8" wp14:editId="2790116E">
              <wp:simplePos x="0" y="0"/>
              <wp:positionH relativeFrom="page">
                <wp:posOffset>0</wp:posOffset>
              </wp:positionH>
              <wp:positionV relativeFrom="page">
                <wp:posOffset>10234930</wp:posOffset>
              </wp:positionV>
              <wp:extent cx="7560310" cy="266700"/>
              <wp:effectExtent l="0" t="0" r="0" b="0"/>
              <wp:wrapNone/>
              <wp:docPr id="1" name="MSIPCM5a3b4bc2965bd1937b9ca03c" descr="{&quot;HashCode&quot;:269818377,&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6FEF78" w14:textId="50B89D92" w:rsidR="00A50C7E" w:rsidRPr="00E736C0" w:rsidRDefault="00A50C7E" w:rsidP="00E736C0">
                          <w:pPr>
                            <w:spacing w:after="0"/>
                            <w:rPr>
                              <w:rFonts w:ascii="Calibri" w:hAnsi="Calibri" w:cs="Calibri"/>
                              <w:color w:val="000000"/>
                              <w:sz w:val="24"/>
                            </w:rPr>
                          </w:pPr>
                          <w:r w:rsidRPr="00E736C0">
                            <w:rPr>
                              <w:rFonts w:ascii="Calibri" w:hAnsi="Calibri" w:cs="Calibri"/>
                              <w:color w:val="000000"/>
                              <w:sz w:val="24"/>
                            </w:rPr>
                            <w:t>Sensitivity: Intern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611DD0E8" id="_x0000_t202" coordsize="21600,21600" o:spt="202" path="m,l,21600r21600,l21600,xe">
              <v:stroke joinstyle="miter"/>
              <v:path gradientshapeok="t" o:connecttype="rect"/>
            </v:shapetype>
            <v:shape id="MSIPCM5a3b4bc2965bd1937b9ca03c" o:spid="_x0000_s1026" type="#_x0000_t202" alt="{&quot;HashCode&quot;:269818377,&quot;Height&quot;:841.0,&quot;Width&quot;:595.0,&quot;Placement&quot;:&quot;Footer&quot;,&quot;Index&quot;:&quot;Primary&quot;,&quot;Section&quot;:1,&quot;Top&quot;:0.0,&quot;Left&quot;:0.0}" style="position:absolute;margin-left:0;margin-top:805.9pt;width:595.3pt;height:21pt;z-index:2516582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" o:allowincell="f" filled="f" stroked="f" strokeweight=".5pt">
              <v:textbox inset="20pt,0,,0">
                <w:txbxContent>
                  <w:p w14:paraId="416FEF78" w14:textId="50B89D92" w:rsidR="00A50C7E" w:rsidRPr="00E736C0" w:rsidRDefault="00A50C7E" w:rsidP="00E736C0">
                    <w:pPr>
                      <w:spacing w:after="0"/>
                      <w:rPr>
                        <w:rFonts w:ascii="Calibri" w:hAnsi="Calibri" w:cs="Calibri"/>
                        <w:color w:val="000000"/>
                        <w:sz w:val="24"/>
                      </w:rPr>
                    </w:pPr>
                    <w:r w:rsidRPr="00E736C0">
                      <w:rPr>
                        <w:rFonts w:ascii="Calibri" w:hAnsi="Calibri" w:cs="Calibri"/>
                        <w:color w:val="000000"/>
                        <w:sz w:val="24"/>
                      </w:rPr>
                      <w:t>Sensitivity: Intern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9DD69" w14:textId="3952AF52" w:rsidR="00A106E2" w:rsidRDefault="00A106E2">
    <w:pPr>
      <w:pStyle w:val="Footer"/>
    </w:pPr>
    <w:r>
      <w:rPr>
        <w:noProof/>
      </w:rPr>
      <mc:AlternateContent>
        <mc:Choice Requires="wps">
          <w:drawing>
            <wp:anchor distT="0" distB="0" distL="114300" distR="114300" simplePos="0" relativeHeight="251658241" behindDoc="0" locked="0" layoutInCell="0" allowOverlap="1" wp14:anchorId="341CBAAD" wp14:editId="080BBF78">
              <wp:simplePos x="0" y="0"/>
              <wp:positionH relativeFrom="page">
                <wp:posOffset>0</wp:posOffset>
              </wp:positionH>
              <wp:positionV relativeFrom="page">
                <wp:posOffset>10234930</wp:posOffset>
              </wp:positionV>
              <wp:extent cx="7560310" cy="266700"/>
              <wp:effectExtent l="0" t="0" r="0" b="0"/>
              <wp:wrapNone/>
              <wp:docPr id="9" name="MSIPCM312746e98999ef039a646e8a" descr="{&quot;HashCode&quot;:269818377,&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E367FB3" w14:textId="55E1A500" w:rsidR="00A106E2" w:rsidRPr="00A106E2" w:rsidRDefault="00A106E2" w:rsidP="00A106E2">
                          <w:pPr>
                            <w:spacing w:after="0"/>
                            <w:rPr>
                              <w:rFonts w:ascii="Calibri" w:hAnsi="Calibri" w:cs="Calibri"/>
                              <w:color w:val="000000"/>
                              <w:sz w:val="24"/>
                            </w:rPr>
                          </w:pPr>
                          <w:r w:rsidRPr="00A106E2">
                            <w:rPr>
                              <w:rFonts w:ascii="Calibri" w:hAnsi="Calibri" w:cs="Calibri"/>
                              <w:color w:val="000000"/>
                              <w:sz w:val="24"/>
                            </w:rPr>
                            <w:t>Sensitivity: Intern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341CBAAD" id="_x0000_t202" coordsize="21600,21600" o:spt="202" path="m,l,21600r21600,l21600,xe">
              <v:stroke joinstyle="miter"/>
              <v:path gradientshapeok="t" o:connecttype="rect"/>
            </v:shapetype>
            <v:shape id="MSIPCM312746e98999ef039a646e8a" o:spid="_x0000_s1027" type="#_x0000_t202" alt="{&quot;HashCode&quot;:269818377,&quot;Height&quot;:841.0,&quot;Width&quot;:595.0,&quot;Placement&quot;:&quot;Footer&quot;,&quot;Index&quot;:&quot;FirstPage&quot;,&quot;Section&quot;:1,&quot;Top&quot;:0.0,&quot;Left&quot;:0.0}" style="position:absolute;margin-left:0;margin-top:805.9pt;width:595.3pt;height:21pt;z-index:251658241;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" o:allowincell="f" filled="f" stroked="f" strokeweight=".5pt">
              <v:textbox inset="20pt,0,,0">
                <w:txbxContent>
                  <w:p w14:paraId="0E367FB3" w14:textId="55E1A500" w:rsidR="00A106E2" w:rsidRPr="00A106E2" w:rsidRDefault="00A106E2" w:rsidP="00A106E2">
                    <w:pPr>
                      <w:spacing w:after="0"/>
                      <w:rPr>
                        <w:rFonts w:ascii="Calibri" w:hAnsi="Calibri" w:cs="Calibri"/>
                        <w:color w:val="000000"/>
                        <w:sz w:val="24"/>
                      </w:rPr>
                    </w:pPr>
                    <w:r w:rsidRPr="00A106E2">
                      <w:rPr>
                        <w:rFonts w:ascii="Calibri" w:hAnsi="Calibri" w:cs="Calibri"/>
                        <w:color w:val="000000"/>
                        <w:sz w:val="24"/>
                      </w:rPr>
                      <w:t>Sensitivity: Intern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84DE37" w14:textId="77777777" w:rsidR="008C6732" w:rsidRDefault="008C6732" w:rsidP="00D07662">
      <w:pPr>
        <w:spacing w:after="0" w:line="240" w:lineRule="auto"/>
      </w:pPr>
      <w:r>
        <w:separator/>
      </w:r>
    </w:p>
  </w:footnote>
  <w:footnote w:type="continuationSeparator" w:id="0">
    <w:p w14:paraId="2984207C" w14:textId="77777777" w:rsidR="008C6732" w:rsidRDefault="008C6732" w:rsidP="00D07662">
      <w:pPr>
        <w:spacing w:after="0" w:line="240" w:lineRule="auto"/>
      </w:pPr>
      <w:r>
        <w:continuationSeparator/>
      </w:r>
    </w:p>
  </w:footnote>
  <w:footnote w:type="continuationNotice" w:id="1">
    <w:p w14:paraId="2325B954" w14:textId="77777777" w:rsidR="008C6732" w:rsidRDefault="008C673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58C939" w14:textId="77777777" w:rsidR="00012644" w:rsidRDefault="0001264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84DC3" w14:textId="66E65395" w:rsidR="00A106E2" w:rsidRDefault="00A106E2" w:rsidP="00A106E2">
    <w:pPr>
      <w:pStyle w:val="Header"/>
      <w:ind w:left="-1418"/>
    </w:pPr>
    <w:r w:rsidRPr="004A2256">
      <w:rPr>
        <w:rFonts w:ascii="Arial" w:hAnsi="Arial" w:cs="Arial"/>
        <w:b/>
        <w:noProof/>
        <w:sz w:val="28"/>
        <w:szCs w:val="28"/>
        <w:lang w:eastAsia="en-GB"/>
      </w:rPr>
      <w:drawing>
        <wp:inline distT="0" distB="0" distL="0" distR="0" wp14:anchorId="2D217796" wp14:editId="77F58404">
          <wp:extent cx="1860550" cy="1860550"/>
          <wp:effectExtent l="0" t="0" r="0" b="0"/>
          <wp:docPr id="2" name="Picture 2" title="University of Derb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oD_Logo_port_RGB_655.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860550" cy="186055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73E68" w14:textId="75936584" w:rsidR="000A7A3C" w:rsidRDefault="000A7A3C" w:rsidP="000A7A3C">
    <w:pPr>
      <w:pStyle w:val="Header"/>
      <w:ind w:left="-56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96837"/>
    <w:multiLevelType w:val="hybridMultilevel"/>
    <w:tmpl w:val="A14087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703759"/>
    <w:multiLevelType w:val="hybridMultilevel"/>
    <w:tmpl w:val="32EAA6F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7306372"/>
    <w:multiLevelType w:val="hybridMultilevel"/>
    <w:tmpl w:val="B43E66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A3693C"/>
    <w:multiLevelType w:val="hybridMultilevel"/>
    <w:tmpl w:val="C92AF8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5CD7CFE"/>
    <w:multiLevelType w:val="hybridMultilevel"/>
    <w:tmpl w:val="5D1EB0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40C0873"/>
    <w:multiLevelType w:val="hybridMultilevel"/>
    <w:tmpl w:val="8CF03A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3C17331"/>
    <w:multiLevelType w:val="hybridMultilevel"/>
    <w:tmpl w:val="C6A08D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5EC2E8A"/>
    <w:multiLevelType w:val="hybridMultilevel"/>
    <w:tmpl w:val="291EE7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0481F92"/>
    <w:multiLevelType w:val="hybridMultilevel"/>
    <w:tmpl w:val="3C7A5D3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3E3722B"/>
    <w:multiLevelType w:val="hybridMultilevel"/>
    <w:tmpl w:val="7EB2F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63B6360"/>
    <w:multiLevelType w:val="hybridMultilevel"/>
    <w:tmpl w:val="5EECF07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6FCF3107"/>
    <w:multiLevelType w:val="hybridMultilevel"/>
    <w:tmpl w:val="DE18EDFC"/>
    <w:lvl w:ilvl="0" w:tplc="FED8641C">
      <w:start w:val="2"/>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78ED5EFD"/>
    <w:multiLevelType w:val="hybridMultilevel"/>
    <w:tmpl w:val="AF5AA9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CA46C11"/>
    <w:multiLevelType w:val="hybridMultilevel"/>
    <w:tmpl w:val="C89449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CE074E9"/>
    <w:multiLevelType w:val="hybridMultilevel"/>
    <w:tmpl w:val="B950B5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27830516">
    <w:abstractNumId w:val="5"/>
  </w:num>
  <w:num w:numId="2" w16cid:durableId="1782988505">
    <w:abstractNumId w:val="0"/>
  </w:num>
  <w:num w:numId="3" w16cid:durableId="1329363134">
    <w:abstractNumId w:val="10"/>
  </w:num>
  <w:num w:numId="4" w16cid:durableId="615715778">
    <w:abstractNumId w:val="3"/>
  </w:num>
  <w:num w:numId="5" w16cid:durableId="1486319033">
    <w:abstractNumId w:val="6"/>
  </w:num>
  <w:num w:numId="6" w16cid:durableId="912542173">
    <w:abstractNumId w:val="8"/>
  </w:num>
  <w:num w:numId="7" w16cid:durableId="6056259">
    <w:abstractNumId w:val="4"/>
  </w:num>
  <w:num w:numId="8" w16cid:durableId="1122650464">
    <w:abstractNumId w:val="11"/>
  </w:num>
  <w:num w:numId="9" w16cid:durableId="1143153968">
    <w:abstractNumId w:val="1"/>
  </w:num>
  <w:num w:numId="10" w16cid:durableId="2067802541">
    <w:abstractNumId w:val="13"/>
  </w:num>
  <w:num w:numId="11" w16cid:durableId="1279990597">
    <w:abstractNumId w:val="9"/>
  </w:num>
  <w:num w:numId="12" w16cid:durableId="1320962948">
    <w:abstractNumId w:val="7"/>
  </w:num>
  <w:num w:numId="13" w16cid:durableId="97873413">
    <w:abstractNumId w:val="14"/>
  </w:num>
  <w:num w:numId="14" w16cid:durableId="1859150580">
    <w:abstractNumId w:val="12"/>
  </w:num>
  <w:num w:numId="15" w16cid:durableId="19178597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3MTayMDEFEgbmBko6SsGpxcWZ+XkgBea1AMbGSVUsAAAA"/>
  </w:docVars>
  <w:rsids>
    <w:rsidRoot w:val="00D07662"/>
    <w:rsid w:val="000054AA"/>
    <w:rsid w:val="00012644"/>
    <w:rsid w:val="0001507D"/>
    <w:rsid w:val="00015CB5"/>
    <w:rsid w:val="00020192"/>
    <w:rsid w:val="00030C4C"/>
    <w:rsid w:val="00037C3B"/>
    <w:rsid w:val="0004218A"/>
    <w:rsid w:val="000570D2"/>
    <w:rsid w:val="00062BED"/>
    <w:rsid w:val="000707C6"/>
    <w:rsid w:val="00073322"/>
    <w:rsid w:val="00077744"/>
    <w:rsid w:val="00083415"/>
    <w:rsid w:val="00086EF6"/>
    <w:rsid w:val="000959F7"/>
    <w:rsid w:val="000A3708"/>
    <w:rsid w:val="000A5444"/>
    <w:rsid w:val="000A6711"/>
    <w:rsid w:val="000A7A3C"/>
    <w:rsid w:val="000B167E"/>
    <w:rsid w:val="000B23EC"/>
    <w:rsid w:val="000B2D0D"/>
    <w:rsid w:val="000B61E9"/>
    <w:rsid w:val="000C09E7"/>
    <w:rsid w:val="000C11F1"/>
    <w:rsid w:val="000D1676"/>
    <w:rsid w:val="000D7302"/>
    <w:rsid w:val="000E02E8"/>
    <w:rsid w:val="000E2432"/>
    <w:rsid w:val="000E2C2C"/>
    <w:rsid w:val="000E4CB5"/>
    <w:rsid w:val="000F30B2"/>
    <w:rsid w:val="001110D6"/>
    <w:rsid w:val="00114E5B"/>
    <w:rsid w:val="001171F3"/>
    <w:rsid w:val="00132BD8"/>
    <w:rsid w:val="001360D9"/>
    <w:rsid w:val="00136B12"/>
    <w:rsid w:val="001415BD"/>
    <w:rsid w:val="00154B44"/>
    <w:rsid w:val="00156345"/>
    <w:rsid w:val="00161013"/>
    <w:rsid w:val="00171E84"/>
    <w:rsid w:val="00174BA3"/>
    <w:rsid w:val="00176EA7"/>
    <w:rsid w:val="00185338"/>
    <w:rsid w:val="00191EBA"/>
    <w:rsid w:val="00194A66"/>
    <w:rsid w:val="001960A2"/>
    <w:rsid w:val="00196D29"/>
    <w:rsid w:val="001A16C0"/>
    <w:rsid w:val="001A5053"/>
    <w:rsid w:val="001B03F4"/>
    <w:rsid w:val="001B0F04"/>
    <w:rsid w:val="001B3FB7"/>
    <w:rsid w:val="001B7DC9"/>
    <w:rsid w:val="001C067F"/>
    <w:rsid w:val="001C2B10"/>
    <w:rsid w:val="001C40FD"/>
    <w:rsid w:val="001D2A37"/>
    <w:rsid w:val="001D4DE6"/>
    <w:rsid w:val="001E591C"/>
    <w:rsid w:val="001E6002"/>
    <w:rsid w:val="001F28A2"/>
    <w:rsid w:val="001F59E0"/>
    <w:rsid w:val="002202D9"/>
    <w:rsid w:val="0022291F"/>
    <w:rsid w:val="00224E0A"/>
    <w:rsid w:val="00232A7E"/>
    <w:rsid w:val="00254C4A"/>
    <w:rsid w:val="00260B20"/>
    <w:rsid w:val="002610F4"/>
    <w:rsid w:val="00263977"/>
    <w:rsid w:val="00271305"/>
    <w:rsid w:val="002776D8"/>
    <w:rsid w:val="00280CD4"/>
    <w:rsid w:val="0029308A"/>
    <w:rsid w:val="002963AE"/>
    <w:rsid w:val="002A18F2"/>
    <w:rsid w:val="002A2712"/>
    <w:rsid w:val="002B085D"/>
    <w:rsid w:val="002B45B4"/>
    <w:rsid w:val="002C2B16"/>
    <w:rsid w:val="002C68AA"/>
    <w:rsid w:val="002D0210"/>
    <w:rsid w:val="002D10FC"/>
    <w:rsid w:val="002D21DC"/>
    <w:rsid w:val="002D5A03"/>
    <w:rsid w:val="002D6239"/>
    <w:rsid w:val="002D7AF1"/>
    <w:rsid w:val="002F5F65"/>
    <w:rsid w:val="0030188C"/>
    <w:rsid w:val="0030219A"/>
    <w:rsid w:val="003104C1"/>
    <w:rsid w:val="00313547"/>
    <w:rsid w:val="00340C48"/>
    <w:rsid w:val="00341019"/>
    <w:rsid w:val="00344487"/>
    <w:rsid w:val="00346707"/>
    <w:rsid w:val="003616DB"/>
    <w:rsid w:val="003743EF"/>
    <w:rsid w:val="003777A7"/>
    <w:rsid w:val="00381647"/>
    <w:rsid w:val="003830EB"/>
    <w:rsid w:val="0038690D"/>
    <w:rsid w:val="00394AF3"/>
    <w:rsid w:val="003A551A"/>
    <w:rsid w:val="003B5FFD"/>
    <w:rsid w:val="003D1F18"/>
    <w:rsid w:val="003D26B1"/>
    <w:rsid w:val="003F26DE"/>
    <w:rsid w:val="003F7667"/>
    <w:rsid w:val="0040014B"/>
    <w:rsid w:val="00400AAC"/>
    <w:rsid w:val="00402176"/>
    <w:rsid w:val="00407ED4"/>
    <w:rsid w:val="00420E4E"/>
    <w:rsid w:val="00427AE4"/>
    <w:rsid w:val="00431D96"/>
    <w:rsid w:val="00433574"/>
    <w:rsid w:val="004339C9"/>
    <w:rsid w:val="00434CD4"/>
    <w:rsid w:val="00435E24"/>
    <w:rsid w:val="00437872"/>
    <w:rsid w:val="00446AF8"/>
    <w:rsid w:val="004550C3"/>
    <w:rsid w:val="00456552"/>
    <w:rsid w:val="004569FB"/>
    <w:rsid w:val="004627BC"/>
    <w:rsid w:val="00482D05"/>
    <w:rsid w:val="00485FBC"/>
    <w:rsid w:val="0049095C"/>
    <w:rsid w:val="004923AB"/>
    <w:rsid w:val="004A2F01"/>
    <w:rsid w:val="004B5CDC"/>
    <w:rsid w:val="004C0E06"/>
    <w:rsid w:val="004C2B7C"/>
    <w:rsid w:val="004D536D"/>
    <w:rsid w:val="004F4070"/>
    <w:rsid w:val="00501907"/>
    <w:rsid w:val="00503F7E"/>
    <w:rsid w:val="005047AC"/>
    <w:rsid w:val="00514E1D"/>
    <w:rsid w:val="0051589F"/>
    <w:rsid w:val="00522018"/>
    <w:rsid w:val="00524226"/>
    <w:rsid w:val="005331D6"/>
    <w:rsid w:val="0053358B"/>
    <w:rsid w:val="005471A8"/>
    <w:rsid w:val="00551AB9"/>
    <w:rsid w:val="0055348A"/>
    <w:rsid w:val="0056122D"/>
    <w:rsid w:val="0056768B"/>
    <w:rsid w:val="005702A9"/>
    <w:rsid w:val="00572552"/>
    <w:rsid w:val="0058155C"/>
    <w:rsid w:val="005839E5"/>
    <w:rsid w:val="005846AA"/>
    <w:rsid w:val="005A583C"/>
    <w:rsid w:val="005A5E06"/>
    <w:rsid w:val="005C02EE"/>
    <w:rsid w:val="005D1B80"/>
    <w:rsid w:val="005D38C6"/>
    <w:rsid w:val="005E3E54"/>
    <w:rsid w:val="005E4662"/>
    <w:rsid w:val="005E567C"/>
    <w:rsid w:val="006055A4"/>
    <w:rsid w:val="00610AC6"/>
    <w:rsid w:val="00611922"/>
    <w:rsid w:val="00612801"/>
    <w:rsid w:val="00613522"/>
    <w:rsid w:val="00613EE4"/>
    <w:rsid w:val="00615305"/>
    <w:rsid w:val="0061686F"/>
    <w:rsid w:val="00623BAE"/>
    <w:rsid w:val="0062524E"/>
    <w:rsid w:val="0062780C"/>
    <w:rsid w:val="00634C1F"/>
    <w:rsid w:val="0064433A"/>
    <w:rsid w:val="006525E3"/>
    <w:rsid w:val="006553E5"/>
    <w:rsid w:val="006555F8"/>
    <w:rsid w:val="00657257"/>
    <w:rsid w:val="00660E32"/>
    <w:rsid w:val="00664C0B"/>
    <w:rsid w:val="00665368"/>
    <w:rsid w:val="006667F1"/>
    <w:rsid w:val="006718B8"/>
    <w:rsid w:val="006732C3"/>
    <w:rsid w:val="0067367B"/>
    <w:rsid w:val="00674E06"/>
    <w:rsid w:val="00695018"/>
    <w:rsid w:val="006A1D22"/>
    <w:rsid w:val="006A4ACB"/>
    <w:rsid w:val="006A6133"/>
    <w:rsid w:val="006C3D2F"/>
    <w:rsid w:val="006D2FC9"/>
    <w:rsid w:val="006D4348"/>
    <w:rsid w:val="006D5D30"/>
    <w:rsid w:val="006E5784"/>
    <w:rsid w:val="006E7238"/>
    <w:rsid w:val="006F11FA"/>
    <w:rsid w:val="00714AE1"/>
    <w:rsid w:val="00715509"/>
    <w:rsid w:val="00715E3E"/>
    <w:rsid w:val="00717F23"/>
    <w:rsid w:val="0072007C"/>
    <w:rsid w:val="0072008C"/>
    <w:rsid w:val="00720783"/>
    <w:rsid w:val="0072112F"/>
    <w:rsid w:val="00727474"/>
    <w:rsid w:val="007308D7"/>
    <w:rsid w:val="0074052A"/>
    <w:rsid w:val="00740DE0"/>
    <w:rsid w:val="00742159"/>
    <w:rsid w:val="00745D31"/>
    <w:rsid w:val="0075188B"/>
    <w:rsid w:val="00767352"/>
    <w:rsid w:val="007912A5"/>
    <w:rsid w:val="007963E2"/>
    <w:rsid w:val="007A1127"/>
    <w:rsid w:val="007A5958"/>
    <w:rsid w:val="007B0728"/>
    <w:rsid w:val="007C0D00"/>
    <w:rsid w:val="007D411E"/>
    <w:rsid w:val="007D6761"/>
    <w:rsid w:val="007F1113"/>
    <w:rsid w:val="007F3258"/>
    <w:rsid w:val="007F445B"/>
    <w:rsid w:val="007F690D"/>
    <w:rsid w:val="00800D64"/>
    <w:rsid w:val="00806565"/>
    <w:rsid w:val="00812994"/>
    <w:rsid w:val="008136E6"/>
    <w:rsid w:val="008142A2"/>
    <w:rsid w:val="00817B3A"/>
    <w:rsid w:val="00820FFC"/>
    <w:rsid w:val="008252B5"/>
    <w:rsid w:val="00833105"/>
    <w:rsid w:val="00841D03"/>
    <w:rsid w:val="00843BDB"/>
    <w:rsid w:val="00847DE7"/>
    <w:rsid w:val="00852A9B"/>
    <w:rsid w:val="00855643"/>
    <w:rsid w:val="0086216A"/>
    <w:rsid w:val="00862865"/>
    <w:rsid w:val="008913DC"/>
    <w:rsid w:val="008972BC"/>
    <w:rsid w:val="008A275C"/>
    <w:rsid w:val="008B16E1"/>
    <w:rsid w:val="008B6092"/>
    <w:rsid w:val="008B6DDB"/>
    <w:rsid w:val="008C6732"/>
    <w:rsid w:val="008D7106"/>
    <w:rsid w:val="008E3166"/>
    <w:rsid w:val="008E6BBB"/>
    <w:rsid w:val="008F2F88"/>
    <w:rsid w:val="008F39B2"/>
    <w:rsid w:val="008F6ABD"/>
    <w:rsid w:val="009010DE"/>
    <w:rsid w:val="009074AC"/>
    <w:rsid w:val="00930F53"/>
    <w:rsid w:val="00931E19"/>
    <w:rsid w:val="00934679"/>
    <w:rsid w:val="00934734"/>
    <w:rsid w:val="009369D2"/>
    <w:rsid w:val="00942DCB"/>
    <w:rsid w:val="00943223"/>
    <w:rsid w:val="00966EF0"/>
    <w:rsid w:val="0096756C"/>
    <w:rsid w:val="00972792"/>
    <w:rsid w:val="00976EF7"/>
    <w:rsid w:val="00984D2A"/>
    <w:rsid w:val="0098674B"/>
    <w:rsid w:val="00990756"/>
    <w:rsid w:val="00991C06"/>
    <w:rsid w:val="009946C5"/>
    <w:rsid w:val="009A61C1"/>
    <w:rsid w:val="009B1BF9"/>
    <w:rsid w:val="009B2F4D"/>
    <w:rsid w:val="009B61FA"/>
    <w:rsid w:val="009C1782"/>
    <w:rsid w:val="009D3E52"/>
    <w:rsid w:val="009E113E"/>
    <w:rsid w:val="009E5547"/>
    <w:rsid w:val="009E7C0F"/>
    <w:rsid w:val="009F5E1D"/>
    <w:rsid w:val="00A03935"/>
    <w:rsid w:val="00A106E2"/>
    <w:rsid w:val="00A149C5"/>
    <w:rsid w:val="00A23C6E"/>
    <w:rsid w:val="00A27246"/>
    <w:rsid w:val="00A46087"/>
    <w:rsid w:val="00A50046"/>
    <w:rsid w:val="00A50357"/>
    <w:rsid w:val="00A506A6"/>
    <w:rsid w:val="00A50C7E"/>
    <w:rsid w:val="00A558B3"/>
    <w:rsid w:val="00A57D5A"/>
    <w:rsid w:val="00A63ECA"/>
    <w:rsid w:val="00A64109"/>
    <w:rsid w:val="00A64767"/>
    <w:rsid w:val="00A75947"/>
    <w:rsid w:val="00A83AAF"/>
    <w:rsid w:val="00A97FEA"/>
    <w:rsid w:val="00AA1E25"/>
    <w:rsid w:val="00AB0093"/>
    <w:rsid w:val="00AB4B69"/>
    <w:rsid w:val="00AC3763"/>
    <w:rsid w:val="00AC52D9"/>
    <w:rsid w:val="00AC6632"/>
    <w:rsid w:val="00AD1FDD"/>
    <w:rsid w:val="00AE09A7"/>
    <w:rsid w:val="00AE4485"/>
    <w:rsid w:val="00AF0222"/>
    <w:rsid w:val="00AF24CC"/>
    <w:rsid w:val="00AF2FC0"/>
    <w:rsid w:val="00AF4E68"/>
    <w:rsid w:val="00B040B9"/>
    <w:rsid w:val="00B12E43"/>
    <w:rsid w:val="00B13C1A"/>
    <w:rsid w:val="00B24CC3"/>
    <w:rsid w:val="00B266CA"/>
    <w:rsid w:val="00B35D3F"/>
    <w:rsid w:val="00B370F7"/>
    <w:rsid w:val="00B412EF"/>
    <w:rsid w:val="00B42339"/>
    <w:rsid w:val="00B66A0D"/>
    <w:rsid w:val="00B8711A"/>
    <w:rsid w:val="00BA2534"/>
    <w:rsid w:val="00BA4479"/>
    <w:rsid w:val="00BA5995"/>
    <w:rsid w:val="00BC3AC0"/>
    <w:rsid w:val="00BD0267"/>
    <w:rsid w:val="00BE5F10"/>
    <w:rsid w:val="00C002A1"/>
    <w:rsid w:val="00C07309"/>
    <w:rsid w:val="00C10254"/>
    <w:rsid w:val="00C160F2"/>
    <w:rsid w:val="00C162BB"/>
    <w:rsid w:val="00C16B66"/>
    <w:rsid w:val="00C17467"/>
    <w:rsid w:val="00C24854"/>
    <w:rsid w:val="00C30B52"/>
    <w:rsid w:val="00C30DF8"/>
    <w:rsid w:val="00C320BB"/>
    <w:rsid w:val="00C364AD"/>
    <w:rsid w:val="00C36C21"/>
    <w:rsid w:val="00C37CB2"/>
    <w:rsid w:val="00C41774"/>
    <w:rsid w:val="00C43EE6"/>
    <w:rsid w:val="00C54469"/>
    <w:rsid w:val="00C54CFF"/>
    <w:rsid w:val="00C6034C"/>
    <w:rsid w:val="00C65CED"/>
    <w:rsid w:val="00C72932"/>
    <w:rsid w:val="00C74BD9"/>
    <w:rsid w:val="00C763AD"/>
    <w:rsid w:val="00C9320D"/>
    <w:rsid w:val="00C933A4"/>
    <w:rsid w:val="00C9788A"/>
    <w:rsid w:val="00CA36ED"/>
    <w:rsid w:val="00CA4932"/>
    <w:rsid w:val="00CB1D21"/>
    <w:rsid w:val="00CB61C6"/>
    <w:rsid w:val="00CB7F90"/>
    <w:rsid w:val="00CC08BA"/>
    <w:rsid w:val="00CC43B5"/>
    <w:rsid w:val="00CD3905"/>
    <w:rsid w:val="00CD492E"/>
    <w:rsid w:val="00CE327E"/>
    <w:rsid w:val="00CE4345"/>
    <w:rsid w:val="00CE7908"/>
    <w:rsid w:val="00CF0DF3"/>
    <w:rsid w:val="00CF7AA1"/>
    <w:rsid w:val="00D0311B"/>
    <w:rsid w:val="00D05F53"/>
    <w:rsid w:val="00D062BF"/>
    <w:rsid w:val="00D071B7"/>
    <w:rsid w:val="00D07662"/>
    <w:rsid w:val="00D10149"/>
    <w:rsid w:val="00D27C10"/>
    <w:rsid w:val="00D37180"/>
    <w:rsid w:val="00D423EB"/>
    <w:rsid w:val="00D44266"/>
    <w:rsid w:val="00D44543"/>
    <w:rsid w:val="00D47710"/>
    <w:rsid w:val="00D47C70"/>
    <w:rsid w:val="00D503E8"/>
    <w:rsid w:val="00D544AD"/>
    <w:rsid w:val="00D62423"/>
    <w:rsid w:val="00D65652"/>
    <w:rsid w:val="00D77F69"/>
    <w:rsid w:val="00D9165E"/>
    <w:rsid w:val="00D94F3C"/>
    <w:rsid w:val="00D95052"/>
    <w:rsid w:val="00DA411D"/>
    <w:rsid w:val="00DB1965"/>
    <w:rsid w:val="00DB3EC3"/>
    <w:rsid w:val="00DB5C2E"/>
    <w:rsid w:val="00DB6402"/>
    <w:rsid w:val="00DB7A9A"/>
    <w:rsid w:val="00DC4760"/>
    <w:rsid w:val="00DC7E5A"/>
    <w:rsid w:val="00DD33F0"/>
    <w:rsid w:val="00DE74AA"/>
    <w:rsid w:val="00DE7AAE"/>
    <w:rsid w:val="00DF2BC1"/>
    <w:rsid w:val="00DF4310"/>
    <w:rsid w:val="00DF4EB5"/>
    <w:rsid w:val="00DF6E2A"/>
    <w:rsid w:val="00E01794"/>
    <w:rsid w:val="00E063AC"/>
    <w:rsid w:val="00E1033A"/>
    <w:rsid w:val="00E11C47"/>
    <w:rsid w:val="00E23A3B"/>
    <w:rsid w:val="00E2995D"/>
    <w:rsid w:val="00E35D7F"/>
    <w:rsid w:val="00E40A24"/>
    <w:rsid w:val="00E41956"/>
    <w:rsid w:val="00E42E86"/>
    <w:rsid w:val="00E43AA2"/>
    <w:rsid w:val="00E444EB"/>
    <w:rsid w:val="00E4653E"/>
    <w:rsid w:val="00E46D2F"/>
    <w:rsid w:val="00E52FF2"/>
    <w:rsid w:val="00E61AFB"/>
    <w:rsid w:val="00E66EAD"/>
    <w:rsid w:val="00E736C0"/>
    <w:rsid w:val="00E7735F"/>
    <w:rsid w:val="00E819A5"/>
    <w:rsid w:val="00E86FDE"/>
    <w:rsid w:val="00E93C19"/>
    <w:rsid w:val="00EA02EC"/>
    <w:rsid w:val="00EA1121"/>
    <w:rsid w:val="00EA57CF"/>
    <w:rsid w:val="00EB3675"/>
    <w:rsid w:val="00EB724E"/>
    <w:rsid w:val="00EC03E7"/>
    <w:rsid w:val="00EE5F16"/>
    <w:rsid w:val="00EF0423"/>
    <w:rsid w:val="00EF30E7"/>
    <w:rsid w:val="00EF3AE2"/>
    <w:rsid w:val="00F01888"/>
    <w:rsid w:val="00F0407F"/>
    <w:rsid w:val="00F10F0C"/>
    <w:rsid w:val="00F11311"/>
    <w:rsid w:val="00F1192E"/>
    <w:rsid w:val="00F24D62"/>
    <w:rsid w:val="00F25528"/>
    <w:rsid w:val="00F27C76"/>
    <w:rsid w:val="00F31715"/>
    <w:rsid w:val="00F372FA"/>
    <w:rsid w:val="00F459FC"/>
    <w:rsid w:val="00F461C2"/>
    <w:rsid w:val="00F52BDD"/>
    <w:rsid w:val="00F52F5A"/>
    <w:rsid w:val="00F60459"/>
    <w:rsid w:val="00F638CA"/>
    <w:rsid w:val="00F6730A"/>
    <w:rsid w:val="00F706AD"/>
    <w:rsid w:val="00F736BC"/>
    <w:rsid w:val="00F748B2"/>
    <w:rsid w:val="00F848EF"/>
    <w:rsid w:val="00F94CF6"/>
    <w:rsid w:val="00FA352E"/>
    <w:rsid w:val="00FA72D7"/>
    <w:rsid w:val="00FB6259"/>
    <w:rsid w:val="00FE0A91"/>
    <w:rsid w:val="00FE3A47"/>
    <w:rsid w:val="00FE663C"/>
    <w:rsid w:val="00FE66F9"/>
    <w:rsid w:val="00FF3855"/>
    <w:rsid w:val="00FF4F9A"/>
    <w:rsid w:val="00FF709F"/>
    <w:rsid w:val="01D4B7B1"/>
    <w:rsid w:val="01ED4638"/>
    <w:rsid w:val="039CC156"/>
    <w:rsid w:val="07A58DEA"/>
    <w:rsid w:val="0D538B20"/>
    <w:rsid w:val="0DF7BA0E"/>
    <w:rsid w:val="0EFFB662"/>
    <w:rsid w:val="113D6CC2"/>
    <w:rsid w:val="12AF75C6"/>
    <w:rsid w:val="1454FBA7"/>
    <w:rsid w:val="1A810CCF"/>
    <w:rsid w:val="1B840B44"/>
    <w:rsid w:val="21CCBCDA"/>
    <w:rsid w:val="21F34CC8"/>
    <w:rsid w:val="24B29EDF"/>
    <w:rsid w:val="252AED8A"/>
    <w:rsid w:val="27B54348"/>
    <w:rsid w:val="291ED261"/>
    <w:rsid w:val="2948AA31"/>
    <w:rsid w:val="29ED23D6"/>
    <w:rsid w:val="2A0BB2D6"/>
    <w:rsid w:val="2D671ABE"/>
    <w:rsid w:val="323BFDBA"/>
    <w:rsid w:val="3291D6DD"/>
    <w:rsid w:val="33424EA2"/>
    <w:rsid w:val="348887AF"/>
    <w:rsid w:val="3BE218DF"/>
    <w:rsid w:val="3DC8521F"/>
    <w:rsid w:val="3E0D9572"/>
    <w:rsid w:val="3F71198A"/>
    <w:rsid w:val="4238F927"/>
    <w:rsid w:val="4241A687"/>
    <w:rsid w:val="43EDF1E5"/>
    <w:rsid w:val="4589C246"/>
    <w:rsid w:val="470C6A4A"/>
    <w:rsid w:val="47AE11C1"/>
    <w:rsid w:val="47C24AE4"/>
    <w:rsid w:val="4B14F468"/>
    <w:rsid w:val="505107ED"/>
    <w:rsid w:val="52D56503"/>
    <w:rsid w:val="53E8D34D"/>
    <w:rsid w:val="543BD842"/>
    <w:rsid w:val="592EAC2B"/>
    <w:rsid w:val="599B49AF"/>
    <w:rsid w:val="5C0B7424"/>
    <w:rsid w:val="5E6C6A2E"/>
    <w:rsid w:val="5F12176B"/>
    <w:rsid w:val="6566B20F"/>
    <w:rsid w:val="66176E33"/>
    <w:rsid w:val="676B3F06"/>
    <w:rsid w:val="68C34768"/>
    <w:rsid w:val="6975BA0C"/>
    <w:rsid w:val="6A12F2BF"/>
    <w:rsid w:val="6A5F17C9"/>
    <w:rsid w:val="6A63D05E"/>
    <w:rsid w:val="6DBBFE3C"/>
    <w:rsid w:val="6DCF1762"/>
    <w:rsid w:val="6F9E83E5"/>
    <w:rsid w:val="701778F7"/>
    <w:rsid w:val="71C21C40"/>
    <w:rsid w:val="726A29AE"/>
    <w:rsid w:val="72DD38FC"/>
    <w:rsid w:val="742067AC"/>
    <w:rsid w:val="749660B4"/>
    <w:rsid w:val="7528DA59"/>
    <w:rsid w:val="75A1CA70"/>
    <w:rsid w:val="7677963B"/>
    <w:rsid w:val="78183567"/>
    <w:rsid w:val="78CB8010"/>
    <w:rsid w:val="7920C11E"/>
    <w:rsid w:val="796E20FA"/>
    <w:rsid w:val="7ADB77D2"/>
    <w:rsid w:val="7DDD88E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2C7F95"/>
  <w15:chartTrackingRefBased/>
  <w15:docId w15:val="{56CAB06D-2F74-415E-B386-98B57B7DCB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8690D"/>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38690D"/>
    <w:pPr>
      <w:keepNext/>
      <w:keepLines/>
      <w:spacing w:before="40" w:after="0"/>
      <w:outlineLvl w:val="1"/>
    </w:pPr>
    <w:rPr>
      <w:rFonts w:eastAsiaTheme="majorEastAsia" w:cstheme="majorBidi"/>
      <w:b/>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76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7662"/>
  </w:style>
  <w:style w:type="paragraph" w:styleId="Footer">
    <w:name w:val="footer"/>
    <w:basedOn w:val="Normal"/>
    <w:link w:val="FooterChar"/>
    <w:uiPriority w:val="99"/>
    <w:unhideWhenUsed/>
    <w:rsid w:val="00D076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7662"/>
  </w:style>
  <w:style w:type="paragraph" w:styleId="Title">
    <w:name w:val="Title"/>
    <w:basedOn w:val="Normal"/>
    <w:next w:val="Normal"/>
    <w:link w:val="TitleChar"/>
    <w:uiPriority w:val="10"/>
    <w:qFormat/>
    <w:rsid w:val="0038690D"/>
    <w:pPr>
      <w:spacing w:after="0" w:line="240" w:lineRule="auto"/>
      <w:contextualSpacing/>
    </w:pPr>
    <w:rPr>
      <w:rFonts w:asciiTheme="majorHAnsi" w:eastAsiaTheme="majorEastAsia" w:hAnsiTheme="majorHAnsi" w:cstheme="majorBidi"/>
      <w:b/>
      <w:spacing w:val="-10"/>
      <w:kern w:val="28"/>
      <w:sz w:val="56"/>
      <w:szCs w:val="56"/>
    </w:rPr>
  </w:style>
  <w:style w:type="character" w:customStyle="1" w:styleId="TitleChar">
    <w:name w:val="Title Char"/>
    <w:basedOn w:val="DefaultParagraphFont"/>
    <w:link w:val="Title"/>
    <w:uiPriority w:val="10"/>
    <w:rsid w:val="0038690D"/>
    <w:rPr>
      <w:rFonts w:asciiTheme="majorHAnsi" w:eastAsiaTheme="majorEastAsia" w:hAnsiTheme="majorHAnsi" w:cstheme="majorBidi"/>
      <w:b/>
      <w:spacing w:val="-10"/>
      <w:kern w:val="28"/>
      <w:sz w:val="56"/>
      <w:szCs w:val="56"/>
    </w:rPr>
  </w:style>
  <w:style w:type="character" w:customStyle="1" w:styleId="Heading1Char">
    <w:name w:val="Heading 1 Char"/>
    <w:basedOn w:val="DefaultParagraphFont"/>
    <w:link w:val="Heading1"/>
    <w:uiPriority w:val="9"/>
    <w:rsid w:val="0038690D"/>
    <w:rPr>
      <w:rFonts w:eastAsiaTheme="majorEastAsia" w:cstheme="majorBidi"/>
      <w:b/>
      <w:sz w:val="32"/>
      <w:szCs w:val="32"/>
    </w:rPr>
  </w:style>
  <w:style w:type="paragraph" w:styleId="TOCHeading">
    <w:name w:val="TOC Heading"/>
    <w:basedOn w:val="Heading1"/>
    <w:next w:val="Normal"/>
    <w:uiPriority w:val="39"/>
    <w:unhideWhenUsed/>
    <w:qFormat/>
    <w:rsid w:val="00FA352E"/>
    <w:pPr>
      <w:outlineLvl w:val="9"/>
    </w:pPr>
    <w:rPr>
      <w:lang w:val="en-US"/>
    </w:rPr>
  </w:style>
  <w:style w:type="paragraph" w:styleId="TOC1">
    <w:name w:val="toc 1"/>
    <w:basedOn w:val="Normal"/>
    <w:next w:val="Normal"/>
    <w:autoRedefine/>
    <w:uiPriority w:val="39"/>
    <w:unhideWhenUsed/>
    <w:rsid w:val="00FA352E"/>
    <w:pPr>
      <w:spacing w:after="100"/>
    </w:pPr>
  </w:style>
  <w:style w:type="character" w:styleId="Hyperlink">
    <w:name w:val="Hyperlink"/>
    <w:basedOn w:val="DefaultParagraphFont"/>
    <w:uiPriority w:val="99"/>
    <w:unhideWhenUsed/>
    <w:rsid w:val="00FA352E"/>
    <w:rPr>
      <w:color w:val="0563C1" w:themeColor="hyperlink"/>
      <w:u w:val="single"/>
    </w:rPr>
  </w:style>
  <w:style w:type="paragraph" w:styleId="ListParagraph">
    <w:name w:val="List Paragraph"/>
    <w:basedOn w:val="Normal"/>
    <w:uiPriority w:val="34"/>
    <w:qFormat/>
    <w:rsid w:val="0051589F"/>
    <w:pPr>
      <w:ind w:left="720"/>
      <w:contextualSpacing/>
    </w:pPr>
  </w:style>
  <w:style w:type="character" w:customStyle="1" w:styleId="Heading2Char">
    <w:name w:val="Heading 2 Char"/>
    <w:basedOn w:val="DefaultParagraphFont"/>
    <w:link w:val="Heading2"/>
    <w:uiPriority w:val="9"/>
    <w:rsid w:val="0038690D"/>
    <w:rPr>
      <w:rFonts w:eastAsiaTheme="majorEastAsia" w:cstheme="majorBidi"/>
      <w:b/>
      <w:sz w:val="26"/>
      <w:szCs w:val="26"/>
    </w:rPr>
  </w:style>
  <w:style w:type="paragraph" w:styleId="NormalWeb">
    <w:name w:val="Normal (Web)"/>
    <w:basedOn w:val="Normal"/>
    <w:uiPriority w:val="99"/>
    <w:semiHidden/>
    <w:unhideWhenUsed/>
    <w:rsid w:val="00F60459"/>
    <w:pPr>
      <w:spacing w:after="0" w:line="240" w:lineRule="auto"/>
    </w:pPr>
    <w:rPr>
      <w:rFonts w:ascii="Times New Roman" w:hAnsi="Times New Roman" w:cs="Times New Roman"/>
      <w:sz w:val="24"/>
      <w:szCs w:val="24"/>
      <w:lang w:eastAsia="en-GB"/>
    </w:rPr>
  </w:style>
  <w:style w:type="paragraph" w:styleId="TOC2">
    <w:name w:val="toc 2"/>
    <w:basedOn w:val="Normal"/>
    <w:next w:val="Normal"/>
    <w:autoRedefine/>
    <w:uiPriority w:val="39"/>
    <w:unhideWhenUsed/>
    <w:rsid w:val="00610AC6"/>
    <w:pPr>
      <w:spacing w:after="100"/>
      <w:ind w:left="220"/>
    </w:pPr>
  </w:style>
  <w:style w:type="character" w:styleId="CommentReference">
    <w:name w:val="annotation reference"/>
    <w:basedOn w:val="DefaultParagraphFont"/>
    <w:uiPriority w:val="99"/>
    <w:semiHidden/>
    <w:unhideWhenUsed/>
    <w:rsid w:val="001A16C0"/>
    <w:rPr>
      <w:sz w:val="16"/>
      <w:szCs w:val="16"/>
    </w:rPr>
  </w:style>
  <w:style w:type="paragraph" w:styleId="CommentText">
    <w:name w:val="annotation text"/>
    <w:basedOn w:val="Normal"/>
    <w:link w:val="CommentTextChar"/>
    <w:uiPriority w:val="99"/>
    <w:semiHidden/>
    <w:unhideWhenUsed/>
    <w:rsid w:val="001A16C0"/>
    <w:pPr>
      <w:spacing w:line="240" w:lineRule="auto"/>
    </w:pPr>
    <w:rPr>
      <w:sz w:val="20"/>
      <w:szCs w:val="20"/>
    </w:rPr>
  </w:style>
  <w:style w:type="character" w:customStyle="1" w:styleId="CommentTextChar">
    <w:name w:val="Comment Text Char"/>
    <w:basedOn w:val="DefaultParagraphFont"/>
    <w:link w:val="CommentText"/>
    <w:uiPriority w:val="99"/>
    <w:semiHidden/>
    <w:rsid w:val="001A16C0"/>
    <w:rPr>
      <w:sz w:val="20"/>
      <w:szCs w:val="20"/>
    </w:rPr>
  </w:style>
  <w:style w:type="paragraph" w:styleId="CommentSubject">
    <w:name w:val="annotation subject"/>
    <w:basedOn w:val="CommentText"/>
    <w:next w:val="CommentText"/>
    <w:link w:val="CommentSubjectChar"/>
    <w:uiPriority w:val="99"/>
    <w:semiHidden/>
    <w:unhideWhenUsed/>
    <w:rsid w:val="001A16C0"/>
    <w:rPr>
      <w:b/>
      <w:bCs/>
    </w:rPr>
  </w:style>
  <w:style w:type="character" w:customStyle="1" w:styleId="CommentSubjectChar">
    <w:name w:val="Comment Subject Char"/>
    <w:basedOn w:val="CommentTextChar"/>
    <w:link w:val="CommentSubject"/>
    <w:uiPriority w:val="99"/>
    <w:semiHidden/>
    <w:rsid w:val="001A16C0"/>
    <w:rPr>
      <w:b/>
      <w:bCs/>
      <w:sz w:val="20"/>
      <w:szCs w:val="20"/>
    </w:rPr>
  </w:style>
  <w:style w:type="paragraph" w:styleId="BalloonText">
    <w:name w:val="Balloon Text"/>
    <w:basedOn w:val="Normal"/>
    <w:link w:val="BalloonTextChar"/>
    <w:uiPriority w:val="99"/>
    <w:semiHidden/>
    <w:unhideWhenUsed/>
    <w:rsid w:val="001A16C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16C0"/>
    <w:rPr>
      <w:rFonts w:ascii="Segoe UI" w:hAnsi="Segoe UI" w:cs="Segoe UI"/>
      <w:sz w:val="18"/>
      <w:szCs w:val="18"/>
    </w:rPr>
  </w:style>
  <w:style w:type="character" w:styleId="UnresolvedMention">
    <w:name w:val="Unresolved Mention"/>
    <w:basedOn w:val="DefaultParagraphFont"/>
    <w:uiPriority w:val="99"/>
    <w:semiHidden/>
    <w:unhideWhenUsed/>
    <w:rsid w:val="00EB724E"/>
    <w:rPr>
      <w:color w:val="605E5C"/>
      <w:shd w:val="clear" w:color="auto" w:fill="E1DFDD"/>
    </w:rPr>
  </w:style>
  <w:style w:type="table" w:styleId="TableGrid">
    <w:name w:val="Table Grid"/>
    <w:basedOn w:val="TableNormal"/>
    <w:rsid w:val="004D536D"/>
    <w:pPr>
      <w:spacing w:after="200" w:line="276" w:lineRule="auto"/>
    </w:pPr>
    <w:rPr>
      <w:rFonts w:ascii="Calibri" w:eastAsia="Calibri" w:hAnsi="Calibri"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577848">
      <w:bodyDiv w:val="1"/>
      <w:marLeft w:val="0"/>
      <w:marRight w:val="0"/>
      <w:marTop w:val="0"/>
      <w:marBottom w:val="0"/>
      <w:divBdr>
        <w:top w:val="none" w:sz="0" w:space="0" w:color="auto"/>
        <w:left w:val="none" w:sz="0" w:space="0" w:color="auto"/>
        <w:bottom w:val="none" w:sz="0" w:space="0" w:color="auto"/>
        <w:right w:val="none" w:sz="0" w:space="0" w:color="auto"/>
      </w:divBdr>
    </w:div>
    <w:div w:id="262031341">
      <w:bodyDiv w:val="1"/>
      <w:marLeft w:val="0"/>
      <w:marRight w:val="0"/>
      <w:marTop w:val="0"/>
      <w:marBottom w:val="0"/>
      <w:divBdr>
        <w:top w:val="none" w:sz="0" w:space="0" w:color="auto"/>
        <w:left w:val="none" w:sz="0" w:space="0" w:color="auto"/>
        <w:bottom w:val="none" w:sz="0" w:space="0" w:color="auto"/>
        <w:right w:val="none" w:sz="0" w:space="0" w:color="auto"/>
      </w:divBdr>
    </w:div>
    <w:div w:id="370614968">
      <w:bodyDiv w:val="1"/>
      <w:marLeft w:val="0"/>
      <w:marRight w:val="0"/>
      <w:marTop w:val="0"/>
      <w:marBottom w:val="0"/>
      <w:divBdr>
        <w:top w:val="none" w:sz="0" w:space="0" w:color="auto"/>
        <w:left w:val="none" w:sz="0" w:space="0" w:color="auto"/>
        <w:bottom w:val="none" w:sz="0" w:space="0" w:color="auto"/>
        <w:right w:val="none" w:sz="0" w:space="0" w:color="auto"/>
      </w:divBdr>
    </w:div>
    <w:div w:id="1022361863">
      <w:bodyDiv w:val="1"/>
      <w:marLeft w:val="0"/>
      <w:marRight w:val="0"/>
      <w:marTop w:val="0"/>
      <w:marBottom w:val="0"/>
      <w:divBdr>
        <w:top w:val="none" w:sz="0" w:space="0" w:color="auto"/>
        <w:left w:val="none" w:sz="0" w:space="0" w:color="auto"/>
        <w:bottom w:val="none" w:sz="0" w:space="0" w:color="auto"/>
        <w:right w:val="none" w:sz="0" w:space="0" w:color="auto"/>
      </w:divBdr>
    </w:div>
    <w:div w:id="1069353056">
      <w:bodyDiv w:val="1"/>
      <w:marLeft w:val="0"/>
      <w:marRight w:val="0"/>
      <w:marTop w:val="0"/>
      <w:marBottom w:val="0"/>
      <w:divBdr>
        <w:top w:val="none" w:sz="0" w:space="0" w:color="auto"/>
        <w:left w:val="none" w:sz="0" w:space="0" w:color="auto"/>
        <w:bottom w:val="none" w:sz="0" w:space="0" w:color="auto"/>
        <w:right w:val="none" w:sz="0" w:space="0" w:color="auto"/>
      </w:divBdr>
    </w:div>
    <w:div w:id="1200511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derby.ac.uk/about/academic-regulations/"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merritt@derby.ac.uk"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1A283C685BFDB409748D2575199E51B" ma:contentTypeVersion="10" ma:contentTypeDescription="Create a new document." ma:contentTypeScope="" ma:versionID="aee1f141f1620bf1e298f0915d1286cf">
  <xsd:schema xmlns:xsd="http://www.w3.org/2001/XMLSchema" xmlns:xs="http://www.w3.org/2001/XMLSchema" xmlns:p="http://schemas.microsoft.com/office/2006/metadata/properties" xmlns:ns2="1d6e5059-3510-4e49-b3a5-5d42b0a316a0" targetNamespace="http://schemas.microsoft.com/office/2006/metadata/properties" ma:root="true" ma:fieldsID="c667ed2a18bd768b4b87a5b284a16abc" ns2:_="">
    <xsd:import namespace="1d6e5059-3510-4e49-b3a5-5d42b0a316a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6e5059-3510-4e49-b3a5-5d42b0a316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0CC7B5-D7A6-4F28-B17A-62DE6915634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480B0A3-D5FE-4D96-A154-2656513CD4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6e5059-3510-4e49-b3a5-5d42b0a316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F2CE425-B03D-489C-8DBE-D0B5E2059CE2}">
  <ds:schemaRefs>
    <ds:schemaRef ds:uri="http://schemas.microsoft.com/sharepoint/v3/contenttype/forms"/>
  </ds:schemaRefs>
</ds:datastoreItem>
</file>

<file path=customXml/itemProps4.xml><?xml version="1.0" encoding="utf-8"?>
<ds:datastoreItem xmlns:ds="http://schemas.openxmlformats.org/officeDocument/2006/customXml" ds:itemID="{822F4F6F-DBDF-4759-9426-6F7D6B67D3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2531</Words>
  <Characters>14428</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University of Derby</Company>
  <LinksUpToDate>false</LinksUpToDate>
  <CharactersWithSpaces>16926</CharactersWithSpaces>
  <SharedDoc>false</SharedDoc>
  <HLinks>
    <vt:vector size="78" baseType="variant">
      <vt:variant>
        <vt:i4>7864358</vt:i4>
      </vt:variant>
      <vt:variant>
        <vt:i4>72</vt:i4>
      </vt:variant>
      <vt:variant>
        <vt:i4>0</vt:i4>
      </vt:variant>
      <vt:variant>
        <vt:i4>5</vt:i4>
      </vt:variant>
      <vt:variant>
        <vt:lpwstr>https://www.derby.ac.uk/about/academic-regulations/</vt:lpwstr>
      </vt:variant>
      <vt:variant>
        <vt:lpwstr/>
      </vt:variant>
      <vt:variant>
        <vt:i4>5963896</vt:i4>
      </vt:variant>
      <vt:variant>
        <vt:i4>69</vt:i4>
      </vt:variant>
      <vt:variant>
        <vt:i4>0</vt:i4>
      </vt:variant>
      <vt:variant>
        <vt:i4>5</vt:i4>
      </vt:variant>
      <vt:variant>
        <vt:lpwstr>mailto:p.merritt@derby.ac.uk</vt:lpwstr>
      </vt:variant>
      <vt:variant>
        <vt:lpwstr/>
      </vt:variant>
      <vt:variant>
        <vt:i4>1048629</vt:i4>
      </vt:variant>
      <vt:variant>
        <vt:i4>62</vt:i4>
      </vt:variant>
      <vt:variant>
        <vt:i4>0</vt:i4>
      </vt:variant>
      <vt:variant>
        <vt:i4>5</vt:i4>
      </vt:variant>
      <vt:variant>
        <vt:lpwstr/>
      </vt:variant>
      <vt:variant>
        <vt:lpwstr>_Toc116130172</vt:lpwstr>
      </vt:variant>
      <vt:variant>
        <vt:i4>1048629</vt:i4>
      </vt:variant>
      <vt:variant>
        <vt:i4>56</vt:i4>
      </vt:variant>
      <vt:variant>
        <vt:i4>0</vt:i4>
      </vt:variant>
      <vt:variant>
        <vt:i4>5</vt:i4>
      </vt:variant>
      <vt:variant>
        <vt:lpwstr/>
      </vt:variant>
      <vt:variant>
        <vt:lpwstr>_Toc116130171</vt:lpwstr>
      </vt:variant>
      <vt:variant>
        <vt:i4>1048629</vt:i4>
      </vt:variant>
      <vt:variant>
        <vt:i4>50</vt:i4>
      </vt:variant>
      <vt:variant>
        <vt:i4>0</vt:i4>
      </vt:variant>
      <vt:variant>
        <vt:i4>5</vt:i4>
      </vt:variant>
      <vt:variant>
        <vt:lpwstr/>
      </vt:variant>
      <vt:variant>
        <vt:lpwstr>_Toc116130170</vt:lpwstr>
      </vt:variant>
      <vt:variant>
        <vt:i4>1114165</vt:i4>
      </vt:variant>
      <vt:variant>
        <vt:i4>44</vt:i4>
      </vt:variant>
      <vt:variant>
        <vt:i4>0</vt:i4>
      </vt:variant>
      <vt:variant>
        <vt:i4>5</vt:i4>
      </vt:variant>
      <vt:variant>
        <vt:lpwstr/>
      </vt:variant>
      <vt:variant>
        <vt:lpwstr>_Toc116130169</vt:lpwstr>
      </vt:variant>
      <vt:variant>
        <vt:i4>1114165</vt:i4>
      </vt:variant>
      <vt:variant>
        <vt:i4>38</vt:i4>
      </vt:variant>
      <vt:variant>
        <vt:i4>0</vt:i4>
      </vt:variant>
      <vt:variant>
        <vt:i4>5</vt:i4>
      </vt:variant>
      <vt:variant>
        <vt:lpwstr/>
      </vt:variant>
      <vt:variant>
        <vt:lpwstr>_Toc116130168</vt:lpwstr>
      </vt:variant>
      <vt:variant>
        <vt:i4>1114165</vt:i4>
      </vt:variant>
      <vt:variant>
        <vt:i4>32</vt:i4>
      </vt:variant>
      <vt:variant>
        <vt:i4>0</vt:i4>
      </vt:variant>
      <vt:variant>
        <vt:i4>5</vt:i4>
      </vt:variant>
      <vt:variant>
        <vt:lpwstr/>
      </vt:variant>
      <vt:variant>
        <vt:lpwstr>_Toc116130167</vt:lpwstr>
      </vt:variant>
      <vt:variant>
        <vt:i4>1114165</vt:i4>
      </vt:variant>
      <vt:variant>
        <vt:i4>26</vt:i4>
      </vt:variant>
      <vt:variant>
        <vt:i4>0</vt:i4>
      </vt:variant>
      <vt:variant>
        <vt:i4>5</vt:i4>
      </vt:variant>
      <vt:variant>
        <vt:lpwstr/>
      </vt:variant>
      <vt:variant>
        <vt:lpwstr>_Toc116130166</vt:lpwstr>
      </vt:variant>
      <vt:variant>
        <vt:i4>1114165</vt:i4>
      </vt:variant>
      <vt:variant>
        <vt:i4>20</vt:i4>
      </vt:variant>
      <vt:variant>
        <vt:i4>0</vt:i4>
      </vt:variant>
      <vt:variant>
        <vt:i4>5</vt:i4>
      </vt:variant>
      <vt:variant>
        <vt:lpwstr/>
      </vt:variant>
      <vt:variant>
        <vt:lpwstr>_Toc116130165</vt:lpwstr>
      </vt:variant>
      <vt:variant>
        <vt:i4>1114165</vt:i4>
      </vt:variant>
      <vt:variant>
        <vt:i4>14</vt:i4>
      </vt:variant>
      <vt:variant>
        <vt:i4>0</vt:i4>
      </vt:variant>
      <vt:variant>
        <vt:i4>5</vt:i4>
      </vt:variant>
      <vt:variant>
        <vt:lpwstr/>
      </vt:variant>
      <vt:variant>
        <vt:lpwstr>_Toc116130164</vt:lpwstr>
      </vt:variant>
      <vt:variant>
        <vt:i4>1114165</vt:i4>
      </vt:variant>
      <vt:variant>
        <vt:i4>8</vt:i4>
      </vt:variant>
      <vt:variant>
        <vt:i4>0</vt:i4>
      </vt:variant>
      <vt:variant>
        <vt:i4>5</vt:i4>
      </vt:variant>
      <vt:variant>
        <vt:lpwstr/>
      </vt:variant>
      <vt:variant>
        <vt:lpwstr>_Toc116130163</vt:lpwstr>
      </vt:variant>
      <vt:variant>
        <vt:i4>1114165</vt:i4>
      </vt:variant>
      <vt:variant>
        <vt:i4>2</vt:i4>
      </vt:variant>
      <vt:variant>
        <vt:i4>0</vt:i4>
      </vt:variant>
      <vt:variant>
        <vt:i4>5</vt:i4>
      </vt:variant>
      <vt:variant>
        <vt:lpwstr/>
      </vt:variant>
      <vt:variant>
        <vt:lpwstr>_Toc11613016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ith Taynton</dc:creator>
  <cp:keywords/>
  <dc:description/>
  <cp:lastModifiedBy>miles simmonds</cp:lastModifiedBy>
  <cp:revision>2</cp:revision>
  <dcterms:created xsi:type="dcterms:W3CDTF">2023-05-20T14:54:00Z</dcterms:created>
  <dcterms:modified xsi:type="dcterms:W3CDTF">2023-05-20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47d098f-2640-4837-b575-e0be04df0525_Enabled">
    <vt:lpwstr>True</vt:lpwstr>
  </property>
  <property fmtid="{D5CDD505-2E9C-101B-9397-08002B2CF9AE}" pid="3" name="MSIP_Label_b47d098f-2640-4837-b575-e0be04df0525_SiteId">
    <vt:lpwstr>98f1bb3a-5efa-4782-88ba-bd897db60e62</vt:lpwstr>
  </property>
  <property fmtid="{D5CDD505-2E9C-101B-9397-08002B2CF9AE}" pid="4" name="MSIP_Label_b47d098f-2640-4837-b575-e0be04df0525_Owner">
    <vt:lpwstr>784648@derby.ac.uk</vt:lpwstr>
  </property>
  <property fmtid="{D5CDD505-2E9C-101B-9397-08002B2CF9AE}" pid="5" name="MSIP_Label_b47d098f-2640-4837-b575-e0be04df0525_SetDate">
    <vt:lpwstr>2019-04-05T13:08:19.6779202Z</vt:lpwstr>
  </property>
  <property fmtid="{D5CDD505-2E9C-101B-9397-08002B2CF9AE}" pid="6" name="MSIP_Label_b47d098f-2640-4837-b575-e0be04df0525_Name">
    <vt:lpwstr>Internal</vt:lpwstr>
  </property>
  <property fmtid="{D5CDD505-2E9C-101B-9397-08002B2CF9AE}" pid="7" name="MSIP_Label_b47d098f-2640-4837-b575-e0be04df0525_Application">
    <vt:lpwstr>Microsoft Azure Information Protection</vt:lpwstr>
  </property>
  <property fmtid="{D5CDD505-2E9C-101B-9397-08002B2CF9AE}" pid="8" name="MSIP_Label_b47d098f-2640-4837-b575-e0be04df0525_Extended_MSFT_Method">
    <vt:lpwstr>Automatic</vt:lpwstr>
  </property>
  <property fmtid="{D5CDD505-2E9C-101B-9397-08002B2CF9AE}" pid="9" name="MSIP_Label_501a0944-9d81-4c75-b857-2ec7863455b7_Enabled">
    <vt:lpwstr>True</vt:lpwstr>
  </property>
  <property fmtid="{D5CDD505-2E9C-101B-9397-08002B2CF9AE}" pid="10" name="MSIP_Label_501a0944-9d81-4c75-b857-2ec7863455b7_SiteId">
    <vt:lpwstr>98f1bb3a-5efa-4782-88ba-bd897db60e62</vt:lpwstr>
  </property>
  <property fmtid="{D5CDD505-2E9C-101B-9397-08002B2CF9AE}" pid="11" name="MSIP_Label_501a0944-9d81-4c75-b857-2ec7863455b7_Owner">
    <vt:lpwstr>784648@derby.ac.uk</vt:lpwstr>
  </property>
  <property fmtid="{D5CDD505-2E9C-101B-9397-08002B2CF9AE}" pid="12" name="MSIP_Label_501a0944-9d81-4c75-b857-2ec7863455b7_SetDate">
    <vt:lpwstr>2019-04-05T13:08:19.6779202Z</vt:lpwstr>
  </property>
  <property fmtid="{D5CDD505-2E9C-101B-9397-08002B2CF9AE}" pid="13" name="MSIP_Label_501a0944-9d81-4c75-b857-2ec7863455b7_Name">
    <vt:lpwstr>Internal with visible marking</vt:lpwstr>
  </property>
  <property fmtid="{D5CDD505-2E9C-101B-9397-08002B2CF9AE}" pid="14" name="MSIP_Label_501a0944-9d81-4c75-b857-2ec7863455b7_Application">
    <vt:lpwstr>Microsoft Azure Information Protection</vt:lpwstr>
  </property>
  <property fmtid="{D5CDD505-2E9C-101B-9397-08002B2CF9AE}" pid="15" name="MSIP_Label_501a0944-9d81-4c75-b857-2ec7863455b7_Parent">
    <vt:lpwstr>b47d098f-2640-4837-b575-e0be04df0525</vt:lpwstr>
  </property>
  <property fmtid="{D5CDD505-2E9C-101B-9397-08002B2CF9AE}" pid="16" name="MSIP_Label_501a0944-9d81-4c75-b857-2ec7863455b7_Extended_MSFT_Method">
    <vt:lpwstr>Automatic</vt:lpwstr>
  </property>
  <property fmtid="{D5CDD505-2E9C-101B-9397-08002B2CF9AE}" pid="17" name="Sensitivity">
    <vt:lpwstr>Internal Internal with visible marking</vt:lpwstr>
  </property>
  <property fmtid="{D5CDD505-2E9C-101B-9397-08002B2CF9AE}" pid="18" name="ContentTypeId">
    <vt:lpwstr>0x010100C1A283C685BFDB409748D2575199E51B</vt:lpwstr>
  </property>
  <property fmtid="{D5CDD505-2E9C-101B-9397-08002B2CF9AE}" pid="19" name="GrammarlyDocumentId">
    <vt:lpwstr>56bfd193efe9e3379776108d965fd16a9f0152813b9ae277a6ab2b4d305a6727</vt:lpwstr>
  </property>
</Properties>
</file>